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3D11D8" w14:textId="5A7EB0DE" w:rsidR="00C40FAB" w:rsidRPr="004C22EE" w:rsidRDefault="00517F0F" w:rsidP="00C42602">
      <w:pPr>
        <w:suppressLineNumbers/>
        <w:spacing w:line="240" w:lineRule="auto"/>
        <w:rPr>
          <w:rFonts w:asciiTheme="minorHAnsi" w:hAnsiTheme="minorHAnsi" w:cstheme="minorHAnsi"/>
          <w:szCs w:val="28"/>
          <w:vertAlign w:val="subscript"/>
          <w:lang w:eastAsia="en-US"/>
        </w:rPr>
      </w:pPr>
      <w:r>
        <w:rPr>
          <w:rFonts w:asciiTheme="minorHAnsi" w:hAnsiTheme="minorHAnsi" w:cstheme="minorHAnsi"/>
          <w:szCs w:val="28"/>
          <w:vertAlign w:val="subscript"/>
          <w:lang w:eastAsia="en-US"/>
        </w:rPr>
        <w:softHyphen/>
      </w:r>
    </w:p>
    <w:p w14:paraId="49B81F09" w14:textId="7AEE568D" w:rsidR="00386F18" w:rsidRPr="0087416B" w:rsidRDefault="00991547" w:rsidP="00AA4181">
      <w:pPr>
        <w:pStyle w:val="Text"/>
        <w:suppressLineNumbers/>
        <w:spacing w:line="240" w:lineRule="auto"/>
        <w:rPr>
          <w:rFonts w:asciiTheme="majorBidi" w:hAnsiTheme="majorBidi" w:cstheme="majorBidi"/>
          <w:b/>
          <w:color w:val="000000" w:themeColor="text1"/>
          <w:sz w:val="24"/>
          <w:szCs w:val="24"/>
        </w:rPr>
      </w:pPr>
      <w:r w:rsidRPr="0087416B">
        <w:rPr>
          <w:rFonts w:asciiTheme="majorBidi" w:hAnsiTheme="majorBidi" w:cstheme="majorBidi"/>
          <w:b/>
          <w:bCs/>
          <w:sz w:val="28"/>
          <w:szCs w:val="28"/>
        </w:rPr>
        <w:t>Mode</w:t>
      </w:r>
      <w:r w:rsidR="003867A6" w:rsidRPr="0087416B">
        <w:rPr>
          <w:rFonts w:asciiTheme="majorBidi" w:hAnsiTheme="majorBidi" w:cstheme="majorBidi"/>
          <w:b/>
          <w:bCs/>
          <w:sz w:val="28"/>
          <w:szCs w:val="28"/>
        </w:rPr>
        <w:t>l</w:t>
      </w:r>
      <w:r w:rsidRPr="0087416B">
        <w:rPr>
          <w:rFonts w:asciiTheme="majorBidi" w:hAnsiTheme="majorBidi" w:cstheme="majorBidi"/>
          <w:b/>
          <w:bCs/>
          <w:sz w:val="28"/>
          <w:szCs w:val="28"/>
        </w:rPr>
        <w:t xml:space="preserve">ling the </w:t>
      </w:r>
      <w:r w:rsidR="00AF0DC7" w:rsidRPr="0087416B">
        <w:rPr>
          <w:rFonts w:asciiTheme="majorBidi" w:hAnsiTheme="majorBidi" w:cstheme="majorBidi"/>
          <w:b/>
          <w:bCs/>
          <w:sz w:val="28"/>
          <w:szCs w:val="28"/>
        </w:rPr>
        <w:t>Costs</w:t>
      </w:r>
      <w:r w:rsidRPr="0087416B">
        <w:rPr>
          <w:rFonts w:asciiTheme="majorBidi" w:hAnsiTheme="majorBidi" w:cstheme="majorBidi"/>
          <w:b/>
          <w:bCs/>
          <w:sz w:val="28"/>
          <w:szCs w:val="28"/>
        </w:rPr>
        <w:t xml:space="preserve"> of Sublingual Immunotherapy versus Subcutaneous Immunotherapy</w:t>
      </w:r>
      <w:r w:rsidR="00AF0DC7" w:rsidRPr="0087416B">
        <w:rPr>
          <w:rFonts w:asciiTheme="majorBidi" w:hAnsiTheme="majorBidi" w:cstheme="majorBidi"/>
          <w:b/>
          <w:bCs/>
          <w:sz w:val="28"/>
          <w:szCs w:val="28"/>
        </w:rPr>
        <w:t xml:space="preserve"> Based</w:t>
      </w:r>
      <w:r w:rsidRPr="0087416B">
        <w:rPr>
          <w:rFonts w:asciiTheme="majorBidi" w:hAnsiTheme="majorBidi" w:cstheme="majorBidi"/>
          <w:b/>
          <w:bCs/>
          <w:sz w:val="28"/>
          <w:szCs w:val="28"/>
        </w:rPr>
        <w:t xml:space="preserve"> on</w:t>
      </w:r>
      <w:r w:rsidR="008D18B2" w:rsidRPr="0087416B">
        <w:rPr>
          <w:rFonts w:asciiTheme="majorBidi" w:hAnsiTheme="majorBidi" w:cstheme="majorBidi"/>
          <w:b/>
          <w:bCs/>
          <w:sz w:val="28"/>
          <w:szCs w:val="28"/>
        </w:rPr>
        <w:t xml:space="preserve"> Clinical</w:t>
      </w:r>
      <w:r w:rsidR="00E844CA" w:rsidRPr="0087416B">
        <w:rPr>
          <w:rFonts w:asciiTheme="majorBidi" w:hAnsiTheme="majorBidi" w:cstheme="majorBidi"/>
          <w:b/>
          <w:bCs/>
          <w:sz w:val="28"/>
          <w:szCs w:val="28"/>
        </w:rPr>
        <w:t xml:space="preserve"> Appointments</w:t>
      </w:r>
      <w:r w:rsidR="000A7DEC">
        <w:rPr>
          <w:rFonts w:asciiTheme="majorBidi" w:hAnsiTheme="majorBidi" w:cstheme="majorBidi"/>
          <w:b/>
          <w:bCs/>
          <w:sz w:val="28"/>
          <w:szCs w:val="28"/>
        </w:rPr>
        <w:t xml:space="preserve"> and Impacts of</w:t>
      </w:r>
      <w:r w:rsidRPr="0087416B">
        <w:rPr>
          <w:rFonts w:asciiTheme="majorBidi" w:hAnsiTheme="majorBidi" w:cstheme="majorBidi"/>
          <w:b/>
          <w:bCs/>
          <w:sz w:val="28"/>
          <w:szCs w:val="28"/>
        </w:rPr>
        <w:t xml:space="preserve"> Patient Travel in Sweden</w:t>
      </w:r>
    </w:p>
    <w:p w14:paraId="6F8D53F2" w14:textId="0439AF8B" w:rsidR="00846594" w:rsidRPr="0087416B" w:rsidRDefault="00646FA8" w:rsidP="00AA4181">
      <w:pPr>
        <w:pStyle w:val="Tabletext"/>
        <w:suppressLineNumbers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87416B">
        <w:rPr>
          <w:rFonts w:asciiTheme="majorBidi" w:hAnsiTheme="majorBidi" w:cstheme="majorBidi"/>
          <w:color w:val="000000" w:themeColor="text1"/>
          <w:sz w:val="24"/>
          <w:szCs w:val="24"/>
        </w:rPr>
        <w:t>Lars-Olaf Cardell</w:t>
      </w:r>
      <w:r w:rsidR="008D60A5" w:rsidRPr="0087416B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1</w:t>
      </w:r>
      <w:r w:rsidR="000813DE" w:rsidRPr="0087416B">
        <w:rPr>
          <w:rFonts w:asciiTheme="majorBidi" w:hAnsiTheme="majorBidi" w:cstheme="majorBidi"/>
          <w:vertAlign w:val="superscript"/>
        </w:rPr>
        <w:t>†</w:t>
      </w:r>
      <w:r w:rsidR="000107BF" w:rsidRPr="0087416B">
        <w:rPr>
          <w:rFonts w:asciiTheme="majorBidi" w:hAnsiTheme="majorBidi" w:cstheme="majorBidi"/>
        </w:rPr>
        <w:t xml:space="preserve"> </w:t>
      </w:r>
      <w:r w:rsidR="000107BF" w:rsidRPr="0087416B">
        <w:rPr>
          <w:rFonts w:asciiTheme="majorBidi" w:hAnsiTheme="majorBidi" w:cstheme="majorBidi"/>
          <w:color w:val="000000" w:themeColor="text1"/>
          <w:sz w:val="24"/>
          <w:szCs w:val="24"/>
        </w:rPr>
        <w:t>(</w:t>
      </w:r>
      <w:r w:rsidR="006665B5" w:rsidRPr="0087416B">
        <w:rPr>
          <w:rFonts w:asciiTheme="majorBidi" w:hAnsiTheme="majorBidi" w:cstheme="majorBidi"/>
          <w:color w:val="000000" w:themeColor="text1"/>
          <w:sz w:val="24"/>
          <w:szCs w:val="24"/>
        </w:rPr>
        <w:t>Orchid</w:t>
      </w:r>
      <w:r w:rsidR="000107BF" w:rsidRPr="0087416B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: </w:t>
      </w:r>
      <w:r w:rsidR="002716FE" w:rsidRPr="0087416B">
        <w:rPr>
          <w:rFonts w:asciiTheme="majorBidi" w:hAnsiTheme="majorBidi" w:cstheme="majorBidi"/>
          <w:color w:val="000000" w:themeColor="text1"/>
          <w:sz w:val="24"/>
          <w:szCs w:val="24"/>
        </w:rPr>
        <w:t>0000-0003-0538-9580</w:t>
      </w:r>
      <w:r w:rsidR="000107BF" w:rsidRPr="0087416B">
        <w:rPr>
          <w:rFonts w:asciiTheme="majorBidi" w:hAnsiTheme="majorBidi" w:cstheme="majorBidi"/>
          <w:color w:val="000000" w:themeColor="text1"/>
          <w:sz w:val="24"/>
          <w:szCs w:val="24"/>
        </w:rPr>
        <w:t>)</w:t>
      </w:r>
      <w:r w:rsidRPr="0087416B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="0001529A" w:rsidRPr="0087416B">
        <w:rPr>
          <w:rFonts w:asciiTheme="majorBidi" w:hAnsiTheme="majorBidi" w:cstheme="majorBidi"/>
          <w:color w:val="000000" w:themeColor="text1"/>
          <w:sz w:val="24"/>
          <w:szCs w:val="24"/>
        </w:rPr>
        <w:t>Thomas Sterner</w:t>
      </w:r>
      <w:r w:rsidR="008D60A5" w:rsidRPr="0087416B">
        <w:rPr>
          <w:rFonts w:asciiTheme="majorBidi" w:hAnsiTheme="majorBidi" w:cstheme="majorBidi"/>
          <w:sz w:val="24"/>
          <w:szCs w:val="24"/>
          <w:vertAlign w:val="superscript"/>
        </w:rPr>
        <w:t>2</w:t>
      </w:r>
      <w:r w:rsidR="000813DE" w:rsidRPr="0087416B">
        <w:rPr>
          <w:rFonts w:asciiTheme="majorBidi" w:hAnsiTheme="majorBidi" w:cstheme="majorBidi"/>
          <w:vertAlign w:val="superscript"/>
        </w:rPr>
        <w:t>†</w:t>
      </w:r>
      <w:r w:rsidR="0001529A" w:rsidRPr="0087416B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(ORCiD: </w:t>
      </w:r>
      <w:r w:rsidR="0021772C" w:rsidRPr="0087416B">
        <w:rPr>
          <w:rFonts w:asciiTheme="majorBidi" w:hAnsiTheme="majorBidi" w:cstheme="majorBidi"/>
          <w:color w:val="000000" w:themeColor="text1"/>
          <w:sz w:val="24"/>
          <w:szCs w:val="24"/>
        </w:rPr>
        <w:t>0000-0003-4771-3545</w:t>
      </w:r>
      <w:r w:rsidR="0001529A" w:rsidRPr="0087416B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), </w:t>
      </w:r>
      <w:r w:rsidR="00B65436" w:rsidRPr="0087416B">
        <w:rPr>
          <w:rFonts w:asciiTheme="majorBidi" w:hAnsiTheme="majorBidi" w:cstheme="majorBidi"/>
          <w:color w:val="000000" w:themeColor="text1"/>
          <w:sz w:val="24"/>
          <w:szCs w:val="24"/>
        </w:rPr>
        <w:t>Waqas Ahmed</w:t>
      </w:r>
      <w:r w:rsidR="008D60A5" w:rsidRPr="0087416B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3</w:t>
      </w:r>
      <w:r w:rsidR="00B65436" w:rsidRPr="0087416B">
        <w:rPr>
          <w:rFonts w:asciiTheme="majorBidi" w:hAnsiTheme="majorBidi" w:cstheme="majorBidi"/>
          <w:color w:val="000000" w:themeColor="text1"/>
          <w:sz w:val="24"/>
          <w:szCs w:val="24"/>
        </w:rPr>
        <w:t>(ORC</w:t>
      </w:r>
      <w:r w:rsidR="0001529A" w:rsidRPr="0087416B">
        <w:rPr>
          <w:rFonts w:asciiTheme="majorBidi" w:hAnsiTheme="majorBidi" w:cstheme="majorBidi"/>
          <w:color w:val="000000" w:themeColor="text1"/>
          <w:sz w:val="24"/>
          <w:szCs w:val="24"/>
        </w:rPr>
        <w:t>i</w:t>
      </w:r>
      <w:r w:rsidR="00B65436" w:rsidRPr="0087416B">
        <w:rPr>
          <w:rFonts w:asciiTheme="majorBidi" w:hAnsiTheme="majorBidi" w:cstheme="majorBidi"/>
          <w:color w:val="000000" w:themeColor="text1"/>
          <w:sz w:val="24"/>
          <w:szCs w:val="24"/>
        </w:rPr>
        <w:t>D: 0000-0002-9035-7614),</w:t>
      </w:r>
      <w:r w:rsidR="007221D8" w:rsidRPr="0087416B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 xml:space="preserve"> </w:t>
      </w:r>
      <w:r w:rsidR="004A404D" w:rsidRPr="0087416B">
        <w:rPr>
          <w:rStyle w:val="il"/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Andreas</w:t>
      </w:r>
      <w:r w:rsidR="004A404D" w:rsidRPr="0087416B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 Kallsoy Slættanes</w:t>
      </w:r>
      <w:r w:rsidR="008D60A5" w:rsidRPr="0087416B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vertAlign w:val="superscript"/>
        </w:rPr>
        <w:t>4</w:t>
      </w:r>
      <w:r w:rsidR="004A404D" w:rsidRPr="0087416B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, </w:t>
      </w:r>
      <w:r w:rsidR="0071286D" w:rsidRPr="0087416B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Mikael </w:t>
      </w:r>
      <w:r w:rsidR="00E93E27" w:rsidRPr="0087416B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Svärd</w:t>
      </w:r>
      <w:r w:rsidR="00E93E27" w:rsidRPr="0087416B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vertAlign w:val="superscript"/>
        </w:rPr>
        <w:t>5</w:t>
      </w:r>
      <w:r w:rsidR="0071286D" w:rsidRPr="0087416B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, </w:t>
      </w:r>
      <w:r w:rsidR="00AD2A0C" w:rsidRPr="0087416B">
        <w:rPr>
          <w:rStyle w:val="normaltextrun"/>
          <w:rFonts w:asciiTheme="majorBidi" w:hAnsiTheme="majorBidi" w:cstheme="majorBidi"/>
          <w:color w:val="000000" w:themeColor="text1"/>
          <w:sz w:val="24"/>
          <w:szCs w:val="24"/>
          <w:bdr w:val="none" w:sz="0" w:space="0" w:color="auto" w:frame="1"/>
        </w:rPr>
        <w:t xml:space="preserve">Richard F. </w:t>
      </w:r>
      <w:r w:rsidR="0031315D" w:rsidRPr="0087416B">
        <w:rPr>
          <w:rStyle w:val="normaltextrun"/>
          <w:rFonts w:asciiTheme="majorBidi" w:hAnsiTheme="majorBidi" w:cstheme="majorBidi"/>
          <w:color w:val="000000" w:themeColor="text1"/>
          <w:sz w:val="24"/>
          <w:szCs w:val="24"/>
          <w:bdr w:val="none" w:sz="0" w:space="0" w:color="auto" w:frame="1"/>
        </w:rPr>
        <w:t>Pollock</w:t>
      </w:r>
      <w:r w:rsidR="006665B5" w:rsidRPr="0087416B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3,</w:t>
      </w:r>
      <w:r w:rsidR="006665B5" w:rsidRPr="0087416B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*</w:t>
      </w:r>
      <w:r w:rsidR="00AD2A0C" w:rsidRPr="0087416B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 xml:space="preserve"> </w:t>
      </w:r>
      <w:r w:rsidR="00AD2A0C" w:rsidRPr="0087416B">
        <w:rPr>
          <w:rFonts w:asciiTheme="majorBidi" w:hAnsiTheme="majorBidi" w:cstheme="majorBidi"/>
          <w:color w:val="000000" w:themeColor="text1"/>
          <w:sz w:val="24"/>
          <w:szCs w:val="24"/>
        </w:rPr>
        <w:t>(ORC</w:t>
      </w:r>
      <w:r w:rsidR="0001529A" w:rsidRPr="0087416B">
        <w:rPr>
          <w:rFonts w:asciiTheme="majorBidi" w:hAnsiTheme="majorBidi" w:cstheme="majorBidi"/>
          <w:color w:val="000000" w:themeColor="text1"/>
          <w:sz w:val="24"/>
          <w:szCs w:val="24"/>
        </w:rPr>
        <w:t>i</w:t>
      </w:r>
      <w:r w:rsidR="00AD2A0C" w:rsidRPr="0087416B">
        <w:rPr>
          <w:rFonts w:asciiTheme="majorBidi" w:hAnsiTheme="majorBidi" w:cstheme="majorBidi"/>
          <w:color w:val="000000" w:themeColor="text1"/>
          <w:sz w:val="24"/>
          <w:szCs w:val="24"/>
        </w:rPr>
        <w:t>D: 0000-0002-9873-7507)</w:t>
      </w:r>
    </w:p>
    <w:p w14:paraId="5F241D60" w14:textId="77777777" w:rsidR="004C22EE" w:rsidRPr="0087416B" w:rsidRDefault="004C22EE" w:rsidP="00AA4181">
      <w:pPr>
        <w:pStyle w:val="Tabletext"/>
        <w:suppressLineNumbers/>
        <w:rPr>
          <w:rFonts w:asciiTheme="majorBidi" w:hAnsiTheme="majorBidi" w:cstheme="majorBidi"/>
          <w:vertAlign w:val="superscript"/>
        </w:rPr>
      </w:pPr>
    </w:p>
    <w:p w14:paraId="6FE13074" w14:textId="15BA02F2" w:rsidR="00FC762C" w:rsidRPr="0087416B" w:rsidRDefault="008D60A5" w:rsidP="00C42602">
      <w:pPr>
        <w:suppressLineNumbers/>
        <w:shd w:val="clear" w:color="auto" w:fill="FFFFFF"/>
        <w:spacing w:line="240" w:lineRule="auto"/>
        <w:rPr>
          <w:rFonts w:asciiTheme="majorBidi" w:hAnsiTheme="majorBidi" w:cstheme="majorBidi"/>
        </w:rPr>
      </w:pPr>
      <w:r w:rsidRPr="0087416B">
        <w:rPr>
          <w:rFonts w:asciiTheme="majorBidi" w:hAnsiTheme="majorBidi" w:cstheme="majorBidi"/>
          <w:color w:val="000000" w:themeColor="text1"/>
          <w:vertAlign w:val="superscript"/>
        </w:rPr>
        <w:t>1</w:t>
      </w:r>
      <w:r w:rsidR="00681DCB" w:rsidRPr="0087416B">
        <w:rPr>
          <w:rFonts w:asciiTheme="majorBidi" w:hAnsiTheme="majorBidi" w:cstheme="majorBidi"/>
          <w:color w:val="000000" w:themeColor="text1"/>
          <w:vertAlign w:val="superscript"/>
        </w:rPr>
        <w:t xml:space="preserve"> </w:t>
      </w:r>
      <w:r w:rsidR="00FC762C" w:rsidRPr="0087416B">
        <w:rPr>
          <w:rFonts w:asciiTheme="majorBidi" w:hAnsiTheme="majorBidi" w:cstheme="majorBidi"/>
        </w:rPr>
        <w:t>Division of ENT Diseases, Department of Clinical Science, Intervention and Technology, Karolinska Institute, Stockholm, Sweden</w:t>
      </w:r>
    </w:p>
    <w:p w14:paraId="2498C091" w14:textId="2DDD18A1" w:rsidR="0026521A" w:rsidRPr="0087416B" w:rsidRDefault="008D60A5" w:rsidP="004406C4">
      <w:pPr>
        <w:suppressLineNumbers/>
        <w:shd w:val="clear" w:color="auto" w:fill="FFFFFF"/>
        <w:spacing w:before="240" w:line="240" w:lineRule="auto"/>
        <w:rPr>
          <w:rFonts w:asciiTheme="majorBidi" w:hAnsiTheme="majorBidi" w:cstheme="majorBidi"/>
          <w:color w:val="000000" w:themeColor="text1"/>
        </w:rPr>
      </w:pPr>
      <w:r w:rsidRPr="0087416B">
        <w:rPr>
          <w:rFonts w:asciiTheme="majorBidi" w:hAnsiTheme="majorBidi" w:cstheme="majorBidi"/>
          <w:color w:val="000000" w:themeColor="text1"/>
          <w:vertAlign w:val="superscript"/>
        </w:rPr>
        <w:t>2</w:t>
      </w:r>
      <w:r w:rsidR="00B55FB3" w:rsidRPr="0087416B">
        <w:rPr>
          <w:rFonts w:asciiTheme="majorBidi" w:hAnsiTheme="majorBidi" w:cstheme="majorBidi"/>
          <w:color w:val="000000" w:themeColor="text1"/>
          <w:vertAlign w:val="superscript"/>
        </w:rPr>
        <w:t xml:space="preserve"> </w:t>
      </w:r>
      <w:r w:rsidR="00B55FB3" w:rsidRPr="0087416B">
        <w:rPr>
          <w:rFonts w:asciiTheme="majorBidi" w:hAnsiTheme="majorBidi" w:cstheme="majorBidi"/>
          <w:color w:val="000000" w:themeColor="text1"/>
        </w:rPr>
        <w:t>Department of Economics, School of Business, Economics and Law, University of Gothenburg, Gothenburg, Sweden</w:t>
      </w:r>
    </w:p>
    <w:p w14:paraId="3A88430C" w14:textId="509BAAD7" w:rsidR="0026521A" w:rsidRPr="0087416B" w:rsidRDefault="008D60A5" w:rsidP="004406C4">
      <w:pPr>
        <w:suppressLineNumbers/>
        <w:shd w:val="clear" w:color="auto" w:fill="FFFFFF"/>
        <w:spacing w:before="240" w:line="240" w:lineRule="auto"/>
        <w:rPr>
          <w:rStyle w:val="normaltextrun"/>
          <w:rFonts w:asciiTheme="majorBidi" w:hAnsiTheme="majorBidi" w:cstheme="majorBidi"/>
          <w:i/>
          <w:iCs/>
          <w:color w:val="000000" w:themeColor="text1"/>
          <w:bdr w:val="none" w:sz="0" w:space="0" w:color="auto" w:frame="1"/>
        </w:rPr>
      </w:pPr>
      <w:r w:rsidRPr="0087416B">
        <w:rPr>
          <w:rFonts w:asciiTheme="majorBidi" w:hAnsiTheme="majorBidi" w:cstheme="majorBidi"/>
          <w:color w:val="000000" w:themeColor="text1"/>
          <w:vertAlign w:val="superscript"/>
        </w:rPr>
        <w:t>3</w:t>
      </w:r>
      <w:r w:rsidR="00796D00" w:rsidRPr="0087416B">
        <w:rPr>
          <w:rFonts w:asciiTheme="majorBidi" w:hAnsiTheme="majorBidi" w:cstheme="majorBidi"/>
          <w:i/>
          <w:iCs/>
          <w:color w:val="000000" w:themeColor="text1"/>
        </w:rPr>
        <w:t xml:space="preserve"> </w:t>
      </w:r>
      <w:r w:rsidR="00AD2A0C" w:rsidRPr="0087416B">
        <w:rPr>
          <w:rStyle w:val="normaltextrun"/>
          <w:rFonts w:asciiTheme="majorBidi" w:hAnsiTheme="majorBidi" w:cstheme="majorBidi"/>
          <w:color w:val="000000" w:themeColor="text1"/>
          <w:bdr w:val="none" w:sz="0" w:space="0" w:color="auto" w:frame="1"/>
        </w:rPr>
        <w:t xml:space="preserve">Covalence Research Ltd, </w:t>
      </w:r>
      <w:r w:rsidR="00351A8E" w:rsidRPr="0087416B">
        <w:rPr>
          <w:rStyle w:val="normaltextrun"/>
          <w:rFonts w:asciiTheme="majorBidi" w:hAnsiTheme="majorBidi" w:cstheme="majorBidi"/>
          <w:color w:val="000000" w:themeColor="text1"/>
          <w:bdr w:val="none" w:sz="0" w:space="0" w:color="auto" w:frame="1"/>
        </w:rPr>
        <w:t>Harpenden</w:t>
      </w:r>
      <w:r w:rsidR="00AD2A0C" w:rsidRPr="0087416B">
        <w:rPr>
          <w:rStyle w:val="normaltextrun"/>
          <w:rFonts w:asciiTheme="majorBidi" w:hAnsiTheme="majorBidi" w:cstheme="majorBidi"/>
          <w:color w:val="000000" w:themeColor="text1"/>
          <w:bdr w:val="none" w:sz="0" w:space="0" w:color="auto" w:frame="1"/>
        </w:rPr>
        <w:t>, UK</w:t>
      </w:r>
    </w:p>
    <w:p w14:paraId="0376480D" w14:textId="70BE9403" w:rsidR="0011494C" w:rsidRPr="0087416B" w:rsidRDefault="008D60A5" w:rsidP="004406C4">
      <w:pPr>
        <w:suppressLineNumbers/>
        <w:shd w:val="clear" w:color="auto" w:fill="FFFFFF"/>
        <w:spacing w:before="240" w:line="240" w:lineRule="auto"/>
        <w:rPr>
          <w:rFonts w:asciiTheme="majorBidi" w:hAnsiTheme="majorBidi" w:cstheme="majorBidi"/>
          <w:color w:val="000000" w:themeColor="text1"/>
        </w:rPr>
      </w:pPr>
      <w:r w:rsidRPr="0087416B">
        <w:rPr>
          <w:rStyle w:val="normaltextrun"/>
          <w:rFonts w:asciiTheme="majorBidi" w:hAnsiTheme="majorBidi" w:cstheme="majorBidi"/>
          <w:color w:val="000000" w:themeColor="text1"/>
          <w:bdr w:val="none" w:sz="0" w:space="0" w:color="auto" w:frame="1"/>
          <w:vertAlign w:val="superscript"/>
        </w:rPr>
        <w:t>4</w:t>
      </w:r>
      <w:r w:rsidR="00270260" w:rsidRPr="0087416B">
        <w:rPr>
          <w:rStyle w:val="normaltextrun"/>
          <w:rFonts w:asciiTheme="majorBidi" w:hAnsiTheme="majorBidi" w:cstheme="majorBidi"/>
          <w:i/>
          <w:iCs/>
          <w:color w:val="000000" w:themeColor="text1"/>
          <w:bdr w:val="none" w:sz="0" w:space="0" w:color="auto" w:frame="1"/>
        </w:rPr>
        <w:t xml:space="preserve"> </w:t>
      </w:r>
      <w:r w:rsidR="0011494C" w:rsidRPr="0087416B">
        <w:rPr>
          <w:rFonts w:asciiTheme="majorBidi" w:hAnsiTheme="majorBidi" w:cstheme="majorBidi"/>
          <w:color w:val="000000" w:themeColor="text1"/>
        </w:rPr>
        <w:t>ALK, Bøge Allé 1, DK-2970, Hørsholm</w:t>
      </w:r>
      <w:r w:rsidR="00776778" w:rsidRPr="0087416B">
        <w:rPr>
          <w:rFonts w:asciiTheme="majorBidi" w:hAnsiTheme="majorBidi" w:cstheme="majorBidi"/>
          <w:color w:val="000000" w:themeColor="text1"/>
        </w:rPr>
        <w:t xml:space="preserve">, </w:t>
      </w:r>
      <w:r w:rsidR="0011494C" w:rsidRPr="0087416B">
        <w:rPr>
          <w:rFonts w:asciiTheme="majorBidi" w:hAnsiTheme="majorBidi" w:cstheme="majorBidi"/>
          <w:color w:val="000000" w:themeColor="text1"/>
        </w:rPr>
        <w:t>Denmark</w:t>
      </w:r>
    </w:p>
    <w:p w14:paraId="103E7A89" w14:textId="7E90E043" w:rsidR="00AD2A0C" w:rsidRPr="0087416B" w:rsidRDefault="00E93E27" w:rsidP="00AA4181">
      <w:pPr>
        <w:suppressLineNumbers/>
        <w:shd w:val="clear" w:color="auto" w:fill="FFFFFF"/>
        <w:spacing w:before="240" w:line="240" w:lineRule="auto"/>
        <w:rPr>
          <w:rStyle w:val="normaltextrun"/>
          <w:rFonts w:asciiTheme="majorBidi" w:hAnsiTheme="majorBidi" w:cstheme="majorBidi"/>
          <w:i/>
          <w:iCs/>
          <w:lang w:val="sv-SE"/>
        </w:rPr>
      </w:pPr>
      <w:r w:rsidRPr="0087416B">
        <w:rPr>
          <w:rStyle w:val="normaltextrun"/>
          <w:rFonts w:asciiTheme="majorBidi" w:hAnsiTheme="majorBidi" w:cstheme="majorBidi"/>
          <w:color w:val="000000"/>
          <w:bdr w:val="none" w:sz="0" w:space="0" w:color="auto" w:frame="1"/>
          <w:shd w:val="clear" w:color="auto" w:fill="FFFFFF"/>
          <w:vertAlign w:val="superscript"/>
          <w:lang w:val="sv-SE"/>
        </w:rPr>
        <w:t>5</w:t>
      </w:r>
      <w:r w:rsidRPr="0087416B">
        <w:rPr>
          <w:rStyle w:val="normaltextrun"/>
          <w:rFonts w:asciiTheme="majorBidi" w:hAnsiTheme="majorBidi" w:cstheme="majorBidi"/>
          <w:i/>
          <w:iCs/>
          <w:color w:val="000000" w:themeColor="text1"/>
          <w:bdr w:val="none" w:sz="0" w:space="0" w:color="auto" w:frame="1"/>
          <w:lang w:val="sv-SE"/>
        </w:rPr>
        <w:t xml:space="preserve"> </w:t>
      </w:r>
      <w:r w:rsidRPr="0087416B">
        <w:rPr>
          <w:rFonts w:asciiTheme="majorBidi" w:hAnsiTheme="majorBidi" w:cstheme="majorBidi"/>
          <w:color w:val="000000"/>
          <w:shd w:val="clear" w:color="auto" w:fill="FFFFFF"/>
          <w:lang w:val="sv-SE"/>
        </w:rPr>
        <w:t>ALK Nordic, Faktorvägen 9, SE-434 21, Kungsbacka, Sweden</w:t>
      </w:r>
    </w:p>
    <w:p w14:paraId="0B561170" w14:textId="0C17A8A8" w:rsidR="007C7EA9" w:rsidRPr="0087416B" w:rsidRDefault="00DB6772" w:rsidP="00AA4181">
      <w:pPr>
        <w:pStyle w:val="Tabletext"/>
        <w:suppressLineNumbers/>
        <w:rPr>
          <w:rStyle w:val="normaltextrun"/>
          <w:rFonts w:asciiTheme="majorBidi" w:hAnsiTheme="majorBidi" w:cstheme="majorBidi"/>
          <w:i/>
          <w:iCs/>
          <w:sz w:val="24"/>
          <w:szCs w:val="24"/>
        </w:rPr>
      </w:pPr>
      <w:r w:rsidRPr="0087416B">
        <w:rPr>
          <w:rFonts w:asciiTheme="majorBidi" w:hAnsiTheme="majorBidi" w:cstheme="majorBidi"/>
          <w:vertAlign w:val="superscript"/>
        </w:rPr>
        <w:t xml:space="preserve">† </w:t>
      </w:r>
      <w:r w:rsidRPr="0087416B">
        <w:rPr>
          <w:rFonts w:asciiTheme="majorBidi" w:hAnsiTheme="majorBidi" w:cstheme="majorBidi"/>
          <w:sz w:val="24"/>
          <w:szCs w:val="24"/>
        </w:rPr>
        <w:t>These authors contributed equally to this work and share first authorship</w:t>
      </w:r>
    </w:p>
    <w:p w14:paraId="215251F2" w14:textId="5B9FC8E4" w:rsidR="00893663" w:rsidRPr="0087416B" w:rsidRDefault="00AD2A0C" w:rsidP="005C3B6C">
      <w:pPr>
        <w:pStyle w:val="Correspondencedetails"/>
        <w:suppressLineNumbers/>
        <w:spacing w:before="0" w:line="240" w:lineRule="auto"/>
        <w:rPr>
          <w:rFonts w:asciiTheme="majorBidi" w:hAnsiTheme="majorBidi" w:cstheme="majorBidi"/>
        </w:rPr>
      </w:pPr>
      <w:r w:rsidRPr="0087416B">
        <w:rPr>
          <w:rFonts w:asciiTheme="majorBidi" w:hAnsiTheme="majorBidi" w:cstheme="majorBidi"/>
        </w:rPr>
        <w:t>*</w:t>
      </w:r>
      <w:r w:rsidR="00893663" w:rsidRPr="0087416B">
        <w:rPr>
          <w:rFonts w:asciiTheme="majorBidi" w:hAnsiTheme="majorBidi" w:cstheme="majorBidi"/>
        </w:rPr>
        <w:t>Correspondence</w:t>
      </w:r>
    </w:p>
    <w:p w14:paraId="62E57406" w14:textId="1F96B01A" w:rsidR="00AD2A0C" w:rsidRPr="0087416B" w:rsidRDefault="00AD2A0C" w:rsidP="00675B24">
      <w:pPr>
        <w:pStyle w:val="paragraph0"/>
        <w:suppressLineNumbers/>
        <w:spacing w:before="0" w:beforeAutospacing="0" w:after="0" w:afterAutospacing="0"/>
        <w:ind w:left="720"/>
        <w:textAlignment w:val="baseline"/>
        <w:rPr>
          <w:rStyle w:val="normaltextrun"/>
          <w:rFonts w:asciiTheme="majorBidi" w:hAnsiTheme="majorBidi" w:cstheme="majorBidi"/>
        </w:rPr>
      </w:pPr>
      <w:r w:rsidRPr="0087416B">
        <w:rPr>
          <w:rStyle w:val="normaltextrun"/>
          <w:rFonts w:asciiTheme="majorBidi" w:hAnsiTheme="majorBidi" w:cstheme="majorBidi"/>
        </w:rPr>
        <w:t xml:space="preserve">Name: </w:t>
      </w:r>
      <w:r w:rsidR="00E708F2" w:rsidRPr="0087416B">
        <w:rPr>
          <w:rStyle w:val="normaltextrun"/>
          <w:rFonts w:asciiTheme="majorBidi" w:hAnsiTheme="majorBidi" w:cstheme="majorBidi"/>
          <w:color w:val="000000"/>
          <w:bdr w:val="none" w:sz="0" w:space="0" w:color="auto" w:frame="1"/>
        </w:rPr>
        <w:t>Richard F. Pollock</w:t>
      </w:r>
    </w:p>
    <w:p w14:paraId="4F244825" w14:textId="3341F6C2" w:rsidR="00A248A6" w:rsidRPr="0087416B" w:rsidRDefault="00AD2A0C" w:rsidP="00AA4181">
      <w:pPr>
        <w:pStyle w:val="paragraph0"/>
        <w:suppressLineNumbers/>
        <w:spacing w:before="0" w:beforeAutospacing="0" w:after="0" w:afterAutospacing="0"/>
        <w:ind w:firstLine="720"/>
        <w:textAlignment w:val="baseline"/>
        <w:rPr>
          <w:rStyle w:val="normaltextrun"/>
          <w:rFonts w:asciiTheme="majorBidi" w:hAnsiTheme="majorBidi" w:cstheme="majorBidi"/>
        </w:rPr>
      </w:pPr>
      <w:r w:rsidRPr="0087416B">
        <w:rPr>
          <w:rStyle w:val="normaltextrun"/>
          <w:rFonts w:asciiTheme="majorBidi" w:hAnsiTheme="majorBidi" w:cstheme="majorBidi"/>
        </w:rPr>
        <w:t xml:space="preserve">E-mail: </w:t>
      </w:r>
      <w:hyperlink r:id="rId11" w:history="1">
        <w:r w:rsidR="004C22EE" w:rsidRPr="0087416B">
          <w:rPr>
            <w:rStyle w:val="Hyperlink"/>
            <w:rFonts w:asciiTheme="majorBidi" w:hAnsiTheme="majorBidi" w:cstheme="majorBidi"/>
          </w:rPr>
          <w:t>pollock@covalence-research.com</w:t>
        </w:r>
      </w:hyperlink>
    </w:p>
    <w:p w14:paraId="2D0BDF60" w14:textId="77777777" w:rsidR="004C22EE" w:rsidRPr="0087416B" w:rsidRDefault="004C22EE" w:rsidP="00AA4181">
      <w:pPr>
        <w:pStyle w:val="paragraph0"/>
        <w:suppressLineNumbers/>
        <w:spacing w:before="0" w:beforeAutospacing="0" w:after="0" w:afterAutospacing="0"/>
        <w:ind w:firstLine="720"/>
        <w:textAlignment w:val="baseline"/>
        <w:rPr>
          <w:rFonts w:asciiTheme="majorBidi" w:hAnsiTheme="majorBidi" w:cstheme="majorBidi"/>
        </w:rPr>
      </w:pPr>
    </w:p>
    <w:p w14:paraId="407D2286" w14:textId="6C94812A" w:rsidR="003C3B5B" w:rsidRPr="00366AD6" w:rsidRDefault="00366AD6" w:rsidP="00366AD6">
      <w:pPr>
        <w:pStyle w:val="Keywords"/>
        <w:suppressLineNumbers/>
        <w:spacing w:line="240" w:lineRule="auto"/>
        <w:ind w:left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  <w:sz w:val="24"/>
        </w:rPr>
        <w:t>Supplementary materials</w:t>
      </w:r>
    </w:p>
    <w:p w14:paraId="4D7A77F0" w14:textId="77777777" w:rsidR="00366AD6" w:rsidRDefault="00366AD6">
      <w:pPr>
        <w:spacing w:after="160" w:line="259" w:lineRule="auto"/>
        <w:rPr>
          <w:rFonts w:asciiTheme="minorHAnsi" w:eastAsia="MS Mincho" w:hAnsiTheme="minorHAnsi" w:cstheme="minorHAnsi"/>
          <w:sz w:val="22"/>
          <w:szCs w:val="20"/>
          <w:lang w:eastAsia="en-US"/>
        </w:rPr>
      </w:pPr>
      <w:r>
        <w:rPr>
          <w:rFonts w:asciiTheme="minorHAnsi" w:hAnsiTheme="minorHAnsi" w:cstheme="minorHAnsi"/>
        </w:rPr>
        <w:br w:type="page"/>
      </w:r>
    </w:p>
    <w:p w14:paraId="2C6226A2" w14:textId="77777777" w:rsidR="00366AD6" w:rsidRDefault="00366AD6" w:rsidP="0049418B">
      <w:pPr>
        <w:pStyle w:val="Text"/>
        <w:suppressLineNumbers/>
        <w:spacing w:line="240" w:lineRule="auto"/>
        <w:rPr>
          <w:rFonts w:asciiTheme="minorHAnsi" w:hAnsiTheme="minorHAnsi" w:cstheme="minorHAnsi"/>
          <w:b/>
          <w:bCs/>
        </w:rPr>
        <w:sectPr w:rsidR="00366AD6" w:rsidSect="00DB77AE">
          <w:footerReference w:type="even" r:id="rId12"/>
          <w:footerReference w:type="default" r:id="rId13"/>
          <w:footerReference w:type="first" r:id="rId14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556A2EA" w14:textId="2E54F1DF" w:rsidR="0049418B" w:rsidRPr="004C22EE" w:rsidRDefault="009F0C29" w:rsidP="0049418B">
      <w:pPr>
        <w:pStyle w:val="Text"/>
        <w:suppressLineNumbers/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lastRenderedPageBreak/>
        <w:drawing>
          <wp:anchor distT="0" distB="0" distL="114300" distR="114300" simplePos="0" relativeHeight="251659776" behindDoc="0" locked="0" layoutInCell="1" allowOverlap="1" wp14:anchorId="63198EE6" wp14:editId="16D67B4A">
            <wp:simplePos x="0" y="0"/>
            <wp:positionH relativeFrom="page">
              <wp:posOffset>326480</wp:posOffset>
            </wp:positionH>
            <wp:positionV relativeFrom="paragraph">
              <wp:posOffset>261348</wp:posOffset>
            </wp:positionV>
            <wp:extent cx="10163356" cy="4939722"/>
            <wp:effectExtent l="0" t="0" r="0" b="0"/>
            <wp:wrapSquare wrapText="bothSides"/>
            <wp:docPr id="15962383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3356" cy="49397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5717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7273DB3" wp14:editId="062D5000">
                <wp:simplePos x="0" y="0"/>
                <wp:positionH relativeFrom="column">
                  <wp:posOffset>-461645</wp:posOffset>
                </wp:positionH>
                <wp:positionV relativeFrom="paragraph">
                  <wp:posOffset>0</wp:posOffset>
                </wp:positionV>
                <wp:extent cx="9925685" cy="262255"/>
                <wp:effectExtent l="0" t="0" r="0" b="4445"/>
                <wp:wrapSquare wrapText="bothSides"/>
                <wp:docPr id="108384567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25685" cy="26225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9467A2" w14:textId="4AA9C727" w:rsidR="00005717" w:rsidRPr="00005717" w:rsidRDefault="00005717" w:rsidP="00005717">
                            <w:pPr>
                              <w:pStyle w:val="Caption"/>
                              <w:rPr>
                                <w:rFonts w:eastAsia="MS Mincho" w:cstheme="minorHAnsi"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005717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  <w:lang w:val="en-GB"/>
                              </w:rPr>
                              <w:t xml:space="preserve">Supplementary </w:t>
                            </w:r>
                            <w:r w:rsidRPr="00005717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Figure S</w:t>
                            </w:r>
                            <w:r w:rsidRPr="00005717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005717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005717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24"/>
                              </w:rPr>
                              <w:t>1</w:t>
                            </w:r>
                            <w:r w:rsidRPr="00005717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005717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  <w:lang w:val="en-GB"/>
                              </w:rPr>
                              <w:t>.</w:t>
                            </w:r>
                            <w:r w:rsidRPr="00005717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  <w:lang w:val="en-GB"/>
                              </w:rPr>
                              <w:t xml:space="preserve"> SCIT treatment funnel for one-year "snapshot" cohor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273DB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36.35pt;margin-top:0;width:781.55pt;height:20.65pt;z-index:251657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" stroked="f">
                <v:textbox inset="0,0,0,0">
                  <w:txbxContent>
                    <w:p w14:paraId="759467A2" w14:textId="4AA9C727" w:rsidR="00005717" w:rsidRPr="00005717" w:rsidRDefault="00005717" w:rsidP="00005717">
                      <w:pPr>
                        <w:pStyle w:val="Caption"/>
                        <w:rPr>
                          <w:rFonts w:eastAsia="MS Mincho" w:cstheme="minorHAnsi"/>
                          <w:i w:val="0"/>
                          <w:iCs w:val="0"/>
                          <w:noProof/>
                          <w:color w:val="auto"/>
                          <w:sz w:val="24"/>
                          <w:szCs w:val="24"/>
                        </w:rPr>
                      </w:pPr>
                      <w:r w:rsidRPr="00005717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  <w:lang w:val="en-GB"/>
                        </w:rPr>
                        <w:t xml:space="preserve">Supplementary </w:t>
                      </w:r>
                      <w:r w:rsidRPr="00005717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Figure S</w:t>
                      </w:r>
                      <w:r w:rsidRPr="00005717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begin"/>
                      </w:r>
                      <w:r w:rsidRPr="00005717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005717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4"/>
                          <w:szCs w:val="24"/>
                        </w:rPr>
                        <w:t>1</w:t>
                      </w:r>
                      <w:r w:rsidRPr="00005717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end"/>
                      </w:r>
                      <w:r w:rsidRPr="00005717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  <w:lang w:val="en-GB"/>
                        </w:rPr>
                        <w:t>.</w:t>
                      </w:r>
                      <w:r w:rsidRPr="00005717">
                        <w:rPr>
                          <w:i w:val="0"/>
                          <w:iCs w:val="0"/>
                          <w:color w:val="auto"/>
                          <w:sz w:val="24"/>
                          <w:szCs w:val="24"/>
                          <w:lang w:val="en-GB"/>
                        </w:rPr>
                        <w:t xml:space="preserve"> SCIT treatment funnel for one-year "snapshot" cohort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66AD6">
        <w:rPr>
          <w:rFonts w:asciiTheme="minorHAnsi" w:hAnsiTheme="minorHAnsi" w:cstheme="minorHAnsi"/>
          <w:noProof/>
        </w:rPr>
        <w:softHyphen/>
      </w:r>
    </w:p>
    <w:p w14:paraId="3960BB29" w14:textId="273B706E" w:rsidR="00366AD6" w:rsidRDefault="00366AD6">
      <w:pPr>
        <w:spacing w:after="160" w:line="259" w:lineRule="auto"/>
        <w:rPr>
          <w:rFonts w:asciiTheme="minorHAnsi" w:eastAsia="MS Mincho" w:hAnsiTheme="minorHAnsi" w:cstheme="minorHAnsi"/>
          <w:sz w:val="22"/>
          <w:szCs w:val="20"/>
          <w:lang w:eastAsia="en-US"/>
        </w:rPr>
      </w:pPr>
      <w:r>
        <w:rPr>
          <w:rFonts w:asciiTheme="minorHAnsi" w:hAnsiTheme="minorHAnsi" w:cstheme="minorHAnsi"/>
        </w:rPr>
        <w:br w:type="page"/>
      </w:r>
    </w:p>
    <w:p w14:paraId="572554E5" w14:textId="0FDB759F" w:rsidR="0049418B" w:rsidRPr="00B64E34" w:rsidRDefault="0045605A" w:rsidP="0049418B">
      <w:pPr>
        <w:pStyle w:val="Text"/>
        <w:suppressLineNumbers/>
        <w:spacing w:line="240" w:lineRule="auto"/>
      </w:pPr>
      <w:r>
        <w:rPr>
          <w:rFonts w:asciiTheme="minorHAnsi" w:hAnsiTheme="minorHAnsi" w:cstheme="minorHAnsi"/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724895FB" wp14:editId="05ED97FC">
            <wp:simplePos x="0" y="0"/>
            <wp:positionH relativeFrom="page">
              <wp:posOffset>414655</wp:posOffset>
            </wp:positionH>
            <wp:positionV relativeFrom="paragraph">
              <wp:posOffset>410268</wp:posOffset>
            </wp:positionV>
            <wp:extent cx="9738360" cy="4733290"/>
            <wp:effectExtent l="0" t="0" r="0" b="0"/>
            <wp:wrapSquare wrapText="bothSides"/>
            <wp:docPr id="43288826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38360" cy="47332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5717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2CC7497" wp14:editId="219D4574">
                <wp:simplePos x="0" y="0"/>
                <wp:positionH relativeFrom="column">
                  <wp:posOffset>-499110</wp:posOffset>
                </wp:positionH>
                <wp:positionV relativeFrom="paragraph">
                  <wp:posOffset>36195</wp:posOffset>
                </wp:positionV>
                <wp:extent cx="9738360" cy="247650"/>
                <wp:effectExtent l="0" t="0" r="0" b="0"/>
                <wp:wrapSquare wrapText="bothSides"/>
                <wp:docPr id="159633087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38360" cy="24765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A270659" w14:textId="7F08AE39" w:rsidR="00005717" w:rsidRPr="00005717" w:rsidRDefault="00005717" w:rsidP="00005717">
                            <w:pPr>
                              <w:pStyle w:val="Caption"/>
                              <w:rPr>
                                <w:rFonts w:eastAsia="MS Mincho" w:cstheme="minorHAnsi"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005717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  <w:lang w:val="en-GB"/>
                              </w:rPr>
                              <w:t xml:space="preserve">Supplementary </w:t>
                            </w:r>
                            <w:r w:rsidRPr="00005717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Figure S</w:t>
                            </w:r>
                            <w:r w:rsidRPr="00005717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005717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005717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Pr="00005717"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24"/>
                              </w:rPr>
                              <w:t>2</w:t>
                            </w:r>
                            <w:r w:rsidRPr="00005717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005717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  <w:lang w:val="en-GB"/>
                              </w:rPr>
                              <w:t>.</w:t>
                            </w:r>
                            <w:r w:rsidRPr="00005717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  <w:lang w:val="en-GB"/>
                              </w:rPr>
                              <w:t xml:space="preserve"> SCIT treatment funnel for three-year “incident” cohor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CC7497" id="_x0000_s1027" type="#_x0000_t202" style="position:absolute;margin-left:-39.3pt;margin-top:2.85pt;width:766.8pt;height:19.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" stroked="f">
                <v:textbox inset="0,0,0,0">
                  <w:txbxContent>
                    <w:p w14:paraId="1A270659" w14:textId="7F08AE39" w:rsidR="00005717" w:rsidRPr="00005717" w:rsidRDefault="00005717" w:rsidP="00005717">
                      <w:pPr>
                        <w:pStyle w:val="Caption"/>
                        <w:rPr>
                          <w:rFonts w:eastAsia="MS Mincho" w:cstheme="minorHAnsi"/>
                          <w:i w:val="0"/>
                          <w:iCs w:val="0"/>
                          <w:noProof/>
                          <w:color w:val="auto"/>
                          <w:sz w:val="24"/>
                          <w:szCs w:val="24"/>
                        </w:rPr>
                      </w:pPr>
                      <w:r w:rsidRPr="00005717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  <w:lang w:val="en-GB"/>
                        </w:rPr>
                        <w:t xml:space="preserve">Supplementary </w:t>
                      </w:r>
                      <w:r w:rsidRPr="00005717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Figure S</w:t>
                      </w:r>
                      <w:r w:rsidRPr="00005717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begin"/>
                      </w:r>
                      <w:r w:rsidRPr="00005717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005717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separate"/>
                      </w:r>
                      <w:r w:rsidRPr="00005717">
                        <w:rPr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4"/>
                          <w:szCs w:val="24"/>
                        </w:rPr>
                        <w:t>2</w:t>
                      </w:r>
                      <w:r w:rsidRPr="00005717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end"/>
                      </w:r>
                      <w:r w:rsidRPr="00005717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  <w:lang w:val="en-GB"/>
                        </w:rPr>
                        <w:t>.</w:t>
                      </w:r>
                      <w:r w:rsidRPr="00005717">
                        <w:rPr>
                          <w:i w:val="0"/>
                          <w:iCs w:val="0"/>
                          <w:color w:val="auto"/>
                          <w:sz w:val="24"/>
                          <w:szCs w:val="24"/>
                          <w:lang w:val="en-GB"/>
                        </w:rPr>
                        <w:t xml:space="preserve"> SCIT treatment funnel for three-year “incident” cohort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7E62A4D" w14:textId="60110BE1" w:rsidR="00366AD6" w:rsidRPr="004C22EE" w:rsidRDefault="00366AD6" w:rsidP="00366AD6">
      <w:pPr>
        <w:pStyle w:val="Text"/>
        <w:suppressLineNumbers/>
        <w:spacing w:line="240" w:lineRule="auto"/>
        <w:rPr>
          <w:rFonts w:asciiTheme="minorHAnsi" w:hAnsiTheme="minorHAnsi" w:cstheme="minorHAnsi"/>
        </w:rPr>
      </w:pPr>
    </w:p>
    <w:sectPr w:rsidR="00366AD6" w:rsidRPr="004C22EE" w:rsidSect="00366AD6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9B7AFE" w14:textId="77777777" w:rsidR="00A523F0" w:rsidRDefault="00A523F0" w:rsidP="005B04C2">
      <w:pPr>
        <w:spacing w:line="240" w:lineRule="auto"/>
      </w:pPr>
      <w:r>
        <w:separator/>
      </w:r>
    </w:p>
  </w:endnote>
  <w:endnote w:type="continuationSeparator" w:id="0">
    <w:p w14:paraId="5AAA9F21" w14:textId="77777777" w:rsidR="00A523F0" w:rsidRDefault="00A523F0" w:rsidP="005B04C2">
      <w:pPr>
        <w:spacing w:line="240" w:lineRule="auto"/>
      </w:pPr>
      <w:r>
        <w:continuationSeparator/>
      </w:r>
    </w:p>
  </w:endnote>
  <w:endnote w:type="continuationNotice" w:id="1">
    <w:p w14:paraId="5F6C722D" w14:textId="77777777" w:rsidR="00A523F0" w:rsidRDefault="00A523F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utura Bk"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Light">
    <w:charset w:val="00"/>
    <w:family w:val="swiss"/>
    <w:pitch w:val="variable"/>
    <w:sig w:usb0="800000A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NeueLT 55 Roman">
    <w:altName w:val="Arial"/>
    <w:charset w:val="00"/>
    <w:family w:val="auto"/>
    <w:pitch w:val="variable"/>
    <w:sig w:usb0="800000AF" w:usb1="4000204A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Demi Bold">
    <w:altName w:val="Calibri"/>
    <w:charset w:val="00"/>
    <w:family w:val="swiss"/>
    <w:pitch w:val="variable"/>
    <w:sig w:usb0="800000AF" w:usb1="5000204A" w:usb2="00000000" w:usb3="00000000" w:csb0="0000009B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CF6D3E" w14:textId="797AC2C9" w:rsidR="00FC6062" w:rsidRDefault="00FC606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58F9420" wp14:editId="4AF42000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759081131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5AEBDB0" w14:textId="2BAFDA3C" w:rsidR="00FC6062" w:rsidRPr="00FC6062" w:rsidRDefault="00FC6062" w:rsidP="00FC6062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FC6062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58F942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alt="Information 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fill o:detectmouseclick="t"/>
              <v:textbox style="mso-fit-shape-to-text:t" inset="20pt,0,0,15pt">
                <w:txbxContent>
                  <w:p w14:paraId="55AEBDB0" w14:textId="2BAFDA3C" w:rsidR="00FC6062" w:rsidRPr="00FC6062" w:rsidRDefault="00FC6062" w:rsidP="00FC6062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FC6062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D5A7D4" w14:textId="4F9F7925" w:rsidR="00FC6062" w:rsidRDefault="00FC606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33F74FDE" wp14:editId="4840F6EB">
              <wp:simplePos x="914400" y="9918192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663976777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772B2D3" w14:textId="26430B31" w:rsidR="00FC6062" w:rsidRPr="00FC6062" w:rsidRDefault="00FC6062" w:rsidP="00FC6062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FC6062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3F74FD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alt="Information Classification: Gener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fill o:detectmouseclick="t"/>
              <v:textbox style="mso-fit-shape-to-text:t" inset="20pt,0,0,15pt">
                <w:txbxContent>
                  <w:p w14:paraId="1772B2D3" w14:textId="26430B31" w:rsidR="00FC6062" w:rsidRPr="00FC6062" w:rsidRDefault="00FC6062" w:rsidP="00FC6062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FC6062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11A0E7" w14:textId="2C71E895" w:rsidR="00FC6062" w:rsidRDefault="00FC606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8F46C87" wp14:editId="3CDC46C8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77495118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AF5CFE5" w14:textId="233565AD" w:rsidR="00FC6062" w:rsidRPr="00FC6062" w:rsidRDefault="00FC6062" w:rsidP="00FC6062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FC6062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8F46C87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alt="Information Classification: Gener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fill o:detectmouseclick="t"/>
              <v:textbox style="mso-fit-shape-to-text:t" inset="20pt,0,0,15pt">
                <w:txbxContent>
                  <w:p w14:paraId="5AF5CFE5" w14:textId="233565AD" w:rsidR="00FC6062" w:rsidRPr="00FC6062" w:rsidRDefault="00FC6062" w:rsidP="00FC6062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FC6062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025744" w14:textId="77777777" w:rsidR="00A523F0" w:rsidRDefault="00A523F0" w:rsidP="005B04C2">
      <w:pPr>
        <w:spacing w:line="240" w:lineRule="auto"/>
      </w:pPr>
      <w:r>
        <w:separator/>
      </w:r>
    </w:p>
  </w:footnote>
  <w:footnote w:type="continuationSeparator" w:id="0">
    <w:p w14:paraId="0BBEF5C1" w14:textId="77777777" w:rsidR="00A523F0" w:rsidRDefault="00A523F0" w:rsidP="005B04C2">
      <w:pPr>
        <w:spacing w:line="240" w:lineRule="auto"/>
      </w:pPr>
      <w:r>
        <w:continuationSeparator/>
      </w:r>
    </w:p>
  </w:footnote>
  <w:footnote w:type="continuationNotice" w:id="1">
    <w:p w14:paraId="2507B9E7" w14:textId="77777777" w:rsidR="00A523F0" w:rsidRDefault="00A523F0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060780"/>
    <w:multiLevelType w:val="hybridMultilevel"/>
    <w:tmpl w:val="EFA066A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9B0802"/>
    <w:multiLevelType w:val="hybridMultilevel"/>
    <w:tmpl w:val="CB4CB4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DE01F7"/>
    <w:multiLevelType w:val="hybridMultilevel"/>
    <w:tmpl w:val="27C0737C"/>
    <w:lvl w:ilvl="0" w:tplc="08090003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0AC4441A"/>
    <w:multiLevelType w:val="hybridMultilevel"/>
    <w:tmpl w:val="25C0AD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ACA1D00"/>
    <w:multiLevelType w:val="hybridMultilevel"/>
    <w:tmpl w:val="73FE4766"/>
    <w:lvl w:ilvl="0" w:tplc="6A0E352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8E0E99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382BC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50FE9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81838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C2C17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55E9D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76E0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6701C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DA09A8"/>
    <w:multiLevelType w:val="hybridMultilevel"/>
    <w:tmpl w:val="8F34566A"/>
    <w:lvl w:ilvl="0" w:tplc="9F3C6B20">
      <w:start w:val="1"/>
      <w:numFmt w:val="bullet"/>
      <w:pStyle w:val="Proposal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1F33ACD"/>
    <w:multiLevelType w:val="hybridMultilevel"/>
    <w:tmpl w:val="FC748950"/>
    <w:lvl w:ilvl="0" w:tplc="895868D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DC7D3F"/>
    <w:multiLevelType w:val="hybridMultilevel"/>
    <w:tmpl w:val="0CA6806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BA374E2"/>
    <w:multiLevelType w:val="hybridMultilevel"/>
    <w:tmpl w:val="22FC68A2"/>
    <w:lvl w:ilvl="0" w:tplc="4838E98C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FF06EB"/>
    <w:multiLevelType w:val="hybridMultilevel"/>
    <w:tmpl w:val="D49868D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E6043B"/>
    <w:multiLevelType w:val="hybridMultilevel"/>
    <w:tmpl w:val="EB18AA54"/>
    <w:lvl w:ilvl="0" w:tplc="EE6E89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7DC781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EA63B4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C8C9B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C4E9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FD607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9E930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948812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E2297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2A114A"/>
    <w:multiLevelType w:val="hybridMultilevel"/>
    <w:tmpl w:val="FCDAC74A"/>
    <w:lvl w:ilvl="0" w:tplc="E3DC24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607C6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33868A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CEA3D8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738137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13C1D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2BC2A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1F2B2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AF4FD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972506"/>
    <w:multiLevelType w:val="hybridMultilevel"/>
    <w:tmpl w:val="FBCEB0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FCA2782"/>
    <w:multiLevelType w:val="hybridMultilevel"/>
    <w:tmpl w:val="C004F6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0B84F58"/>
    <w:multiLevelType w:val="hybridMultilevel"/>
    <w:tmpl w:val="337A472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3C964EA"/>
    <w:multiLevelType w:val="hybridMultilevel"/>
    <w:tmpl w:val="E2AEB7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B6502"/>
    <w:multiLevelType w:val="hybridMultilevel"/>
    <w:tmpl w:val="99C815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C862623"/>
    <w:multiLevelType w:val="hybridMultilevel"/>
    <w:tmpl w:val="BAEC7D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04B2C53"/>
    <w:multiLevelType w:val="hybridMultilevel"/>
    <w:tmpl w:val="C748B2B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06410D4"/>
    <w:multiLevelType w:val="hybridMultilevel"/>
    <w:tmpl w:val="F26E179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36126F4"/>
    <w:multiLevelType w:val="hybridMultilevel"/>
    <w:tmpl w:val="4558B7C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97C6FFA"/>
    <w:multiLevelType w:val="hybridMultilevel"/>
    <w:tmpl w:val="0728DE00"/>
    <w:lvl w:ilvl="0" w:tplc="ED8232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97AB382">
      <w:numFmt w:val="bullet"/>
      <w:lvlText w:val="•"/>
      <w:lvlJc w:val="left"/>
      <w:pPr>
        <w:ind w:left="2160" w:hanging="720"/>
      </w:pPr>
      <w:rPr>
        <w:rFonts w:ascii="Futura Bk" w:eastAsia="Calibri" w:hAnsi="Futura Bk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CAE79D4"/>
    <w:multiLevelType w:val="multilevel"/>
    <w:tmpl w:val="D992322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5037099B"/>
    <w:multiLevelType w:val="hybridMultilevel"/>
    <w:tmpl w:val="9912CE9A"/>
    <w:lvl w:ilvl="0" w:tplc="DBEA312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08004E"/>
    <w:multiLevelType w:val="hybridMultilevel"/>
    <w:tmpl w:val="E108AC46"/>
    <w:lvl w:ilvl="0" w:tplc="ACB8C3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082840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2657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444DBB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2A0BC1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DA74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83E701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867C4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AAA5B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266DD3"/>
    <w:multiLevelType w:val="hybridMultilevel"/>
    <w:tmpl w:val="2DCA00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C30D5B"/>
    <w:multiLevelType w:val="multilevel"/>
    <w:tmpl w:val="BCB01E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7" w15:restartNumberingAfterBreak="0">
    <w:nsid w:val="6FA860B6"/>
    <w:multiLevelType w:val="hybridMultilevel"/>
    <w:tmpl w:val="E5BAD74E"/>
    <w:lvl w:ilvl="0" w:tplc="8770731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06C4B1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68EFF8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96D34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B2039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2400B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A020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058812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8F891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9400FC"/>
    <w:multiLevelType w:val="hybridMultilevel"/>
    <w:tmpl w:val="1F10EBC6"/>
    <w:lvl w:ilvl="0" w:tplc="895868D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D36D56"/>
    <w:multiLevelType w:val="hybridMultilevel"/>
    <w:tmpl w:val="F02C58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C134085"/>
    <w:multiLevelType w:val="hybridMultilevel"/>
    <w:tmpl w:val="EC787FC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9C8826">
      <w:numFmt w:val="bullet"/>
      <w:lvlText w:val="7"/>
      <w:lvlJc w:val="left"/>
      <w:pPr>
        <w:ind w:left="2520" w:hanging="360"/>
      </w:pPr>
      <w:rPr>
        <w:rFonts w:ascii="Avenir Light" w:eastAsia="Calibri" w:hAnsi="Avenir Light" w:cs="Times New Roman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83931317">
    <w:abstractNumId w:val="5"/>
  </w:num>
  <w:num w:numId="2" w16cid:durableId="1985502474">
    <w:abstractNumId w:val="25"/>
  </w:num>
  <w:num w:numId="3" w16cid:durableId="1473787817">
    <w:abstractNumId w:val="28"/>
  </w:num>
  <w:num w:numId="4" w16cid:durableId="480002660">
    <w:abstractNumId w:val="21"/>
  </w:num>
  <w:num w:numId="5" w16cid:durableId="460273514">
    <w:abstractNumId w:val="9"/>
  </w:num>
  <w:num w:numId="6" w16cid:durableId="540627327">
    <w:abstractNumId w:val="6"/>
  </w:num>
  <w:num w:numId="7" w16cid:durableId="457723821">
    <w:abstractNumId w:val="13"/>
  </w:num>
  <w:num w:numId="8" w16cid:durableId="1339578353">
    <w:abstractNumId w:val="30"/>
  </w:num>
  <w:num w:numId="9" w16cid:durableId="1014572142">
    <w:abstractNumId w:val="3"/>
  </w:num>
  <w:num w:numId="10" w16cid:durableId="1189367508">
    <w:abstractNumId w:val="18"/>
  </w:num>
  <w:num w:numId="11" w16cid:durableId="669256932">
    <w:abstractNumId w:val="16"/>
  </w:num>
  <w:num w:numId="12" w16cid:durableId="1251767498">
    <w:abstractNumId w:val="15"/>
  </w:num>
  <w:num w:numId="13" w16cid:durableId="2144686589">
    <w:abstractNumId w:val="2"/>
  </w:num>
  <w:num w:numId="14" w16cid:durableId="1863739452">
    <w:abstractNumId w:val="0"/>
  </w:num>
  <w:num w:numId="15" w16cid:durableId="275138825">
    <w:abstractNumId w:val="11"/>
  </w:num>
  <w:num w:numId="16" w16cid:durableId="1541169117">
    <w:abstractNumId w:val="10"/>
  </w:num>
  <w:num w:numId="17" w16cid:durableId="1864437552">
    <w:abstractNumId w:val="27"/>
  </w:num>
  <w:num w:numId="18" w16cid:durableId="155076602">
    <w:abstractNumId w:val="4"/>
  </w:num>
  <w:num w:numId="19" w16cid:durableId="1332179470">
    <w:abstractNumId w:val="24"/>
  </w:num>
  <w:num w:numId="20" w16cid:durableId="1877766961">
    <w:abstractNumId w:val="8"/>
  </w:num>
  <w:num w:numId="21" w16cid:durableId="770127676">
    <w:abstractNumId w:val="23"/>
  </w:num>
  <w:num w:numId="22" w16cid:durableId="1485900311">
    <w:abstractNumId w:val="22"/>
  </w:num>
  <w:num w:numId="23" w16cid:durableId="690499035">
    <w:abstractNumId w:val="26"/>
  </w:num>
  <w:num w:numId="24" w16cid:durableId="1460371072">
    <w:abstractNumId w:val="17"/>
  </w:num>
  <w:num w:numId="25" w16cid:durableId="145971619">
    <w:abstractNumId w:val="1"/>
  </w:num>
  <w:num w:numId="26" w16cid:durableId="1774864949">
    <w:abstractNumId w:val="12"/>
  </w:num>
  <w:num w:numId="27" w16cid:durableId="724335609">
    <w:abstractNumId w:val="19"/>
  </w:num>
  <w:num w:numId="28" w16cid:durableId="99492773">
    <w:abstractNumId w:val="14"/>
  </w:num>
  <w:num w:numId="29" w16cid:durableId="924656186">
    <w:abstractNumId w:val="20"/>
  </w:num>
  <w:num w:numId="30" w16cid:durableId="872572076">
    <w:abstractNumId w:val="29"/>
  </w:num>
  <w:num w:numId="31" w16cid:durableId="83958789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6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ysjAzsTA0MzOzsDBW0lEKTi0uzszPAykwqwUAZRXkOywAAAA="/>
  </w:docVars>
  <w:rsids>
    <w:rsidRoot w:val="00AD2A0C"/>
    <w:rsid w:val="00000D5F"/>
    <w:rsid w:val="000012C3"/>
    <w:rsid w:val="0000139D"/>
    <w:rsid w:val="000014D1"/>
    <w:rsid w:val="00001E1B"/>
    <w:rsid w:val="00002021"/>
    <w:rsid w:val="000023C9"/>
    <w:rsid w:val="000023FB"/>
    <w:rsid w:val="00002C94"/>
    <w:rsid w:val="000038B1"/>
    <w:rsid w:val="0000458B"/>
    <w:rsid w:val="00004DC1"/>
    <w:rsid w:val="000054B0"/>
    <w:rsid w:val="00005717"/>
    <w:rsid w:val="00005728"/>
    <w:rsid w:val="00005937"/>
    <w:rsid w:val="000063BE"/>
    <w:rsid w:val="00006499"/>
    <w:rsid w:val="0000740F"/>
    <w:rsid w:val="00007B33"/>
    <w:rsid w:val="00007CD3"/>
    <w:rsid w:val="00007E78"/>
    <w:rsid w:val="0001049C"/>
    <w:rsid w:val="00010705"/>
    <w:rsid w:val="000107BF"/>
    <w:rsid w:val="00010F98"/>
    <w:rsid w:val="00010FD0"/>
    <w:rsid w:val="0001223A"/>
    <w:rsid w:val="00012617"/>
    <w:rsid w:val="00013845"/>
    <w:rsid w:val="000138C6"/>
    <w:rsid w:val="00013FC0"/>
    <w:rsid w:val="00014587"/>
    <w:rsid w:val="000149ED"/>
    <w:rsid w:val="00014BB8"/>
    <w:rsid w:val="0001529A"/>
    <w:rsid w:val="000153AD"/>
    <w:rsid w:val="000156B7"/>
    <w:rsid w:val="00015CAA"/>
    <w:rsid w:val="00015DF1"/>
    <w:rsid w:val="000161AA"/>
    <w:rsid w:val="000162C6"/>
    <w:rsid w:val="0001674D"/>
    <w:rsid w:val="000168E1"/>
    <w:rsid w:val="000170CF"/>
    <w:rsid w:val="00017545"/>
    <w:rsid w:val="00017D1D"/>
    <w:rsid w:val="0002008F"/>
    <w:rsid w:val="0002109B"/>
    <w:rsid w:val="00021719"/>
    <w:rsid w:val="000235A7"/>
    <w:rsid w:val="000239BE"/>
    <w:rsid w:val="00023B31"/>
    <w:rsid w:val="000240AB"/>
    <w:rsid w:val="000241FC"/>
    <w:rsid w:val="0002475E"/>
    <w:rsid w:val="000249CE"/>
    <w:rsid w:val="00024A55"/>
    <w:rsid w:val="00024EB7"/>
    <w:rsid w:val="0002514A"/>
    <w:rsid w:val="00025179"/>
    <w:rsid w:val="00025777"/>
    <w:rsid w:val="0002622F"/>
    <w:rsid w:val="000268A8"/>
    <w:rsid w:val="00026C45"/>
    <w:rsid w:val="0002754C"/>
    <w:rsid w:val="000277EC"/>
    <w:rsid w:val="00027A7E"/>
    <w:rsid w:val="00027BC8"/>
    <w:rsid w:val="00027BF8"/>
    <w:rsid w:val="00031B2C"/>
    <w:rsid w:val="00031FA3"/>
    <w:rsid w:val="0003229C"/>
    <w:rsid w:val="000327DC"/>
    <w:rsid w:val="00032DD1"/>
    <w:rsid w:val="00033B67"/>
    <w:rsid w:val="000343AD"/>
    <w:rsid w:val="00034485"/>
    <w:rsid w:val="0003452F"/>
    <w:rsid w:val="00035BC5"/>
    <w:rsid w:val="00035EAC"/>
    <w:rsid w:val="000361DB"/>
    <w:rsid w:val="000363C4"/>
    <w:rsid w:val="00036DCD"/>
    <w:rsid w:val="000370A8"/>
    <w:rsid w:val="00037569"/>
    <w:rsid w:val="00037C7D"/>
    <w:rsid w:val="00040037"/>
    <w:rsid w:val="00040381"/>
    <w:rsid w:val="00040EB1"/>
    <w:rsid w:val="000412CF"/>
    <w:rsid w:val="000412E1"/>
    <w:rsid w:val="0004164B"/>
    <w:rsid w:val="00041765"/>
    <w:rsid w:val="00041CCC"/>
    <w:rsid w:val="0004203B"/>
    <w:rsid w:val="000420F5"/>
    <w:rsid w:val="00042527"/>
    <w:rsid w:val="000425CA"/>
    <w:rsid w:val="00042B8B"/>
    <w:rsid w:val="00043621"/>
    <w:rsid w:val="00043F12"/>
    <w:rsid w:val="000441D6"/>
    <w:rsid w:val="00044733"/>
    <w:rsid w:val="000449DF"/>
    <w:rsid w:val="00044B1B"/>
    <w:rsid w:val="00045A7E"/>
    <w:rsid w:val="000460D5"/>
    <w:rsid w:val="0004617D"/>
    <w:rsid w:val="000462AF"/>
    <w:rsid w:val="00046A0F"/>
    <w:rsid w:val="00046D98"/>
    <w:rsid w:val="000473CB"/>
    <w:rsid w:val="000474EF"/>
    <w:rsid w:val="00047CB7"/>
    <w:rsid w:val="000502D9"/>
    <w:rsid w:val="00050C01"/>
    <w:rsid w:val="000512EE"/>
    <w:rsid w:val="000513E2"/>
    <w:rsid w:val="00051C7C"/>
    <w:rsid w:val="00052084"/>
    <w:rsid w:val="00052177"/>
    <w:rsid w:val="0005274C"/>
    <w:rsid w:val="000527BC"/>
    <w:rsid w:val="00052EC8"/>
    <w:rsid w:val="00052FBA"/>
    <w:rsid w:val="00053855"/>
    <w:rsid w:val="00054B4D"/>
    <w:rsid w:val="00055416"/>
    <w:rsid w:val="00055C9F"/>
    <w:rsid w:val="00055D4A"/>
    <w:rsid w:val="00056888"/>
    <w:rsid w:val="00056898"/>
    <w:rsid w:val="00056990"/>
    <w:rsid w:val="000606D3"/>
    <w:rsid w:val="00060D33"/>
    <w:rsid w:val="0006111B"/>
    <w:rsid w:val="00061244"/>
    <w:rsid w:val="00061A3E"/>
    <w:rsid w:val="00061D70"/>
    <w:rsid w:val="00061EAB"/>
    <w:rsid w:val="00061FDD"/>
    <w:rsid w:val="000621F7"/>
    <w:rsid w:val="0006268A"/>
    <w:rsid w:val="000628E0"/>
    <w:rsid w:val="000629C3"/>
    <w:rsid w:val="00062B0B"/>
    <w:rsid w:val="00063287"/>
    <w:rsid w:val="000632DA"/>
    <w:rsid w:val="00063D0F"/>
    <w:rsid w:val="00063D86"/>
    <w:rsid w:val="00064371"/>
    <w:rsid w:val="000644F5"/>
    <w:rsid w:val="0006473A"/>
    <w:rsid w:val="000648E1"/>
    <w:rsid w:val="000648F8"/>
    <w:rsid w:val="00065384"/>
    <w:rsid w:val="00065BFD"/>
    <w:rsid w:val="000676F3"/>
    <w:rsid w:val="00070104"/>
    <w:rsid w:val="00070129"/>
    <w:rsid w:val="000701E7"/>
    <w:rsid w:val="0007082F"/>
    <w:rsid w:val="00071EBA"/>
    <w:rsid w:val="00071F63"/>
    <w:rsid w:val="000725B7"/>
    <w:rsid w:val="00072901"/>
    <w:rsid w:val="0007297E"/>
    <w:rsid w:val="00072A2C"/>
    <w:rsid w:val="00072A48"/>
    <w:rsid w:val="00072BDC"/>
    <w:rsid w:val="00072E0E"/>
    <w:rsid w:val="00073227"/>
    <w:rsid w:val="000732E5"/>
    <w:rsid w:val="0007347B"/>
    <w:rsid w:val="00073907"/>
    <w:rsid w:val="0007450D"/>
    <w:rsid w:val="00074A1B"/>
    <w:rsid w:val="00074BEF"/>
    <w:rsid w:val="00074CD1"/>
    <w:rsid w:val="000754DC"/>
    <w:rsid w:val="00075871"/>
    <w:rsid w:val="000759F5"/>
    <w:rsid w:val="00075BC6"/>
    <w:rsid w:val="00075CFE"/>
    <w:rsid w:val="00075D59"/>
    <w:rsid w:val="00075E6C"/>
    <w:rsid w:val="00075FD8"/>
    <w:rsid w:val="0007657F"/>
    <w:rsid w:val="000769D9"/>
    <w:rsid w:val="00076C6E"/>
    <w:rsid w:val="0007794D"/>
    <w:rsid w:val="00077E63"/>
    <w:rsid w:val="000806F8"/>
    <w:rsid w:val="00081139"/>
    <w:rsid w:val="000813DE"/>
    <w:rsid w:val="00081680"/>
    <w:rsid w:val="000819BA"/>
    <w:rsid w:val="00081BFA"/>
    <w:rsid w:val="00082279"/>
    <w:rsid w:val="0008289A"/>
    <w:rsid w:val="000831B5"/>
    <w:rsid w:val="00083937"/>
    <w:rsid w:val="00083CA7"/>
    <w:rsid w:val="00084889"/>
    <w:rsid w:val="00085080"/>
    <w:rsid w:val="00085DC2"/>
    <w:rsid w:val="00086936"/>
    <w:rsid w:val="0008693A"/>
    <w:rsid w:val="00086C7B"/>
    <w:rsid w:val="00086D6C"/>
    <w:rsid w:val="000873B2"/>
    <w:rsid w:val="000877E5"/>
    <w:rsid w:val="00090028"/>
    <w:rsid w:val="00090191"/>
    <w:rsid w:val="000908F5"/>
    <w:rsid w:val="00090AAD"/>
    <w:rsid w:val="00090E05"/>
    <w:rsid w:val="00091811"/>
    <w:rsid w:val="00091851"/>
    <w:rsid w:val="000919E1"/>
    <w:rsid w:val="00091CAB"/>
    <w:rsid w:val="00092118"/>
    <w:rsid w:val="00092690"/>
    <w:rsid w:val="0009278D"/>
    <w:rsid w:val="000929FD"/>
    <w:rsid w:val="00092A70"/>
    <w:rsid w:val="00092B74"/>
    <w:rsid w:val="000933E5"/>
    <w:rsid w:val="00093866"/>
    <w:rsid w:val="00094263"/>
    <w:rsid w:val="000944B7"/>
    <w:rsid w:val="00094597"/>
    <w:rsid w:val="000945F4"/>
    <w:rsid w:val="000946CA"/>
    <w:rsid w:val="00094781"/>
    <w:rsid w:val="00094932"/>
    <w:rsid w:val="00094F21"/>
    <w:rsid w:val="00095262"/>
    <w:rsid w:val="0009542D"/>
    <w:rsid w:val="000957A9"/>
    <w:rsid w:val="00095879"/>
    <w:rsid w:val="00096A06"/>
    <w:rsid w:val="00096A48"/>
    <w:rsid w:val="00096AD6"/>
    <w:rsid w:val="00097234"/>
    <w:rsid w:val="00097BB6"/>
    <w:rsid w:val="00097C86"/>
    <w:rsid w:val="000A0CBA"/>
    <w:rsid w:val="000A1529"/>
    <w:rsid w:val="000A2028"/>
    <w:rsid w:val="000A25BF"/>
    <w:rsid w:val="000A264A"/>
    <w:rsid w:val="000A32E4"/>
    <w:rsid w:val="000A3507"/>
    <w:rsid w:val="000A39F3"/>
    <w:rsid w:val="000A3B17"/>
    <w:rsid w:val="000A3DF5"/>
    <w:rsid w:val="000A52C2"/>
    <w:rsid w:val="000A5894"/>
    <w:rsid w:val="000A5924"/>
    <w:rsid w:val="000A5B37"/>
    <w:rsid w:val="000A639A"/>
    <w:rsid w:val="000A6483"/>
    <w:rsid w:val="000A6EF9"/>
    <w:rsid w:val="000A7094"/>
    <w:rsid w:val="000A74B4"/>
    <w:rsid w:val="000A79DB"/>
    <w:rsid w:val="000A7C56"/>
    <w:rsid w:val="000A7D34"/>
    <w:rsid w:val="000A7DEC"/>
    <w:rsid w:val="000B0432"/>
    <w:rsid w:val="000B08A1"/>
    <w:rsid w:val="000B0AD3"/>
    <w:rsid w:val="000B10FC"/>
    <w:rsid w:val="000B12D6"/>
    <w:rsid w:val="000B1AAA"/>
    <w:rsid w:val="000B2383"/>
    <w:rsid w:val="000B2ABD"/>
    <w:rsid w:val="000B2DDB"/>
    <w:rsid w:val="000B308A"/>
    <w:rsid w:val="000B312E"/>
    <w:rsid w:val="000B346C"/>
    <w:rsid w:val="000B3566"/>
    <w:rsid w:val="000B35C3"/>
    <w:rsid w:val="000B360D"/>
    <w:rsid w:val="000B4E60"/>
    <w:rsid w:val="000B4E77"/>
    <w:rsid w:val="000B506B"/>
    <w:rsid w:val="000B5855"/>
    <w:rsid w:val="000B622D"/>
    <w:rsid w:val="000B64FE"/>
    <w:rsid w:val="000B78BA"/>
    <w:rsid w:val="000B7D20"/>
    <w:rsid w:val="000B7D7E"/>
    <w:rsid w:val="000B7DE1"/>
    <w:rsid w:val="000C0107"/>
    <w:rsid w:val="000C0AA9"/>
    <w:rsid w:val="000C1001"/>
    <w:rsid w:val="000C1405"/>
    <w:rsid w:val="000C1625"/>
    <w:rsid w:val="000C1BFA"/>
    <w:rsid w:val="000C1C68"/>
    <w:rsid w:val="000C1DB7"/>
    <w:rsid w:val="000C1F12"/>
    <w:rsid w:val="000C21FD"/>
    <w:rsid w:val="000C22C9"/>
    <w:rsid w:val="000C2490"/>
    <w:rsid w:val="000C273D"/>
    <w:rsid w:val="000C2C38"/>
    <w:rsid w:val="000C341E"/>
    <w:rsid w:val="000C42CF"/>
    <w:rsid w:val="000C46A6"/>
    <w:rsid w:val="000C5093"/>
    <w:rsid w:val="000C5622"/>
    <w:rsid w:val="000C6707"/>
    <w:rsid w:val="000C6726"/>
    <w:rsid w:val="000C6FA3"/>
    <w:rsid w:val="000C7113"/>
    <w:rsid w:val="000C72F3"/>
    <w:rsid w:val="000C75AD"/>
    <w:rsid w:val="000C76C3"/>
    <w:rsid w:val="000D11B7"/>
    <w:rsid w:val="000D120D"/>
    <w:rsid w:val="000D1262"/>
    <w:rsid w:val="000D13EE"/>
    <w:rsid w:val="000D15DD"/>
    <w:rsid w:val="000D1839"/>
    <w:rsid w:val="000D1E92"/>
    <w:rsid w:val="000D1FBF"/>
    <w:rsid w:val="000D2501"/>
    <w:rsid w:val="000D2A8D"/>
    <w:rsid w:val="000D2CF9"/>
    <w:rsid w:val="000D34B6"/>
    <w:rsid w:val="000D3E15"/>
    <w:rsid w:val="000D4510"/>
    <w:rsid w:val="000D493C"/>
    <w:rsid w:val="000D494C"/>
    <w:rsid w:val="000D53D7"/>
    <w:rsid w:val="000D5871"/>
    <w:rsid w:val="000D5DC9"/>
    <w:rsid w:val="000D6446"/>
    <w:rsid w:val="000D6475"/>
    <w:rsid w:val="000D6754"/>
    <w:rsid w:val="000D7068"/>
    <w:rsid w:val="000E0A49"/>
    <w:rsid w:val="000E21DB"/>
    <w:rsid w:val="000E2C2E"/>
    <w:rsid w:val="000E2FAC"/>
    <w:rsid w:val="000E387E"/>
    <w:rsid w:val="000E413C"/>
    <w:rsid w:val="000E4858"/>
    <w:rsid w:val="000E5033"/>
    <w:rsid w:val="000E5B08"/>
    <w:rsid w:val="000E5C1B"/>
    <w:rsid w:val="000E61E0"/>
    <w:rsid w:val="000E63BB"/>
    <w:rsid w:val="000E65E3"/>
    <w:rsid w:val="000E7575"/>
    <w:rsid w:val="000F0491"/>
    <w:rsid w:val="000F132F"/>
    <w:rsid w:val="000F164A"/>
    <w:rsid w:val="000F1C1E"/>
    <w:rsid w:val="000F1D5E"/>
    <w:rsid w:val="000F1F23"/>
    <w:rsid w:val="000F226C"/>
    <w:rsid w:val="000F23CD"/>
    <w:rsid w:val="000F2BD8"/>
    <w:rsid w:val="000F2CC8"/>
    <w:rsid w:val="000F2E0E"/>
    <w:rsid w:val="000F2E90"/>
    <w:rsid w:val="000F3019"/>
    <w:rsid w:val="000F3247"/>
    <w:rsid w:val="000F330B"/>
    <w:rsid w:val="000F3A30"/>
    <w:rsid w:val="000F4AAC"/>
    <w:rsid w:val="000F53E0"/>
    <w:rsid w:val="000F57F0"/>
    <w:rsid w:val="000F59C3"/>
    <w:rsid w:val="000F6A40"/>
    <w:rsid w:val="000F6EC5"/>
    <w:rsid w:val="000F717C"/>
    <w:rsid w:val="000F76CB"/>
    <w:rsid w:val="000F7F98"/>
    <w:rsid w:val="001002CD"/>
    <w:rsid w:val="00100CD1"/>
    <w:rsid w:val="0010101C"/>
    <w:rsid w:val="001020EF"/>
    <w:rsid w:val="00102576"/>
    <w:rsid w:val="00102D0C"/>
    <w:rsid w:val="00102EDB"/>
    <w:rsid w:val="0010371C"/>
    <w:rsid w:val="0010387A"/>
    <w:rsid w:val="0010415A"/>
    <w:rsid w:val="00104841"/>
    <w:rsid w:val="001055BF"/>
    <w:rsid w:val="00105627"/>
    <w:rsid w:val="00105D30"/>
    <w:rsid w:val="00105E17"/>
    <w:rsid w:val="00105E3A"/>
    <w:rsid w:val="001065AA"/>
    <w:rsid w:val="00106F2E"/>
    <w:rsid w:val="00106F6C"/>
    <w:rsid w:val="00107198"/>
    <w:rsid w:val="00107FCB"/>
    <w:rsid w:val="001105B6"/>
    <w:rsid w:val="00110638"/>
    <w:rsid w:val="0011092D"/>
    <w:rsid w:val="00110A01"/>
    <w:rsid w:val="0011106B"/>
    <w:rsid w:val="0011179D"/>
    <w:rsid w:val="0011181D"/>
    <w:rsid w:val="00111952"/>
    <w:rsid w:val="00111B3F"/>
    <w:rsid w:val="001122BC"/>
    <w:rsid w:val="00112C35"/>
    <w:rsid w:val="001134D9"/>
    <w:rsid w:val="001138DF"/>
    <w:rsid w:val="00113FEA"/>
    <w:rsid w:val="0011470D"/>
    <w:rsid w:val="0011494C"/>
    <w:rsid w:val="00114D62"/>
    <w:rsid w:val="00114FC8"/>
    <w:rsid w:val="00115040"/>
    <w:rsid w:val="0011518A"/>
    <w:rsid w:val="001154D4"/>
    <w:rsid w:val="00115AE0"/>
    <w:rsid w:val="00115EAC"/>
    <w:rsid w:val="00116498"/>
    <w:rsid w:val="0011671E"/>
    <w:rsid w:val="00116C37"/>
    <w:rsid w:val="00117162"/>
    <w:rsid w:val="0011731D"/>
    <w:rsid w:val="00117434"/>
    <w:rsid w:val="00117C1B"/>
    <w:rsid w:val="00120CF6"/>
    <w:rsid w:val="00120F5A"/>
    <w:rsid w:val="00120F79"/>
    <w:rsid w:val="001210F3"/>
    <w:rsid w:val="00121742"/>
    <w:rsid w:val="001217CB"/>
    <w:rsid w:val="001225B4"/>
    <w:rsid w:val="00122D45"/>
    <w:rsid w:val="00122F19"/>
    <w:rsid w:val="0012405E"/>
    <w:rsid w:val="001240DC"/>
    <w:rsid w:val="00124242"/>
    <w:rsid w:val="00124673"/>
    <w:rsid w:val="00124D08"/>
    <w:rsid w:val="00124E84"/>
    <w:rsid w:val="00125652"/>
    <w:rsid w:val="00125920"/>
    <w:rsid w:val="00125ED4"/>
    <w:rsid w:val="001264AF"/>
    <w:rsid w:val="0012707D"/>
    <w:rsid w:val="001270E3"/>
    <w:rsid w:val="001272F9"/>
    <w:rsid w:val="00127A94"/>
    <w:rsid w:val="00130AEF"/>
    <w:rsid w:val="00130E22"/>
    <w:rsid w:val="00131008"/>
    <w:rsid w:val="00131092"/>
    <w:rsid w:val="00131DD8"/>
    <w:rsid w:val="00131DFC"/>
    <w:rsid w:val="0013203F"/>
    <w:rsid w:val="001320D4"/>
    <w:rsid w:val="001325A2"/>
    <w:rsid w:val="00132915"/>
    <w:rsid w:val="00132C9E"/>
    <w:rsid w:val="00133C22"/>
    <w:rsid w:val="00133CD9"/>
    <w:rsid w:val="00134438"/>
    <w:rsid w:val="00134655"/>
    <w:rsid w:val="001353B8"/>
    <w:rsid w:val="001354FB"/>
    <w:rsid w:val="0013573B"/>
    <w:rsid w:val="0013590C"/>
    <w:rsid w:val="00135F4F"/>
    <w:rsid w:val="00137E84"/>
    <w:rsid w:val="001408C7"/>
    <w:rsid w:val="00140DB6"/>
    <w:rsid w:val="00140E18"/>
    <w:rsid w:val="00140F0D"/>
    <w:rsid w:val="001412E9"/>
    <w:rsid w:val="00141675"/>
    <w:rsid w:val="001425F7"/>
    <w:rsid w:val="00142A9C"/>
    <w:rsid w:val="00143032"/>
    <w:rsid w:val="001432F5"/>
    <w:rsid w:val="00143637"/>
    <w:rsid w:val="00143685"/>
    <w:rsid w:val="00143778"/>
    <w:rsid w:val="00144018"/>
    <w:rsid w:val="00144400"/>
    <w:rsid w:val="00145C94"/>
    <w:rsid w:val="001465A2"/>
    <w:rsid w:val="00146BCD"/>
    <w:rsid w:val="00147FCD"/>
    <w:rsid w:val="00151593"/>
    <w:rsid w:val="001515E5"/>
    <w:rsid w:val="00151734"/>
    <w:rsid w:val="0015206A"/>
    <w:rsid w:val="00153396"/>
    <w:rsid w:val="001540BD"/>
    <w:rsid w:val="0015439B"/>
    <w:rsid w:val="0015445E"/>
    <w:rsid w:val="0015446D"/>
    <w:rsid w:val="0015576D"/>
    <w:rsid w:val="00155B47"/>
    <w:rsid w:val="00155BC0"/>
    <w:rsid w:val="001560A0"/>
    <w:rsid w:val="00156573"/>
    <w:rsid w:val="0015672B"/>
    <w:rsid w:val="00156A72"/>
    <w:rsid w:val="00156CBF"/>
    <w:rsid w:val="00156DE9"/>
    <w:rsid w:val="00156EC9"/>
    <w:rsid w:val="00157542"/>
    <w:rsid w:val="00157B52"/>
    <w:rsid w:val="00160007"/>
    <w:rsid w:val="00160BC9"/>
    <w:rsid w:val="00160D3E"/>
    <w:rsid w:val="00160D83"/>
    <w:rsid w:val="00161858"/>
    <w:rsid w:val="00161BA5"/>
    <w:rsid w:val="00161D75"/>
    <w:rsid w:val="00162AAF"/>
    <w:rsid w:val="00162E99"/>
    <w:rsid w:val="00163131"/>
    <w:rsid w:val="00164772"/>
    <w:rsid w:val="0016478D"/>
    <w:rsid w:val="00165782"/>
    <w:rsid w:val="00165BF1"/>
    <w:rsid w:val="00165C49"/>
    <w:rsid w:val="00166567"/>
    <w:rsid w:val="00166B6D"/>
    <w:rsid w:val="0016700E"/>
    <w:rsid w:val="00167C6B"/>
    <w:rsid w:val="00170ED9"/>
    <w:rsid w:val="00171238"/>
    <w:rsid w:val="001717FC"/>
    <w:rsid w:val="0017181F"/>
    <w:rsid w:val="00171963"/>
    <w:rsid w:val="00171A1A"/>
    <w:rsid w:val="00171BF5"/>
    <w:rsid w:val="001724A7"/>
    <w:rsid w:val="0017274D"/>
    <w:rsid w:val="00172A54"/>
    <w:rsid w:val="00172E5C"/>
    <w:rsid w:val="00172F4A"/>
    <w:rsid w:val="00174188"/>
    <w:rsid w:val="001751DD"/>
    <w:rsid w:val="001759B4"/>
    <w:rsid w:val="00175BAA"/>
    <w:rsid w:val="00175E33"/>
    <w:rsid w:val="00176AAA"/>
    <w:rsid w:val="00176EF8"/>
    <w:rsid w:val="0017708A"/>
    <w:rsid w:val="001772B8"/>
    <w:rsid w:val="00177436"/>
    <w:rsid w:val="00177852"/>
    <w:rsid w:val="00177B8C"/>
    <w:rsid w:val="00177E88"/>
    <w:rsid w:val="001804C3"/>
    <w:rsid w:val="00180941"/>
    <w:rsid w:val="00180C07"/>
    <w:rsid w:val="001814E8"/>
    <w:rsid w:val="00181513"/>
    <w:rsid w:val="001816D1"/>
    <w:rsid w:val="00181ADB"/>
    <w:rsid w:val="00181D4D"/>
    <w:rsid w:val="00181DEA"/>
    <w:rsid w:val="00181E27"/>
    <w:rsid w:val="00181E84"/>
    <w:rsid w:val="00181EB0"/>
    <w:rsid w:val="001822A2"/>
    <w:rsid w:val="001822E9"/>
    <w:rsid w:val="00182BF4"/>
    <w:rsid w:val="0018302F"/>
    <w:rsid w:val="001835A2"/>
    <w:rsid w:val="001839DA"/>
    <w:rsid w:val="00184362"/>
    <w:rsid w:val="0018506F"/>
    <w:rsid w:val="001850B5"/>
    <w:rsid w:val="0018512C"/>
    <w:rsid w:val="00185580"/>
    <w:rsid w:val="001861A7"/>
    <w:rsid w:val="0018670A"/>
    <w:rsid w:val="0018671C"/>
    <w:rsid w:val="00186ABD"/>
    <w:rsid w:val="001900D6"/>
    <w:rsid w:val="001902FE"/>
    <w:rsid w:val="00190784"/>
    <w:rsid w:val="001917D3"/>
    <w:rsid w:val="0019236E"/>
    <w:rsid w:val="00192C28"/>
    <w:rsid w:val="00194298"/>
    <w:rsid w:val="00194882"/>
    <w:rsid w:val="00195554"/>
    <w:rsid w:val="0019617C"/>
    <w:rsid w:val="00196E01"/>
    <w:rsid w:val="00196E0B"/>
    <w:rsid w:val="001976CF"/>
    <w:rsid w:val="001A0626"/>
    <w:rsid w:val="001A06A1"/>
    <w:rsid w:val="001A0B35"/>
    <w:rsid w:val="001A1137"/>
    <w:rsid w:val="001A196F"/>
    <w:rsid w:val="001A1BB7"/>
    <w:rsid w:val="001A1C9E"/>
    <w:rsid w:val="001A21DA"/>
    <w:rsid w:val="001A2890"/>
    <w:rsid w:val="001A310E"/>
    <w:rsid w:val="001A379E"/>
    <w:rsid w:val="001A404A"/>
    <w:rsid w:val="001A4286"/>
    <w:rsid w:val="001A4C0C"/>
    <w:rsid w:val="001A4F04"/>
    <w:rsid w:val="001A5710"/>
    <w:rsid w:val="001A6212"/>
    <w:rsid w:val="001A63F6"/>
    <w:rsid w:val="001A67E8"/>
    <w:rsid w:val="001B0284"/>
    <w:rsid w:val="001B029B"/>
    <w:rsid w:val="001B0480"/>
    <w:rsid w:val="001B064A"/>
    <w:rsid w:val="001B1FF4"/>
    <w:rsid w:val="001B2642"/>
    <w:rsid w:val="001B2B43"/>
    <w:rsid w:val="001B2D4B"/>
    <w:rsid w:val="001B366B"/>
    <w:rsid w:val="001B37A4"/>
    <w:rsid w:val="001B4494"/>
    <w:rsid w:val="001B46C2"/>
    <w:rsid w:val="001B4EA4"/>
    <w:rsid w:val="001B53CB"/>
    <w:rsid w:val="001B5654"/>
    <w:rsid w:val="001B5DEF"/>
    <w:rsid w:val="001B6D82"/>
    <w:rsid w:val="001B71DD"/>
    <w:rsid w:val="001B76BA"/>
    <w:rsid w:val="001B7986"/>
    <w:rsid w:val="001B7A4E"/>
    <w:rsid w:val="001B7B01"/>
    <w:rsid w:val="001B7BBC"/>
    <w:rsid w:val="001C0036"/>
    <w:rsid w:val="001C00F4"/>
    <w:rsid w:val="001C14DF"/>
    <w:rsid w:val="001C1708"/>
    <w:rsid w:val="001C1F64"/>
    <w:rsid w:val="001C238F"/>
    <w:rsid w:val="001C42AF"/>
    <w:rsid w:val="001C4576"/>
    <w:rsid w:val="001C476F"/>
    <w:rsid w:val="001C4D3A"/>
    <w:rsid w:val="001C4E99"/>
    <w:rsid w:val="001C4FB5"/>
    <w:rsid w:val="001C50BE"/>
    <w:rsid w:val="001C56BB"/>
    <w:rsid w:val="001C5AE8"/>
    <w:rsid w:val="001C6350"/>
    <w:rsid w:val="001C66C6"/>
    <w:rsid w:val="001C695F"/>
    <w:rsid w:val="001C7096"/>
    <w:rsid w:val="001C7243"/>
    <w:rsid w:val="001C77B4"/>
    <w:rsid w:val="001C7D19"/>
    <w:rsid w:val="001C7FE6"/>
    <w:rsid w:val="001D0216"/>
    <w:rsid w:val="001D0991"/>
    <w:rsid w:val="001D0AB9"/>
    <w:rsid w:val="001D15F5"/>
    <w:rsid w:val="001D1D6E"/>
    <w:rsid w:val="001D2129"/>
    <w:rsid w:val="001D2631"/>
    <w:rsid w:val="001D2E7C"/>
    <w:rsid w:val="001D3198"/>
    <w:rsid w:val="001D3A40"/>
    <w:rsid w:val="001D400C"/>
    <w:rsid w:val="001D47BB"/>
    <w:rsid w:val="001D4B6C"/>
    <w:rsid w:val="001D519D"/>
    <w:rsid w:val="001D5A5D"/>
    <w:rsid w:val="001D5AC7"/>
    <w:rsid w:val="001D5AE1"/>
    <w:rsid w:val="001D5B6A"/>
    <w:rsid w:val="001D5ED4"/>
    <w:rsid w:val="001D614E"/>
    <w:rsid w:val="001D6175"/>
    <w:rsid w:val="001D675D"/>
    <w:rsid w:val="001D67CE"/>
    <w:rsid w:val="001D6A50"/>
    <w:rsid w:val="001D6DF5"/>
    <w:rsid w:val="001D7955"/>
    <w:rsid w:val="001E055B"/>
    <w:rsid w:val="001E0A6D"/>
    <w:rsid w:val="001E1114"/>
    <w:rsid w:val="001E11CF"/>
    <w:rsid w:val="001E15FB"/>
    <w:rsid w:val="001E1BD0"/>
    <w:rsid w:val="001E23A1"/>
    <w:rsid w:val="001E374C"/>
    <w:rsid w:val="001E3B2C"/>
    <w:rsid w:val="001E42E4"/>
    <w:rsid w:val="001E46C2"/>
    <w:rsid w:val="001E4B26"/>
    <w:rsid w:val="001E52BA"/>
    <w:rsid w:val="001E544F"/>
    <w:rsid w:val="001E6502"/>
    <w:rsid w:val="001E7326"/>
    <w:rsid w:val="001E7906"/>
    <w:rsid w:val="001E7ACF"/>
    <w:rsid w:val="001F0643"/>
    <w:rsid w:val="001F07E4"/>
    <w:rsid w:val="001F09A6"/>
    <w:rsid w:val="001F0A9C"/>
    <w:rsid w:val="001F0ACF"/>
    <w:rsid w:val="001F0D99"/>
    <w:rsid w:val="001F0DEE"/>
    <w:rsid w:val="001F100B"/>
    <w:rsid w:val="001F1791"/>
    <w:rsid w:val="001F1B3E"/>
    <w:rsid w:val="001F2048"/>
    <w:rsid w:val="001F246D"/>
    <w:rsid w:val="001F2677"/>
    <w:rsid w:val="001F27B5"/>
    <w:rsid w:val="001F27CD"/>
    <w:rsid w:val="001F2BA9"/>
    <w:rsid w:val="001F2D9A"/>
    <w:rsid w:val="001F32D1"/>
    <w:rsid w:val="001F37B6"/>
    <w:rsid w:val="001F3C89"/>
    <w:rsid w:val="001F3FA3"/>
    <w:rsid w:val="001F4626"/>
    <w:rsid w:val="001F471F"/>
    <w:rsid w:val="001F5118"/>
    <w:rsid w:val="001F591B"/>
    <w:rsid w:val="001F60E7"/>
    <w:rsid w:val="001F619F"/>
    <w:rsid w:val="001F6672"/>
    <w:rsid w:val="001F680B"/>
    <w:rsid w:val="001F680D"/>
    <w:rsid w:val="001F69F0"/>
    <w:rsid w:val="001F7F15"/>
    <w:rsid w:val="0020029A"/>
    <w:rsid w:val="00200C0F"/>
    <w:rsid w:val="00200D75"/>
    <w:rsid w:val="00201326"/>
    <w:rsid w:val="0020191A"/>
    <w:rsid w:val="00201A15"/>
    <w:rsid w:val="002024F0"/>
    <w:rsid w:val="00202542"/>
    <w:rsid w:val="002025AF"/>
    <w:rsid w:val="0020281E"/>
    <w:rsid w:val="002032CF"/>
    <w:rsid w:val="0020331E"/>
    <w:rsid w:val="0020349E"/>
    <w:rsid w:val="00203FC9"/>
    <w:rsid w:val="002040AF"/>
    <w:rsid w:val="0020440F"/>
    <w:rsid w:val="00204733"/>
    <w:rsid w:val="00206294"/>
    <w:rsid w:val="00206D06"/>
    <w:rsid w:val="002109CA"/>
    <w:rsid w:val="00210FD9"/>
    <w:rsid w:val="0021136A"/>
    <w:rsid w:val="0021183C"/>
    <w:rsid w:val="00211AF5"/>
    <w:rsid w:val="00212D17"/>
    <w:rsid w:val="00212E02"/>
    <w:rsid w:val="00213260"/>
    <w:rsid w:val="00213B2D"/>
    <w:rsid w:val="00213B33"/>
    <w:rsid w:val="00213E96"/>
    <w:rsid w:val="00213EE7"/>
    <w:rsid w:val="0021496D"/>
    <w:rsid w:val="00214B25"/>
    <w:rsid w:val="00214FCC"/>
    <w:rsid w:val="0021560D"/>
    <w:rsid w:val="00215E4B"/>
    <w:rsid w:val="00216A0E"/>
    <w:rsid w:val="0021771A"/>
    <w:rsid w:val="0021772C"/>
    <w:rsid w:val="00217AC6"/>
    <w:rsid w:val="002206FC"/>
    <w:rsid w:val="0022071F"/>
    <w:rsid w:val="0022093E"/>
    <w:rsid w:val="002215BB"/>
    <w:rsid w:val="00221B35"/>
    <w:rsid w:val="00221C5D"/>
    <w:rsid w:val="002225E9"/>
    <w:rsid w:val="00222CC4"/>
    <w:rsid w:val="00223D9A"/>
    <w:rsid w:val="00224023"/>
    <w:rsid w:val="0022467D"/>
    <w:rsid w:val="002250BA"/>
    <w:rsid w:val="0022522A"/>
    <w:rsid w:val="0022554D"/>
    <w:rsid w:val="002256C8"/>
    <w:rsid w:val="00225967"/>
    <w:rsid w:val="0022597F"/>
    <w:rsid w:val="002259F8"/>
    <w:rsid w:val="00225AEB"/>
    <w:rsid w:val="00225C72"/>
    <w:rsid w:val="00225C81"/>
    <w:rsid w:val="002261F0"/>
    <w:rsid w:val="002264A1"/>
    <w:rsid w:val="0022653B"/>
    <w:rsid w:val="00226638"/>
    <w:rsid w:val="0022666F"/>
    <w:rsid w:val="00226EDC"/>
    <w:rsid w:val="00227052"/>
    <w:rsid w:val="0022751B"/>
    <w:rsid w:val="00230166"/>
    <w:rsid w:val="0023046A"/>
    <w:rsid w:val="002304F6"/>
    <w:rsid w:val="00230A30"/>
    <w:rsid w:val="002318AF"/>
    <w:rsid w:val="002318C6"/>
    <w:rsid w:val="002318F2"/>
    <w:rsid w:val="00232BB7"/>
    <w:rsid w:val="00232C95"/>
    <w:rsid w:val="002331DF"/>
    <w:rsid w:val="002336D9"/>
    <w:rsid w:val="00234377"/>
    <w:rsid w:val="002344A2"/>
    <w:rsid w:val="002345D1"/>
    <w:rsid w:val="00234976"/>
    <w:rsid w:val="002349E7"/>
    <w:rsid w:val="00234D41"/>
    <w:rsid w:val="00234FB4"/>
    <w:rsid w:val="00235003"/>
    <w:rsid w:val="0023528F"/>
    <w:rsid w:val="0023544C"/>
    <w:rsid w:val="002354DC"/>
    <w:rsid w:val="0023561E"/>
    <w:rsid w:val="00236202"/>
    <w:rsid w:val="00236E93"/>
    <w:rsid w:val="0023750C"/>
    <w:rsid w:val="00237AD2"/>
    <w:rsid w:val="00240704"/>
    <w:rsid w:val="00240ABD"/>
    <w:rsid w:val="002419DC"/>
    <w:rsid w:val="00241A3E"/>
    <w:rsid w:val="00241EE4"/>
    <w:rsid w:val="00241F24"/>
    <w:rsid w:val="0024210F"/>
    <w:rsid w:val="00242190"/>
    <w:rsid w:val="0024239E"/>
    <w:rsid w:val="002424C5"/>
    <w:rsid w:val="00242EDF"/>
    <w:rsid w:val="00244509"/>
    <w:rsid w:val="002445B8"/>
    <w:rsid w:val="0024467B"/>
    <w:rsid w:val="00244EFA"/>
    <w:rsid w:val="002458F0"/>
    <w:rsid w:val="00246031"/>
    <w:rsid w:val="0024611E"/>
    <w:rsid w:val="002468BB"/>
    <w:rsid w:val="00246919"/>
    <w:rsid w:val="002472D5"/>
    <w:rsid w:val="0024762C"/>
    <w:rsid w:val="0024768E"/>
    <w:rsid w:val="00247971"/>
    <w:rsid w:val="00247BDA"/>
    <w:rsid w:val="00247ED7"/>
    <w:rsid w:val="00251131"/>
    <w:rsid w:val="0025146E"/>
    <w:rsid w:val="00251BB8"/>
    <w:rsid w:val="00251DB3"/>
    <w:rsid w:val="00251F8F"/>
    <w:rsid w:val="0025216F"/>
    <w:rsid w:val="002529BF"/>
    <w:rsid w:val="00252F02"/>
    <w:rsid w:val="0025353A"/>
    <w:rsid w:val="0025412A"/>
    <w:rsid w:val="002541D7"/>
    <w:rsid w:val="0025458D"/>
    <w:rsid w:val="00254B89"/>
    <w:rsid w:val="00255C8F"/>
    <w:rsid w:val="00255EE6"/>
    <w:rsid w:val="00256127"/>
    <w:rsid w:val="00256286"/>
    <w:rsid w:val="00256321"/>
    <w:rsid w:val="00256840"/>
    <w:rsid w:val="002574FC"/>
    <w:rsid w:val="002577B2"/>
    <w:rsid w:val="002577ED"/>
    <w:rsid w:val="00257C09"/>
    <w:rsid w:val="00257E49"/>
    <w:rsid w:val="00260261"/>
    <w:rsid w:val="0026028F"/>
    <w:rsid w:val="0026042A"/>
    <w:rsid w:val="002604EB"/>
    <w:rsid w:val="0026085C"/>
    <w:rsid w:val="00260BB1"/>
    <w:rsid w:val="00260BD9"/>
    <w:rsid w:val="00260C6B"/>
    <w:rsid w:val="00260DFF"/>
    <w:rsid w:val="002610DB"/>
    <w:rsid w:val="00261222"/>
    <w:rsid w:val="002612BA"/>
    <w:rsid w:val="002612EE"/>
    <w:rsid w:val="002614DF"/>
    <w:rsid w:val="002616F6"/>
    <w:rsid w:val="002617DA"/>
    <w:rsid w:val="002618C7"/>
    <w:rsid w:val="00261E03"/>
    <w:rsid w:val="00262F46"/>
    <w:rsid w:val="002645F8"/>
    <w:rsid w:val="0026467E"/>
    <w:rsid w:val="00264803"/>
    <w:rsid w:val="00264FE0"/>
    <w:rsid w:val="0026521A"/>
    <w:rsid w:val="00265816"/>
    <w:rsid w:val="00265C6C"/>
    <w:rsid w:val="0026600C"/>
    <w:rsid w:val="00266429"/>
    <w:rsid w:val="00266489"/>
    <w:rsid w:val="00266C28"/>
    <w:rsid w:val="002673FC"/>
    <w:rsid w:val="002674DB"/>
    <w:rsid w:val="00267805"/>
    <w:rsid w:val="00267B3A"/>
    <w:rsid w:val="00267BDD"/>
    <w:rsid w:val="00267DEC"/>
    <w:rsid w:val="00267E5A"/>
    <w:rsid w:val="0027008B"/>
    <w:rsid w:val="00270152"/>
    <w:rsid w:val="00270260"/>
    <w:rsid w:val="002702B2"/>
    <w:rsid w:val="002705D8"/>
    <w:rsid w:val="002716FE"/>
    <w:rsid w:val="002722A5"/>
    <w:rsid w:val="00272363"/>
    <w:rsid w:val="00272FC5"/>
    <w:rsid w:val="00273347"/>
    <w:rsid w:val="00273BAF"/>
    <w:rsid w:val="0027413E"/>
    <w:rsid w:val="002748CD"/>
    <w:rsid w:val="00274E9B"/>
    <w:rsid w:val="00275D94"/>
    <w:rsid w:val="00275FED"/>
    <w:rsid w:val="00276C36"/>
    <w:rsid w:val="00277845"/>
    <w:rsid w:val="00280A09"/>
    <w:rsid w:val="00280F3B"/>
    <w:rsid w:val="00281843"/>
    <w:rsid w:val="002825A1"/>
    <w:rsid w:val="00282FAD"/>
    <w:rsid w:val="002830A2"/>
    <w:rsid w:val="00283480"/>
    <w:rsid w:val="002838AD"/>
    <w:rsid w:val="0028436D"/>
    <w:rsid w:val="002848CA"/>
    <w:rsid w:val="00285030"/>
    <w:rsid w:val="002853F7"/>
    <w:rsid w:val="00286B47"/>
    <w:rsid w:val="00286C08"/>
    <w:rsid w:val="00286D56"/>
    <w:rsid w:val="00286E9A"/>
    <w:rsid w:val="0028704D"/>
    <w:rsid w:val="002870F0"/>
    <w:rsid w:val="002876BF"/>
    <w:rsid w:val="00287C4A"/>
    <w:rsid w:val="00287F1F"/>
    <w:rsid w:val="0029005F"/>
    <w:rsid w:val="002904EC"/>
    <w:rsid w:val="0029087F"/>
    <w:rsid w:val="00290F2F"/>
    <w:rsid w:val="0029133B"/>
    <w:rsid w:val="002919F4"/>
    <w:rsid w:val="00291CC6"/>
    <w:rsid w:val="00291E99"/>
    <w:rsid w:val="00292013"/>
    <w:rsid w:val="00292755"/>
    <w:rsid w:val="00292DCE"/>
    <w:rsid w:val="002933D2"/>
    <w:rsid w:val="002934BD"/>
    <w:rsid w:val="002943BC"/>
    <w:rsid w:val="0029551A"/>
    <w:rsid w:val="0029553E"/>
    <w:rsid w:val="002958FC"/>
    <w:rsid w:val="0029593E"/>
    <w:rsid w:val="00295BD9"/>
    <w:rsid w:val="0029629E"/>
    <w:rsid w:val="002965C1"/>
    <w:rsid w:val="00296D0F"/>
    <w:rsid w:val="00296FA9"/>
    <w:rsid w:val="0029755E"/>
    <w:rsid w:val="002A0088"/>
    <w:rsid w:val="002A0ACE"/>
    <w:rsid w:val="002A0E60"/>
    <w:rsid w:val="002A0F89"/>
    <w:rsid w:val="002A125E"/>
    <w:rsid w:val="002A1523"/>
    <w:rsid w:val="002A1543"/>
    <w:rsid w:val="002A1AEB"/>
    <w:rsid w:val="002A28E5"/>
    <w:rsid w:val="002A2926"/>
    <w:rsid w:val="002A323A"/>
    <w:rsid w:val="002A330B"/>
    <w:rsid w:val="002A3A2A"/>
    <w:rsid w:val="002A3A4E"/>
    <w:rsid w:val="002A3B1C"/>
    <w:rsid w:val="002A43B6"/>
    <w:rsid w:val="002A45C3"/>
    <w:rsid w:val="002A4BFF"/>
    <w:rsid w:val="002A548A"/>
    <w:rsid w:val="002A5FC4"/>
    <w:rsid w:val="002A60ED"/>
    <w:rsid w:val="002A6246"/>
    <w:rsid w:val="002A6620"/>
    <w:rsid w:val="002A6822"/>
    <w:rsid w:val="002A69F2"/>
    <w:rsid w:val="002A6D6B"/>
    <w:rsid w:val="002A753C"/>
    <w:rsid w:val="002A7E29"/>
    <w:rsid w:val="002A7EF8"/>
    <w:rsid w:val="002B0835"/>
    <w:rsid w:val="002B0C85"/>
    <w:rsid w:val="002B0D33"/>
    <w:rsid w:val="002B0DF3"/>
    <w:rsid w:val="002B2F21"/>
    <w:rsid w:val="002B3135"/>
    <w:rsid w:val="002B31B0"/>
    <w:rsid w:val="002B33AB"/>
    <w:rsid w:val="002B37EE"/>
    <w:rsid w:val="002B38B0"/>
    <w:rsid w:val="002B3F32"/>
    <w:rsid w:val="002B449D"/>
    <w:rsid w:val="002B471E"/>
    <w:rsid w:val="002B4977"/>
    <w:rsid w:val="002B576A"/>
    <w:rsid w:val="002B58EE"/>
    <w:rsid w:val="002B5BF4"/>
    <w:rsid w:val="002B5C8E"/>
    <w:rsid w:val="002B6BDE"/>
    <w:rsid w:val="002B6BE2"/>
    <w:rsid w:val="002B6BF0"/>
    <w:rsid w:val="002B6E33"/>
    <w:rsid w:val="002B6FA2"/>
    <w:rsid w:val="002B70A4"/>
    <w:rsid w:val="002B731A"/>
    <w:rsid w:val="002B74F0"/>
    <w:rsid w:val="002C014F"/>
    <w:rsid w:val="002C01AC"/>
    <w:rsid w:val="002C06F6"/>
    <w:rsid w:val="002C0783"/>
    <w:rsid w:val="002C084F"/>
    <w:rsid w:val="002C0A30"/>
    <w:rsid w:val="002C0B80"/>
    <w:rsid w:val="002C0B95"/>
    <w:rsid w:val="002C0CDF"/>
    <w:rsid w:val="002C1E8A"/>
    <w:rsid w:val="002C2329"/>
    <w:rsid w:val="002C2521"/>
    <w:rsid w:val="002C2AC3"/>
    <w:rsid w:val="002C2D48"/>
    <w:rsid w:val="002C2FE5"/>
    <w:rsid w:val="002C344A"/>
    <w:rsid w:val="002C3A68"/>
    <w:rsid w:val="002C3B94"/>
    <w:rsid w:val="002C3D04"/>
    <w:rsid w:val="002C480D"/>
    <w:rsid w:val="002C4BB7"/>
    <w:rsid w:val="002C536B"/>
    <w:rsid w:val="002C57DD"/>
    <w:rsid w:val="002C5854"/>
    <w:rsid w:val="002C5864"/>
    <w:rsid w:val="002C5E9C"/>
    <w:rsid w:val="002C681D"/>
    <w:rsid w:val="002C75E8"/>
    <w:rsid w:val="002D0258"/>
    <w:rsid w:val="002D0912"/>
    <w:rsid w:val="002D14A2"/>
    <w:rsid w:val="002D1F5D"/>
    <w:rsid w:val="002D2610"/>
    <w:rsid w:val="002D2C3C"/>
    <w:rsid w:val="002D2CCB"/>
    <w:rsid w:val="002D335C"/>
    <w:rsid w:val="002D3849"/>
    <w:rsid w:val="002D3EB9"/>
    <w:rsid w:val="002D48A1"/>
    <w:rsid w:val="002D52DD"/>
    <w:rsid w:val="002D53EE"/>
    <w:rsid w:val="002D5EC5"/>
    <w:rsid w:val="002D6824"/>
    <w:rsid w:val="002D6F2F"/>
    <w:rsid w:val="002D7011"/>
    <w:rsid w:val="002E037D"/>
    <w:rsid w:val="002E0538"/>
    <w:rsid w:val="002E1058"/>
    <w:rsid w:val="002E20D2"/>
    <w:rsid w:val="002E2FB4"/>
    <w:rsid w:val="002E2FEF"/>
    <w:rsid w:val="002E3326"/>
    <w:rsid w:val="002E34A7"/>
    <w:rsid w:val="002E3514"/>
    <w:rsid w:val="002E3547"/>
    <w:rsid w:val="002E3653"/>
    <w:rsid w:val="002E403C"/>
    <w:rsid w:val="002E4CD3"/>
    <w:rsid w:val="002E58D3"/>
    <w:rsid w:val="002E690B"/>
    <w:rsid w:val="002E7001"/>
    <w:rsid w:val="002E70E4"/>
    <w:rsid w:val="002E74BF"/>
    <w:rsid w:val="002E7537"/>
    <w:rsid w:val="002E7C6A"/>
    <w:rsid w:val="002F09BA"/>
    <w:rsid w:val="002F0AD4"/>
    <w:rsid w:val="002F154C"/>
    <w:rsid w:val="002F1A14"/>
    <w:rsid w:val="002F1BF2"/>
    <w:rsid w:val="002F25FB"/>
    <w:rsid w:val="002F27EC"/>
    <w:rsid w:val="002F2AC0"/>
    <w:rsid w:val="002F2F66"/>
    <w:rsid w:val="002F3373"/>
    <w:rsid w:val="002F37D2"/>
    <w:rsid w:val="002F380B"/>
    <w:rsid w:val="002F38BF"/>
    <w:rsid w:val="002F46E0"/>
    <w:rsid w:val="002F4CC5"/>
    <w:rsid w:val="002F50F0"/>
    <w:rsid w:val="002F5DB8"/>
    <w:rsid w:val="002F6F7F"/>
    <w:rsid w:val="002F70A1"/>
    <w:rsid w:val="002F760C"/>
    <w:rsid w:val="002F793A"/>
    <w:rsid w:val="002F7CAE"/>
    <w:rsid w:val="0030000F"/>
    <w:rsid w:val="003004F3"/>
    <w:rsid w:val="00300542"/>
    <w:rsid w:val="00300A23"/>
    <w:rsid w:val="00300CF9"/>
    <w:rsid w:val="003010D1"/>
    <w:rsid w:val="00301296"/>
    <w:rsid w:val="00301CA7"/>
    <w:rsid w:val="00301CAB"/>
    <w:rsid w:val="00301D72"/>
    <w:rsid w:val="00302080"/>
    <w:rsid w:val="003023C9"/>
    <w:rsid w:val="00302B69"/>
    <w:rsid w:val="00302C58"/>
    <w:rsid w:val="00302FDB"/>
    <w:rsid w:val="0030310A"/>
    <w:rsid w:val="003033DE"/>
    <w:rsid w:val="003034D7"/>
    <w:rsid w:val="003034F7"/>
    <w:rsid w:val="00303B28"/>
    <w:rsid w:val="00303CB2"/>
    <w:rsid w:val="00303D32"/>
    <w:rsid w:val="0030462A"/>
    <w:rsid w:val="00304A72"/>
    <w:rsid w:val="00304C39"/>
    <w:rsid w:val="00305832"/>
    <w:rsid w:val="00306108"/>
    <w:rsid w:val="003061E6"/>
    <w:rsid w:val="00307325"/>
    <w:rsid w:val="00307B27"/>
    <w:rsid w:val="00307BC1"/>
    <w:rsid w:val="00307F32"/>
    <w:rsid w:val="00311090"/>
    <w:rsid w:val="0031183B"/>
    <w:rsid w:val="00311A65"/>
    <w:rsid w:val="0031248B"/>
    <w:rsid w:val="00312AE0"/>
    <w:rsid w:val="0031315D"/>
    <w:rsid w:val="00313664"/>
    <w:rsid w:val="0031466E"/>
    <w:rsid w:val="00314E95"/>
    <w:rsid w:val="00315A69"/>
    <w:rsid w:val="0031681C"/>
    <w:rsid w:val="003168E3"/>
    <w:rsid w:val="00316966"/>
    <w:rsid w:val="00316968"/>
    <w:rsid w:val="00316EDD"/>
    <w:rsid w:val="0031719B"/>
    <w:rsid w:val="00317693"/>
    <w:rsid w:val="0031789E"/>
    <w:rsid w:val="0032011A"/>
    <w:rsid w:val="00320F2B"/>
    <w:rsid w:val="00321955"/>
    <w:rsid w:val="0032199B"/>
    <w:rsid w:val="00321D61"/>
    <w:rsid w:val="00322407"/>
    <w:rsid w:val="003229E6"/>
    <w:rsid w:val="00322C73"/>
    <w:rsid w:val="00322FA6"/>
    <w:rsid w:val="003231C4"/>
    <w:rsid w:val="003234F1"/>
    <w:rsid w:val="00323D5E"/>
    <w:rsid w:val="00324053"/>
    <w:rsid w:val="0032450E"/>
    <w:rsid w:val="003251D1"/>
    <w:rsid w:val="00326682"/>
    <w:rsid w:val="003266F5"/>
    <w:rsid w:val="0032752D"/>
    <w:rsid w:val="0033017D"/>
    <w:rsid w:val="003303C6"/>
    <w:rsid w:val="00330DEF"/>
    <w:rsid w:val="003311DF"/>
    <w:rsid w:val="0033127D"/>
    <w:rsid w:val="00331773"/>
    <w:rsid w:val="00331F4B"/>
    <w:rsid w:val="00332290"/>
    <w:rsid w:val="0033332C"/>
    <w:rsid w:val="0033339E"/>
    <w:rsid w:val="00333793"/>
    <w:rsid w:val="0033420B"/>
    <w:rsid w:val="003348E4"/>
    <w:rsid w:val="00334BE0"/>
    <w:rsid w:val="003358CD"/>
    <w:rsid w:val="00335D4E"/>
    <w:rsid w:val="00335DD3"/>
    <w:rsid w:val="00335E85"/>
    <w:rsid w:val="00336403"/>
    <w:rsid w:val="0033655E"/>
    <w:rsid w:val="00336B7F"/>
    <w:rsid w:val="0033720C"/>
    <w:rsid w:val="0033766F"/>
    <w:rsid w:val="0034034E"/>
    <w:rsid w:val="00340376"/>
    <w:rsid w:val="00340AAE"/>
    <w:rsid w:val="00340D49"/>
    <w:rsid w:val="00341786"/>
    <w:rsid w:val="003417AA"/>
    <w:rsid w:val="00341F62"/>
    <w:rsid w:val="003427E5"/>
    <w:rsid w:val="00342958"/>
    <w:rsid w:val="003429B3"/>
    <w:rsid w:val="00342D3A"/>
    <w:rsid w:val="0034343A"/>
    <w:rsid w:val="0034352C"/>
    <w:rsid w:val="00343582"/>
    <w:rsid w:val="0034376B"/>
    <w:rsid w:val="00343B8B"/>
    <w:rsid w:val="00343C21"/>
    <w:rsid w:val="00344134"/>
    <w:rsid w:val="0034431C"/>
    <w:rsid w:val="0034436E"/>
    <w:rsid w:val="00344CE7"/>
    <w:rsid w:val="00344D9A"/>
    <w:rsid w:val="003455FA"/>
    <w:rsid w:val="0034570D"/>
    <w:rsid w:val="00345A2E"/>
    <w:rsid w:val="00345C83"/>
    <w:rsid w:val="00346524"/>
    <w:rsid w:val="00346985"/>
    <w:rsid w:val="00347702"/>
    <w:rsid w:val="003506F2"/>
    <w:rsid w:val="00350A12"/>
    <w:rsid w:val="00350B31"/>
    <w:rsid w:val="003510F2"/>
    <w:rsid w:val="00351A8E"/>
    <w:rsid w:val="00351AE4"/>
    <w:rsid w:val="00351E05"/>
    <w:rsid w:val="00351E25"/>
    <w:rsid w:val="00351FC9"/>
    <w:rsid w:val="00352A24"/>
    <w:rsid w:val="00352A32"/>
    <w:rsid w:val="00352B03"/>
    <w:rsid w:val="00352E66"/>
    <w:rsid w:val="0035300F"/>
    <w:rsid w:val="003530F4"/>
    <w:rsid w:val="00353C37"/>
    <w:rsid w:val="00354666"/>
    <w:rsid w:val="00354B82"/>
    <w:rsid w:val="00354B90"/>
    <w:rsid w:val="00355129"/>
    <w:rsid w:val="00355570"/>
    <w:rsid w:val="003560AD"/>
    <w:rsid w:val="00356220"/>
    <w:rsid w:val="003567D4"/>
    <w:rsid w:val="003569D3"/>
    <w:rsid w:val="00356BC7"/>
    <w:rsid w:val="00356F94"/>
    <w:rsid w:val="00356FFB"/>
    <w:rsid w:val="0035753B"/>
    <w:rsid w:val="0035783D"/>
    <w:rsid w:val="00357C6D"/>
    <w:rsid w:val="00357D09"/>
    <w:rsid w:val="00357E6A"/>
    <w:rsid w:val="0036008E"/>
    <w:rsid w:val="00360BDA"/>
    <w:rsid w:val="00360BE3"/>
    <w:rsid w:val="00360ECA"/>
    <w:rsid w:val="00361093"/>
    <w:rsid w:val="00361CC0"/>
    <w:rsid w:val="003620A9"/>
    <w:rsid w:val="00362298"/>
    <w:rsid w:val="0036285C"/>
    <w:rsid w:val="00362A70"/>
    <w:rsid w:val="00362CF6"/>
    <w:rsid w:val="00363353"/>
    <w:rsid w:val="0036433B"/>
    <w:rsid w:val="00364463"/>
    <w:rsid w:val="0036540A"/>
    <w:rsid w:val="00365ADC"/>
    <w:rsid w:val="00365B50"/>
    <w:rsid w:val="003660A2"/>
    <w:rsid w:val="00366368"/>
    <w:rsid w:val="00366896"/>
    <w:rsid w:val="00366AD6"/>
    <w:rsid w:val="00366FA6"/>
    <w:rsid w:val="0036734D"/>
    <w:rsid w:val="0036758D"/>
    <w:rsid w:val="003677F1"/>
    <w:rsid w:val="00370953"/>
    <w:rsid w:val="00370A00"/>
    <w:rsid w:val="00370B8A"/>
    <w:rsid w:val="00370BC3"/>
    <w:rsid w:val="00370F9E"/>
    <w:rsid w:val="00371392"/>
    <w:rsid w:val="00372427"/>
    <w:rsid w:val="003726C1"/>
    <w:rsid w:val="00372910"/>
    <w:rsid w:val="003736EA"/>
    <w:rsid w:val="00373DB0"/>
    <w:rsid w:val="00373DD8"/>
    <w:rsid w:val="0037453D"/>
    <w:rsid w:val="0037507A"/>
    <w:rsid w:val="00375081"/>
    <w:rsid w:val="003755A6"/>
    <w:rsid w:val="003755D2"/>
    <w:rsid w:val="003756FF"/>
    <w:rsid w:val="003773BD"/>
    <w:rsid w:val="00377797"/>
    <w:rsid w:val="00377B43"/>
    <w:rsid w:val="00381607"/>
    <w:rsid w:val="0038162C"/>
    <w:rsid w:val="0038188C"/>
    <w:rsid w:val="00381CFD"/>
    <w:rsid w:val="00381FD3"/>
    <w:rsid w:val="00382036"/>
    <w:rsid w:val="003820C0"/>
    <w:rsid w:val="003820DF"/>
    <w:rsid w:val="0038253F"/>
    <w:rsid w:val="00382876"/>
    <w:rsid w:val="00382B6B"/>
    <w:rsid w:val="00383D44"/>
    <w:rsid w:val="00383D79"/>
    <w:rsid w:val="00384285"/>
    <w:rsid w:val="003842C0"/>
    <w:rsid w:val="00384664"/>
    <w:rsid w:val="00384A03"/>
    <w:rsid w:val="00384A16"/>
    <w:rsid w:val="00385760"/>
    <w:rsid w:val="00385785"/>
    <w:rsid w:val="00386319"/>
    <w:rsid w:val="003867A6"/>
    <w:rsid w:val="00386ED5"/>
    <w:rsid w:val="00386F18"/>
    <w:rsid w:val="00387205"/>
    <w:rsid w:val="00387877"/>
    <w:rsid w:val="003900F4"/>
    <w:rsid w:val="00390B59"/>
    <w:rsid w:val="003912CE"/>
    <w:rsid w:val="0039137D"/>
    <w:rsid w:val="00391839"/>
    <w:rsid w:val="00391BB8"/>
    <w:rsid w:val="0039232A"/>
    <w:rsid w:val="003928DD"/>
    <w:rsid w:val="00392915"/>
    <w:rsid w:val="003929AC"/>
    <w:rsid w:val="00393302"/>
    <w:rsid w:val="003937C5"/>
    <w:rsid w:val="003939F4"/>
    <w:rsid w:val="00393CE6"/>
    <w:rsid w:val="0039411A"/>
    <w:rsid w:val="00394896"/>
    <w:rsid w:val="00394EA6"/>
    <w:rsid w:val="003953F6"/>
    <w:rsid w:val="00395466"/>
    <w:rsid w:val="00395AF0"/>
    <w:rsid w:val="00396328"/>
    <w:rsid w:val="0039641B"/>
    <w:rsid w:val="003A03E9"/>
    <w:rsid w:val="003A081A"/>
    <w:rsid w:val="003A0BE7"/>
    <w:rsid w:val="003A0C92"/>
    <w:rsid w:val="003A127C"/>
    <w:rsid w:val="003A274D"/>
    <w:rsid w:val="003A27E9"/>
    <w:rsid w:val="003A2815"/>
    <w:rsid w:val="003A2D47"/>
    <w:rsid w:val="003A307D"/>
    <w:rsid w:val="003A329A"/>
    <w:rsid w:val="003A37BE"/>
    <w:rsid w:val="003A3925"/>
    <w:rsid w:val="003A3BC6"/>
    <w:rsid w:val="003A4432"/>
    <w:rsid w:val="003A46A1"/>
    <w:rsid w:val="003A4B08"/>
    <w:rsid w:val="003A50CB"/>
    <w:rsid w:val="003A5300"/>
    <w:rsid w:val="003A567B"/>
    <w:rsid w:val="003A5FE0"/>
    <w:rsid w:val="003A602E"/>
    <w:rsid w:val="003A63A8"/>
    <w:rsid w:val="003A641A"/>
    <w:rsid w:val="003A7057"/>
    <w:rsid w:val="003A7500"/>
    <w:rsid w:val="003A75EF"/>
    <w:rsid w:val="003A7FE8"/>
    <w:rsid w:val="003B096D"/>
    <w:rsid w:val="003B0F34"/>
    <w:rsid w:val="003B0FE1"/>
    <w:rsid w:val="003B100D"/>
    <w:rsid w:val="003B1519"/>
    <w:rsid w:val="003B1713"/>
    <w:rsid w:val="003B1D65"/>
    <w:rsid w:val="003B248B"/>
    <w:rsid w:val="003B26AE"/>
    <w:rsid w:val="003B2799"/>
    <w:rsid w:val="003B330B"/>
    <w:rsid w:val="003B3966"/>
    <w:rsid w:val="003B3BB9"/>
    <w:rsid w:val="003B3FF7"/>
    <w:rsid w:val="003B4A16"/>
    <w:rsid w:val="003B53A4"/>
    <w:rsid w:val="003B57FB"/>
    <w:rsid w:val="003B5F4C"/>
    <w:rsid w:val="003B6719"/>
    <w:rsid w:val="003B6D4C"/>
    <w:rsid w:val="003B6D85"/>
    <w:rsid w:val="003B6FC1"/>
    <w:rsid w:val="003B72E2"/>
    <w:rsid w:val="003B79D7"/>
    <w:rsid w:val="003B7C0D"/>
    <w:rsid w:val="003B7C79"/>
    <w:rsid w:val="003B7FC6"/>
    <w:rsid w:val="003C0911"/>
    <w:rsid w:val="003C0AFD"/>
    <w:rsid w:val="003C0CA9"/>
    <w:rsid w:val="003C1375"/>
    <w:rsid w:val="003C1C7E"/>
    <w:rsid w:val="003C23D2"/>
    <w:rsid w:val="003C27AB"/>
    <w:rsid w:val="003C2B63"/>
    <w:rsid w:val="003C3358"/>
    <w:rsid w:val="003C3629"/>
    <w:rsid w:val="003C3B5B"/>
    <w:rsid w:val="003C3E35"/>
    <w:rsid w:val="003C4173"/>
    <w:rsid w:val="003C41AC"/>
    <w:rsid w:val="003C443E"/>
    <w:rsid w:val="003C46EF"/>
    <w:rsid w:val="003C4C8E"/>
    <w:rsid w:val="003C5C41"/>
    <w:rsid w:val="003C5E05"/>
    <w:rsid w:val="003C629F"/>
    <w:rsid w:val="003C641D"/>
    <w:rsid w:val="003C6B87"/>
    <w:rsid w:val="003C7B87"/>
    <w:rsid w:val="003D04D1"/>
    <w:rsid w:val="003D096D"/>
    <w:rsid w:val="003D0C59"/>
    <w:rsid w:val="003D13BB"/>
    <w:rsid w:val="003D152C"/>
    <w:rsid w:val="003D255B"/>
    <w:rsid w:val="003D28A2"/>
    <w:rsid w:val="003D3360"/>
    <w:rsid w:val="003D3CF6"/>
    <w:rsid w:val="003D4023"/>
    <w:rsid w:val="003D470E"/>
    <w:rsid w:val="003D5272"/>
    <w:rsid w:val="003D5735"/>
    <w:rsid w:val="003D580F"/>
    <w:rsid w:val="003D63F9"/>
    <w:rsid w:val="003D6738"/>
    <w:rsid w:val="003D7261"/>
    <w:rsid w:val="003D792E"/>
    <w:rsid w:val="003E0311"/>
    <w:rsid w:val="003E0411"/>
    <w:rsid w:val="003E0CD0"/>
    <w:rsid w:val="003E0D08"/>
    <w:rsid w:val="003E13D7"/>
    <w:rsid w:val="003E1745"/>
    <w:rsid w:val="003E2596"/>
    <w:rsid w:val="003E3305"/>
    <w:rsid w:val="003E33EE"/>
    <w:rsid w:val="003E3F54"/>
    <w:rsid w:val="003E42F4"/>
    <w:rsid w:val="003E4E25"/>
    <w:rsid w:val="003E5449"/>
    <w:rsid w:val="003E5D2A"/>
    <w:rsid w:val="003E7719"/>
    <w:rsid w:val="003E7F27"/>
    <w:rsid w:val="003F033A"/>
    <w:rsid w:val="003F038E"/>
    <w:rsid w:val="003F095C"/>
    <w:rsid w:val="003F1083"/>
    <w:rsid w:val="003F1F13"/>
    <w:rsid w:val="003F20E3"/>
    <w:rsid w:val="003F2325"/>
    <w:rsid w:val="003F247E"/>
    <w:rsid w:val="003F27D8"/>
    <w:rsid w:val="003F36BA"/>
    <w:rsid w:val="003F3FF5"/>
    <w:rsid w:val="003F405E"/>
    <w:rsid w:val="003F4152"/>
    <w:rsid w:val="003F4822"/>
    <w:rsid w:val="003F4AA7"/>
    <w:rsid w:val="003F4D2E"/>
    <w:rsid w:val="003F4F5C"/>
    <w:rsid w:val="003F502E"/>
    <w:rsid w:val="003F62B9"/>
    <w:rsid w:val="003F6DC5"/>
    <w:rsid w:val="003F6E5A"/>
    <w:rsid w:val="0040037F"/>
    <w:rsid w:val="0040075A"/>
    <w:rsid w:val="00400AE4"/>
    <w:rsid w:val="0040121E"/>
    <w:rsid w:val="00401509"/>
    <w:rsid w:val="00401611"/>
    <w:rsid w:val="00401657"/>
    <w:rsid w:val="004017AC"/>
    <w:rsid w:val="00402031"/>
    <w:rsid w:val="00402FD8"/>
    <w:rsid w:val="004037C4"/>
    <w:rsid w:val="00403854"/>
    <w:rsid w:val="004049F1"/>
    <w:rsid w:val="00404EB1"/>
    <w:rsid w:val="00404ED1"/>
    <w:rsid w:val="00404F2B"/>
    <w:rsid w:val="0040551C"/>
    <w:rsid w:val="00405C55"/>
    <w:rsid w:val="00405D5C"/>
    <w:rsid w:val="00406C94"/>
    <w:rsid w:val="00406EF2"/>
    <w:rsid w:val="00407038"/>
    <w:rsid w:val="004074E4"/>
    <w:rsid w:val="00407A06"/>
    <w:rsid w:val="00407C16"/>
    <w:rsid w:val="00407CC4"/>
    <w:rsid w:val="00410094"/>
    <w:rsid w:val="00410165"/>
    <w:rsid w:val="004106D9"/>
    <w:rsid w:val="0041113D"/>
    <w:rsid w:val="004117A2"/>
    <w:rsid w:val="00411918"/>
    <w:rsid w:val="00411B6A"/>
    <w:rsid w:val="0041218F"/>
    <w:rsid w:val="00412387"/>
    <w:rsid w:val="00412530"/>
    <w:rsid w:val="004134B9"/>
    <w:rsid w:val="004137D7"/>
    <w:rsid w:val="00413807"/>
    <w:rsid w:val="00413DDE"/>
    <w:rsid w:val="00414EB0"/>
    <w:rsid w:val="004156D6"/>
    <w:rsid w:val="00415A57"/>
    <w:rsid w:val="004162B5"/>
    <w:rsid w:val="004163E1"/>
    <w:rsid w:val="00416E56"/>
    <w:rsid w:val="00417F68"/>
    <w:rsid w:val="0042077D"/>
    <w:rsid w:val="00420F8C"/>
    <w:rsid w:val="00421474"/>
    <w:rsid w:val="004216BD"/>
    <w:rsid w:val="004218E8"/>
    <w:rsid w:val="0042254C"/>
    <w:rsid w:val="00423078"/>
    <w:rsid w:val="00423326"/>
    <w:rsid w:val="00423432"/>
    <w:rsid w:val="00423BA9"/>
    <w:rsid w:val="00423CA9"/>
    <w:rsid w:val="004251A0"/>
    <w:rsid w:val="00425812"/>
    <w:rsid w:val="004264BD"/>
    <w:rsid w:val="00426D52"/>
    <w:rsid w:val="0042705C"/>
    <w:rsid w:val="0042745A"/>
    <w:rsid w:val="00427499"/>
    <w:rsid w:val="004279E2"/>
    <w:rsid w:val="0043054C"/>
    <w:rsid w:val="00430CF3"/>
    <w:rsid w:val="004313C7"/>
    <w:rsid w:val="00431CD6"/>
    <w:rsid w:val="00432EA4"/>
    <w:rsid w:val="00433523"/>
    <w:rsid w:val="0043354D"/>
    <w:rsid w:val="00433CF6"/>
    <w:rsid w:val="00433D59"/>
    <w:rsid w:val="00433E49"/>
    <w:rsid w:val="00434017"/>
    <w:rsid w:val="00434034"/>
    <w:rsid w:val="00434179"/>
    <w:rsid w:val="00434382"/>
    <w:rsid w:val="00435694"/>
    <w:rsid w:val="00435AF5"/>
    <w:rsid w:val="00435C1D"/>
    <w:rsid w:val="00435DD3"/>
    <w:rsid w:val="00436340"/>
    <w:rsid w:val="00437366"/>
    <w:rsid w:val="00437853"/>
    <w:rsid w:val="00437ECD"/>
    <w:rsid w:val="00440315"/>
    <w:rsid w:val="004406C4"/>
    <w:rsid w:val="00440D8E"/>
    <w:rsid w:val="004412D5"/>
    <w:rsid w:val="00441764"/>
    <w:rsid w:val="00441988"/>
    <w:rsid w:val="004419B4"/>
    <w:rsid w:val="0044224C"/>
    <w:rsid w:val="004422D4"/>
    <w:rsid w:val="004434BB"/>
    <w:rsid w:val="00443E6E"/>
    <w:rsid w:val="00444C35"/>
    <w:rsid w:val="004459CF"/>
    <w:rsid w:val="00446CB4"/>
    <w:rsid w:val="004476CF"/>
    <w:rsid w:val="00447A8A"/>
    <w:rsid w:val="00447F0D"/>
    <w:rsid w:val="00447F6B"/>
    <w:rsid w:val="0045080F"/>
    <w:rsid w:val="004508D4"/>
    <w:rsid w:val="004511D7"/>
    <w:rsid w:val="004526FB"/>
    <w:rsid w:val="0045345C"/>
    <w:rsid w:val="00453461"/>
    <w:rsid w:val="00453D79"/>
    <w:rsid w:val="00453F64"/>
    <w:rsid w:val="004543F1"/>
    <w:rsid w:val="004547B8"/>
    <w:rsid w:val="00454D3A"/>
    <w:rsid w:val="004550E0"/>
    <w:rsid w:val="0045605A"/>
    <w:rsid w:val="00456942"/>
    <w:rsid w:val="004569AD"/>
    <w:rsid w:val="00456F59"/>
    <w:rsid w:val="004571A7"/>
    <w:rsid w:val="00457400"/>
    <w:rsid w:val="0045750C"/>
    <w:rsid w:val="00460332"/>
    <w:rsid w:val="00460506"/>
    <w:rsid w:val="00460952"/>
    <w:rsid w:val="00460BFF"/>
    <w:rsid w:val="00461588"/>
    <w:rsid w:val="00461DFE"/>
    <w:rsid w:val="0046216F"/>
    <w:rsid w:val="00462AAF"/>
    <w:rsid w:val="00462FC3"/>
    <w:rsid w:val="00462FC5"/>
    <w:rsid w:val="004635B2"/>
    <w:rsid w:val="004638BE"/>
    <w:rsid w:val="00464084"/>
    <w:rsid w:val="004643CB"/>
    <w:rsid w:val="00464B04"/>
    <w:rsid w:val="0046510F"/>
    <w:rsid w:val="00466D86"/>
    <w:rsid w:val="004676C4"/>
    <w:rsid w:val="0046790D"/>
    <w:rsid w:val="00467AF0"/>
    <w:rsid w:val="00467F1E"/>
    <w:rsid w:val="004706B8"/>
    <w:rsid w:val="004713BF"/>
    <w:rsid w:val="00471E5E"/>
    <w:rsid w:val="00471FB7"/>
    <w:rsid w:val="0047271B"/>
    <w:rsid w:val="00472FC5"/>
    <w:rsid w:val="0047343B"/>
    <w:rsid w:val="0047383F"/>
    <w:rsid w:val="00473958"/>
    <w:rsid w:val="00473B90"/>
    <w:rsid w:val="00473FA8"/>
    <w:rsid w:val="004740EB"/>
    <w:rsid w:val="004742AA"/>
    <w:rsid w:val="00474673"/>
    <w:rsid w:val="00474A96"/>
    <w:rsid w:val="00474D0C"/>
    <w:rsid w:val="004751AA"/>
    <w:rsid w:val="0047590E"/>
    <w:rsid w:val="00475BA6"/>
    <w:rsid w:val="00476A3F"/>
    <w:rsid w:val="004770AC"/>
    <w:rsid w:val="00477345"/>
    <w:rsid w:val="00480045"/>
    <w:rsid w:val="00480388"/>
    <w:rsid w:val="00480C13"/>
    <w:rsid w:val="00480CC6"/>
    <w:rsid w:val="00481794"/>
    <w:rsid w:val="0048196B"/>
    <w:rsid w:val="00482349"/>
    <w:rsid w:val="00482695"/>
    <w:rsid w:val="00482CBE"/>
    <w:rsid w:val="00482FC9"/>
    <w:rsid w:val="00483575"/>
    <w:rsid w:val="00483638"/>
    <w:rsid w:val="00483A35"/>
    <w:rsid w:val="00483ABD"/>
    <w:rsid w:val="00483DAE"/>
    <w:rsid w:val="00484777"/>
    <w:rsid w:val="00484A6E"/>
    <w:rsid w:val="00484D7D"/>
    <w:rsid w:val="00484F5F"/>
    <w:rsid w:val="004854A4"/>
    <w:rsid w:val="00485FC0"/>
    <w:rsid w:val="004862C6"/>
    <w:rsid w:val="00486B5C"/>
    <w:rsid w:val="00486C97"/>
    <w:rsid w:val="00487119"/>
    <w:rsid w:val="00487315"/>
    <w:rsid w:val="00490218"/>
    <w:rsid w:val="00490734"/>
    <w:rsid w:val="004908C0"/>
    <w:rsid w:val="00490E90"/>
    <w:rsid w:val="004915C0"/>
    <w:rsid w:val="00491759"/>
    <w:rsid w:val="00491F76"/>
    <w:rsid w:val="00492497"/>
    <w:rsid w:val="00492895"/>
    <w:rsid w:val="00492C9D"/>
    <w:rsid w:val="00493E27"/>
    <w:rsid w:val="0049418B"/>
    <w:rsid w:val="00494310"/>
    <w:rsid w:val="004944A5"/>
    <w:rsid w:val="004947CF"/>
    <w:rsid w:val="00495895"/>
    <w:rsid w:val="00495CC4"/>
    <w:rsid w:val="004962AA"/>
    <w:rsid w:val="004963BC"/>
    <w:rsid w:val="00496E03"/>
    <w:rsid w:val="00497065"/>
    <w:rsid w:val="004970B2"/>
    <w:rsid w:val="0049722B"/>
    <w:rsid w:val="004972CD"/>
    <w:rsid w:val="00497604"/>
    <w:rsid w:val="00497857"/>
    <w:rsid w:val="00497975"/>
    <w:rsid w:val="004A05EA"/>
    <w:rsid w:val="004A068F"/>
    <w:rsid w:val="004A0841"/>
    <w:rsid w:val="004A12A8"/>
    <w:rsid w:val="004A1A4E"/>
    <w:rsid w:val="004A223B"/>
    <w:rsid w:val="004A29B8"/>
    <w:rsid w:val="004A2D14"/>
    <w:rsid w:val="004A2EB8"/>
    <w:rsid w:val="004A36AF"/>
    <w:rsid w:val="004A3E5C"/>
    <w:rsid w:val="004A404D"/>
    <w:rsid w:val="004A4146"/>
    <w:rsid w:val="004A46F0"/>
    <w:rsid w:val="004A4AD5"/>
    <w:rsid w:val="004A5228"/>
    <w:rsid w:val="004A52DD"/>
    <w:rsid w:val="004A5374"/>
    <w:rsid w:val="004A5679"/>
    <w:rsid w:val="004A5D64"/>
    <w:rsid w:val="004A5E71"/>
    <w:rsid w:val="004A67A8"/>
    <w:rsid w:val="004A69BF"/>
    <w:rsid w:val="004A6A5B"/>
    <w:rsid w:val="004A72B6"/>
    <w:rsid w:val="004A736B"/>
    <w:rsid w:val="004A7452"/>
    <w:rsid w:val="004A748C"/>
    <w:rsid w:val="004A7B94"/>
    <w:rsid w:val="004A7F12"/>
    <w:rsid w:val="004B071C"/>
    <w:rsid w:val="004B0916"/>
    <w:rsid w:val="004B0E1B"/>
    <w:rsid w:val="004B1207"/>
    <w:rsid w:val="004B12EF"/>
    <w:rsid w:val="004B1310"/>
    <w:rsid w:val="004B14CF"/>
    <w:rsid w:val="004B1AC5"/>
    <w:rsid w:val="004B1CC3"/>
    <w:rsid w:val="004B28B2"/>
    <w:rsid w:val="004B2C98"/>
    <w:rsid w:val="004B2F5B"/>
    <w:rsid w:val="004B2F79"/>
    <w:rsid w:val="004B3061"/>
    <w:rsid w:val="004B35DB"/>
    <w:rsid w:val="004B3D82"/>
    <w:rsid w:val="004B3DBB"/>
    <w:rsid w:val="004B4B29"/>
    <w:rsid w:val="004B5259"/>
    <w:rsid w:val="004B555C"/>
    <w:rsid w:val="004B67BB"/>
    <w:rsid w:val="004B6C29"/>
    <w:rsid w:val="004B6E88"/>
    <w:rsid w:val="004B781E"/>
    <w:rsid w:val="004B7EEF"/>
    <w:rsid w:val="004C020B"/>
    <w:rsid w:val="004C04BA"/>
    <w:rsid w:val="004C0BC4"/>
    <w:rsid w:val="004C0CEB"/>
    <w:rsid w:val="004C0FBC"/>
    <w:rsid w:val="004C107F"/>
    <w:rsid w:val="004C1D5C"/>
    <w:rsid w:val="004C1ED9"/>
    <w:rsid w:val="004C2101"/>
    <w:rsid w:val="004C22EE"/>
    <w:rsid w:val="004C2B47"/>
    <w:rsid w:val="004C2CE4"/>
    <w:rsid w:val="004C3681"/>
    <w:rsid w:val="004C394C"/>
    <w:rsid w:val="004C434B"/>
    <w:rsid w:val="004C5342"/>
    <w:rsid w:val="004C555D"/>
    <w:rsid w:val="004C5FCD"/>
    <w:rsid w:val="004C6267"/>
    <w:rsid w:val="004C7371"/>
    <w:rsid w:val="004C798D"/>
    <w:rsid w:val="004C7AF3"/>
    <w:rsid w:val="004D0877"/>
    <w:rsid w:val="004D0B88"/>
    <w:rsid w:val="004D10AA"/>
    <w:rsid w:val="004D16F9"/>
    <w:rsid w:val="004D1AEE"/>
    <w:rsid w:val="004D1B3A"/>
    <w:rsid w:val="004D1B75"/>
    <w:rsid w:val="004D1B8A"/>
    <w:rsid w:val="004D1EE3"/>
    <w:rsid w:val="004D1FC1"/>
    <w:rsid w:val="004D2207"/>
    <w:rsid w:val="004D334D"/>
    <w:rsid w:val="004D345C"/>
    <w:rsid w:val="004D3965"/>
    <w:rsid w:val="004D3D2F"/>
    <w:rsid w:val="004D4483"/>
    <w:rsid w:val="004D4786"/>
    <w:rsid w:val="004D49A7"/>
    <w:rsid w:val="004D4DA7"/>
    <w:rsid w:val="004D4F4D"/>
    <w:rsid w:val="004D57DA"/>
    <w:rsid w:val="004D5809"/>
    <w:rsid w:val="004D5CA7"/>
    <w:rsid w:val="004D5E7A"/>
    <w:rsid w:val="004D5F71"/>
    <w:rsid w:val="004D6285"/>
    <w:rsid w:val="004D754B"/>
    <w:rsid w:val="004D7865"/>
    <w:rsid w:val="004D7CEB"/>
    <w:rsid w:val="004E0163"/>
    <w:rsid w:val="004E0C81"/>
    <w:rsid w:val="004E0FBC"/>
    <w:rsid w:val="004E12B5"/>
    <w:rsid w:val="004E149B"/>
    <w:rsid w:val="004E189F"/>
    <w:rsid w:val="004E2385"/>
    <w:rsid w:val="004E2A8C"/>
    <w:rsid w:val="004E3162"/>
    <w:rsid w:val="004E388E"/>
    <w:rsid w:val="004E3A33"/>
    <w:rsid w:val="004E4635"/>
    <w:rsid w:val="004E4BD2"/>
    <w:rsid w:val="004E4D47"/>
    <w:rsid w:val="004E51F9"/>
    <w:rsid w:val="004E5DCD"/>
    <w:rsid w:val="004E6769"/>
    <w:rsid w:val="004E7E54"/>
    <w:rsid w:val="004F0014"/>
    <w:rsid w:val="004F0582"/>
    <w:rsid w:val="004F133E"/>
    <w:rsid w:val="004F1392"/>
    <w:rsid w:val="004F1399"/>
    <w:rsid w:val="004F1577"/>
    <w:rsid w:val="004F2B67"/>
    <w:rsid w:val="004F370F"/>
    <w:rsid w:val="004F3BFB"/>
    <w:rsid w:val="004F3C0A"/>
    <w:rsid w:val="004F3F33"/>
    <w:rsid w:val="004F402B"/>
    <w:rsid w:val="004F4036"/>
    <w:rsid w:val="004F5097"/>
    <w:rsid w:val="004F512C"/>
    <w:rsid w:val="004F641E"/>
    <w:rsid w:val="004F75BE"/>
    <w:rsid w:val="004F7EF0"/>
    <w:rsid w:val="005005D0"/>
    <w:rsid w:val="00500B88"/>
    <w:rsid w:val="005018CE"/>
    <w:rsid w:val="00501DB5"/>
    <w:rsid w:val="00502619"/>
    <w:rsid w:val="00504078"/>
    <w:rsid w:val="00504167"/>
    <w:rsid w:val="005041D3"/>
    <w:rsid w:val="0050445E"/>
    <w:rsid w:val="00504C6E"/>
    <w:rsid w:val="0050576B"/>
    <w:rsid w:val="00505943"/>
    <w:rsid w:val="005059B4"/>
    <w:rsid w:val="00505ACF"/>
    <w:rsid w:val="00505B12"/>
    <w:rsid w:val="00506420"/>
    <w:rsid w:val="005066FE"/>
    <w:rsid w:val="00506C3A"/>
    <w:rsid w:val="005070C4"/>
    <w:rsid w:val="0050738A"/>
    <w:rsid w:val="00507392"/>
    <w:rsid w:val="005074DC"/>
    <w:rsid w:val="00507848"/>
    <w:rsid w:val="00507A55"/>
    <w:rsid w:val="00510CED"/>
    <w:rsid w:val="00510F7B"/>
    <w:rsid w:val="00511407"/>
    <w:rsid w:val="00511A6E"/>
    <w:rsid w:val="0051217A"/>
    <w:rsid w:val="005122AC"/>
    <w:rsid w:val="0051238D"/>
    <w:rsid w:val="00512559"/>
    <w:rsid w:val="00512782"/>
    <w:rsid w:val="00512D08"/>
    <w:rsid w:val="005134FA"/>
    <w:rsid w:val="00513D7A"/>
    <w:rsid w:val="00514729"/>
    <w:rsid w:val="00514C27"/>
    <w:rsid w:val="00514FB1"/>
    <w:rsid w:val="005152AF"/>
    <w:rsid w:val="005161ED"/>
    <w:rsid w:val="005164BB"/>
    <w:rsid w:val="005164FB"/>
    <w:rsid w:val="00516543"/>
    <w:rsid w:val="00516641"/>
    <w:rsid w:val="0051664D"/>
    <w:rsid w:val="00516A09"/>
    <w:rsid w:val="00516CD9"/>
    <w:rsid w:val="00516EE7"/>
    <w:rsid w:val="0051772D"/>
    <w:rsid w:val="0051786E"/>
    <w:rsid w:val="00517C2F"/>
    <w:rsid w:val="00517C7D"/>
    <w:rsid w:val="00517F0F"/>
    <w:rsid w:val="00517F7C"/>
    <w:rsid w:val="00520CFD"/>
    <w:rsid w:val="00521012"/>
    <w:rsid w:val="005210BD"/>
    <w:rsid w:val="0052118C"/>
    <w:rsid w:val="00521428"/>
    <w:rsid w:val="00521684"/>
    <w:rsid w:val="00521FBB"/>
    <w:rsid w:val="005220DA"/>
    <w:rsid w:val="00522127"/>
    <w:rsid w:val="005222A6"/>
    <w:rsid w:val="00522BAB"/>
    <w:rsid w:val="00522CD6"/>
    <w:rsid w:val="00522F1D"/>
    <w:rsid w:val="005239EC"/>
    <w:rsid w:val="00523DAA"/>
    <w:rsid w:val="0052514C"/>
    <w:rsid w:val="00525578"/>
    <w:rsid w:val="00526048"/>
    <w:rsid w:val="00526EAC"/>
    <w:rsid w:val="00527976"/>
    <w:rsid w:val="00527BB4"/>
    <w:rsid w:val="00527FBC"/>
    <w:rsid w:val="0053041C"/>
    <w:rsid w:val="00530904"/>
    <w:rsid w:val="00531672"/>
    <w:rsid w:val="00531BBF"/>
    <w:rsid w:val="0053209D"/>
    <w:rsid w:val="0053250F"/>
    <w:rsid w:val="0053297E"/>
    <w:rsid w:val="00532B74"/>
    <w:rsid w:val="005332B7"/>
    <w:rsid w:val="005337A5"/>
    <w:rsid w:val="00534083"/>
    <w:rsid w:val="00534292"/>
    <w:rsid w:val="00534444"/>
    <w:rsid w:val="00534BA9"/>
    <w:rsid w:val="00534CF3"/>
    <w:rsid w:val="005350BD"/>
    <w:rsid w:val="005350D9"/>
    <w:rsid w:val="00535926"/>
    <w:rsid w:val="00535B32"/>
    <w:rsid w:val="00535CEC"/>
    <w:rsid w:val="00535D10"/>
    <w:rsid w:val="00536227"/>
    <w:rsid w:val="00536A8D"/>
    <w:rsid w:val="00536C62"/>
    <w:rsid w:val="00536DF4"/>
    <w:rsid w:val="0053759A"/>
    <w:rsid w:val="00537A66"/>
    <w:rsid w:val="00537F88"/>
    <w:rsid w:val="00540A3C"/>
    <w:rsid w:val="005411FB"/>
    <w:rsid w:val="00541EF2"/>
    <w:rsid w:val="00542211"/>
    <w:rsid w:val="00542B79"/>
    <w:rsid w:val="005432FD"/>
    <w:rsid w:val="00543B70"/>
    <w:rsid w:val="00543CA2"/>
    <w:rsid w:val="0054418C"/>
    <w:rsid w:val="00544C3B"/>
    <w:rsid w:val="0054533C"/>
    <w:rsid w:val="005455C2"/>
    <w:rsid w:val="005458F9"/>
    <w:rsid w:val="005468C1"/>
    <w:rsid w:val="00546912"/>
    <w:rsid w:val="00547029"/>
    <w:rsid w:val="005473E5"/>
    <w:rsid w:val="00550EA7"/>
    <w:rsid w:val="00550FAF"/>
    <w:rsid w:val="00551208"/>
    <w:rsid w:val="005513FF"/>
    <w:rsid w:val="00551DAA"/>
    <w:rsid w:val="00552226"/>
    <w:rsid w:val="00552BE7"/>
    <w:rsid w:val="00553048"/>
    <w:rsid w:val="00553600"/>
    <w:rsid w:val="005538D8"/>
    <w:rsid w:val="00553933"/>
    <w:rsid w:val="00553B76"/>
    <w:rsid w:val="00553B8A"/>
    <w:rsid w:val="00553E78"/>
    <w:rsid w:val="00554193"/>
    <w:rsid w:val="00554423"/>
    <w:rsid w:val="0055486B"/>
    <w:rsid w:val="00554D94"/>
    <w:rsid w:val="00554E6E"/>
    <w:rsid w:val="00555FC2"/>
    <w:rsid w:val="00555FEF"/>
    <w:rsid w:val="00557592"/>
    <w:rsid w:val="00557B1F"/>
    <w:rsid w:val="00560E1A"/>
    <w:rsid w:val="00561148"/>
    <w:rsid w:val="005611FB"/>
    <w:rsid w:val="00561D2B"/>
    <w:rsid w:val="00562195"/>
    <w:rsid w:val="00562668"/>
    <w:rsid w:val="0056340F"/>
    <w:rsid w:val="00563687"/>
    <w:rsid w:val="00563C0E"/>
    <w:rsid w:val="0056412C"/>
    <w:rsid w:val="0056423F"/>
    <w:rsid w:val="0056437A"/>
    <w:rsid w:val="005643D4"/>
    <w:rsid w:val="005644CC"/>
    <w:rsid w:val="00564B28"/>
    <w:rsid w:val="005657A6"/>
    <w:rsid w:val="00565F5A"/>
    <w:rsid w:val="005667DB"/>
    <w:rsid w:val="00566CAA"/>
    <w:rsid w:val="00566E3F"/>
    <w:rsid w:val="00566EDB"/>
    <w:rsid w:val="00567C63"/>
    <w:rsid w:val="005706CE"/>
    <w:rsid w:val="005711A7"/>
    <w:rsid w:val="0057145D"/>
    <w:rsid w:val="00571CAF"/>
    <w:rsid w:val="00571FF4"/>
    <w:rsid w:val="005722B9"/>
    <w:rsid w:val="00572708"/>
    <w:rsid w:val="00572893"/>
    <w:rsid w:val="0057298D"/>
    <w:rsid w:val="00574708"/>
    <w:rsid w:val="005749C1"/>
    <w:rsid w:val="00575315"/>
    <w:rsid w:val="00575EE4"/>
    <w:rsid w:val="00576751"/>
    <w:rsid w:val="00576C75"/>
    <w:rsid w:val="005771F2"/>
    <w:rsid w:val="00577EC9"/>
    <w:rsid w:val="00580417"/>
    <w:rsid w:val="00580547"/>
    <w:rsid w:val="0058066E"/>
    <w:rsid w:val="00580800"/>
    <w:rsid w:val="00580D46"/>
    <w:rsid w:val="00580E56"/>
    <w:rsid w:val="0058168E"/>
    <w:rsid w:val="00581EC0"/>
    <w:rsid w:val="00581EF7"/>
    <w:rsid w:val="00582443"/>
    <w:rsid w:val="00582848"/>
    <w:rsid w:val="00582B33"/>
    <w:rsid w:val="00582FB2"/>
    <w:rsid w:val="0058313E"/>
    <w:rsid w:val="0058328D"/>
    <w:rsid w:val="0058346E"/>
    <w:rsid w:val="00583926"/>
    <w:rsid w:val="00583CE0"/>
    <w:rsid w:val="00583E53"/>
    <w:rsid w:val="00584686"/>
    <w:rsid w:val="00584C4B"/>
    <w:rsid w:val="00584F86"/>
    <w:rsid w:val="005850A4"/>
    <w:rsid w:val="0058591D"/>
    <w:rsid w:val="005864E1"/>
    <w:rsid w:val="0058657A"/>
    <w:rsid w:val="005866E1"/>
    <w:rsid w:val="0058710F"/>
    <w:rsid w:val="00587BD7"/>
    <w:rsid w:val="00587FB7"/>
    <w:rsid w:val="0059012C"/>
    <w:rsid w:val="00590920"/>
    <w:rsid w:val="00590B74"/>
    <w:rsid w:val="005912AE"/>
    <w:rsid w:val="005915A9"/>
    <w:rsid w:val="005919ED"/>
    <w:rsid w:val="005920F5"/>
    <w:rsid w:val="00592115"/>
    <w:rsid w:val="00592512"/>
    <w:rsid w:val="00593149"/>
    <w:rsid w:val="00593301"/>
    <w:rsid w:val="005934DB"/>
    <w:rsid w:val="00593E99"/>
    <w:rsid w:val="00594601"/>
    <w:rsid w:val="00594876"/>
    <w:rsid w:val="00594C4A"/>
    <w:rsid w:val="00594E35"/>
    <w:rsid w:val="00594F36"/>
    <w:rsid w:val="0059602E"/>
    <w:rsid w:val="005967E9"/>
    <w:rsid w:val="00596916"/>
    <w:rsid w:val="00596A3E"/>
    <w:rsid w:val="00597512"/>
    <w:rsid w:val="00597BEA"/>
    <w:rsid w:val="005A019B"/>
    <w:rsid w:val="005A035A"/>
    <w:rsid w:val="005A0809"/>
    <w:rsid w:val="005A0A1A"/>
    <w:rsid w:val="005A1072"/>
    <w:rsid w:val="005A125D"/>
    <w:rsid w:val="005A18AE"/>
    <w:rsid w:val="005A1EE6"/>
    <w:rsid w:val="005A1F21"/>
    <w:rsid w:val="005A244B"/>
    <w:rsid w:val="005A2A82"/>
    <w:rsid w:val="005A2CB5"/>
    <w:rsid w:val="005A3074"/>
    <w:rsid w:val="005A3C1E"/>
    <w:rsid w:val="005A4BCD"/>
    <w:rsid w:val="005A4C79"/>
    <w:rsid w:val="005A5B52"/>
    <w:rsid w:val="005A5C8B"/>
    <w:rsid w:val="005A639A"/>
    <w:rsid w:val="005A6C44"/>
    <w:rsid w:val="005A7110"/>
    <w:rsid w:val="005A7823"/>
    <w:rsid w:val="005A7981"/>
    <w:rsid w:val="005A7BFA"/>
    <w:rsid w:val="005B04C2"/>
    <w:rsid w:val="005B07DE"/>
    <w:rsid w:val="005B0B3D"/>
    <w:rsid w:val="005B0B96"/>
    <w:rsid w:val="005B1655"/>
    <w:rsid w:val="005B227A"/>
    <w:rsid w:val="005B24B6"/>
    <w:rsid w:val="005B2502"/>
    <w:rsid w:val="005B2503"/>
    <w:rsid w:val="005B2C08"/>
    <w:rsid w:val="005B2FC8"/>
    <w:rsid w:val="005B3075"/>
    <w:rsid w:val="005B3496"/>
    <w:rsid w:val="005B3AC7"/>
    <w:rsid w:val="005B4330"/>
    <w:rsid w:val="005B50D2"/>
    <w:rsid w:val="005B522E"/>
    <w:rsid w:val="005B534B"/>
    <w:rsid w:val="005B547F"/>
    <w:rsid w:val="005B5543"/>
    <w:rsid w:val="005B5F44"/>
    <w:rsid w:val="005B63D2"/>
    <w:rsid w:val="005B6F4F"/>
    <w:rsid w:val="005B708C"/>
    <w:rsid w:val="005B7156"/>
    <w:rsid w:val="005B76BE"/>
    <w:rsid w:val="005B7B19"/>
    <w:rsid w:val="005B7D52"/>
    <w:rsid w:val="005B7FD3"/>
    <w:rsid w:val="005C053F"/>
    <w:rsid w:val="005C0B79"/>
    <w:rsid w:val="005C0CE0"/>
    <w:rsid w:val="005C19D5"/>
    <w:rsid w:val="005C1B2B"/>
    <w:rsid w:val="005C21BD"/>
    <w:rsid w:val="005C2401"/>
    <w:rsid w:val="005C243D"/>
    <w:rsid w:val="005C285F"/>
    <w:rsid w:val="005C2C2C"/>
    <w:rsid w:val="005C2D3A"/>
    <w:rsid w:val="005C38E3"/>
    <w:rsid w:val="005C3B6C"/>
    <w:rsid w:val="005C3CF6"/>
    <w:rsid w:val="005C3D2D"/>
    <w:rsid w:val="005C3F30"/>
    <w:rsid w:val="005C4078"/>
    <w:rsid w:val="005C44DF"/>
    <w:rsid w:val="005C4E76"/>
    <w:rsid w:val="005C52E2"/>
    <w:rsid w:val="005C56CC"/>
    <w:rsid w:val="005C59FE"/>
    <w:rsid w:val="005C6231"/>
    <w:rsid w:val="005C64DC"/>
    <w:rsid w:val="005C6809"/>
    <w:rsid w:val="005C6D39"/>
    <w:rsid w:val="005C6D46"/>
    <w:rsid w:val="005C76C8"/>
    <w:rsid w:val="005C7DF0"/>
    <w:rsid w:val="005C7F2F"/>
    <w:rsid w:val="005D04CB"/>
    <w:rsid w:val="005D09F5"/>
    <w:rsid w:val="005D0E3B"/>
    <w:rsid w:val="005D11E9"/>
    <w:rsid w:val="005D1619"/>
    <w:rsid w:val="005D1AFC"/>
    <w:rsid w:val="005D1D2D"/>
    <w:rsid w:val="005D2263"/>
    <w:rsid w:val="005D248A"/>
    <w:rsid w:val="005D29A2"/>
    <w:rsid w:val="005D4647"/>
    <w:rsid w:val="005D5365"/>
    <w:rsid w:val="005D56DE"/>
    <w:rsid w:val="005D6055"/>
    <w:rsid w:val="005D63A1"/>
    <w:rsid w:val="005D66C1"/>
    <w:rsid w:val="005D6747"/>
    <w:rsid w:val="005D6DD6"/>
    <w:rsid w:val="005D7078"/>
    <w:rsid w:val="005D7CAC"/>
    <w:rsid w:val="005E0B5D"/>
    <w:rsid w:val="005E1405"/>
    <w:rsid w:val="005E15F5"/>
    <w:rsid w:val="005E1971"/>
    <w:rsid w:val="005E2642"/>
    <w:rsid w:val="005E31AA"/>
    <w:rsid w:val="005E336D"/>
    <w:rsid w:val="005E3492"/>
    <w:rsid w:val="005E37C9"/>
    <w:rsid w:val="005E424A"/>
    <w:rsid w:val="005E425C"/>
    <w:rsid w:val="005E459B"/>
    <w:rsid w:val="005E45A1"/>
    <w:rsid w:val="005E46EB"/>
    <w:rsid w:val="005E48BC"/>
    <w:rsid w:val="005E4B96"/>
    <w:rsid w:val="005E4D59"/>
    <w:rsid w:val="005E5125"/>
    <w:rsid w:val="005E57BD"/>
    <w:rsid w:val="005E5BB8"/>
    <w:rsid w:val="005E5BF9"/>
    <w:rsid w:val="005E5D0D"/>
    <w:rsid w:val="005E6317"/>
    <w:rsid w:val="005E663C"/>
    <w:rsid w:val="005E6CE7"/>
    <w:rsid w:val="005F04C6"/>
    <w:rsid w:val="005F0B90"/>
    <w:rsid w:val="005F132A"/>
    <w:rsid w:val="005F2A84"/>
    <w:rsid w:val="005F2C48"/>
    <w:rsid w:val="005F2C9B"/>
    <w:rsid w:val="005F327E"/>
    <w:rsid w:val="005F39D3"/>
    <w:rsid w:val="005F3B60"/>
    <w:rsid w:val="005F45CC"/>
    <w:rsid w:val="005F4CA6"/>
    <w:rsid w:val="005F4E51"/>
    <w:rsid w:val="005F54EC"/>
    <w:rsid w:val="005F568E"/>
    <w:rsid w:val="005F5845"/>
    <w:rsid w:val="005F5B07"/>
    <w:rsid w:val="005F5B4D"/>
    <w:rsid w:val="005F6B8E"/>
    <w:rsid w:val="00600023"/>
    <w:rsid w:val="00601FC3"/>
    <w:rsid w:val="00602EA3"/>
    <w:rsid w:val="00602ECD"/>
    <w:rsid w:val="00603D9D"/>
    <w:rsid w:val="00603E40"/>
    <w:rsid w:val="006042AF"/>
    <w:rsid w:val="006045A1"/>
    <w:rsid w:val="0060461D"/>
    <w:rsid w:val="006046BE"/>
    <w:rsid w:val="00604CCD"/>
    <w:rsid w:val="00605073"/>
    <w:rsid w:val="00605622"/>
    <w:rsid w:val="00605C40"/>
    <w:rsid w:val="00605C64"/>
    <w:rsid w:val="00605E2C"/>
    <w:rsid w:val="00606534"/>
    <w:rsid w:val="0060748F"/>
    <w:rsid w:val="006078C7"/>
    <w:rsid w:val="00607920"/>
    <w:rsid w:val="00607E6F"/>
    <w:rsid w:val="0061011E"/>
    <w:rsid w:val="00610735"/>
    <w:rsid w:val="00610C2E"/>
    <w:rsid w:val="00610E55"/>
    <w:rsid w:val="00611BD6"/>
    <w:rsid w:val="00611D1D"/>
    <w:rsid w:val="00613E6A"/>
    <w:rsid w:val="00613E7A"/>
    <w:rsid w:val="006140CA"/>
    <w:rsid w:val="006148C8"/>
    <w:rsid w:val="00614D0B"/>
    <w:rsid w:val="00614D21"/>
    <w:rsid w:val="00617313"/>
    <w:rsid w:val="0062067C"/>
    <w:rsid w:val="00621704"/>
    <w:rsid w:val="0062195E"/>
    <w:rsid w:val="006225B3"/>
    <w:rsid w:val="00622F1E"/>
    <w:rsid w:val="00623980"/>
    <w:rsid w:val="00625824"/>
    <w:rsid w:val="006259CD"/>
    <w:rsid w:val="00625BCB"/>
    <w:rsid w:val="00625CF0"/>
    <w:rsid w:val="00625E14"/>
    <w:rsid w:val="00626018"/>
    <w:rsid w:val="00626046"/>
    <w:rsid w:val="0062644A"/>
    <w:rsid w:val="00626D50"/>
    <w:rsid w:val="00626EF5"/>
    <w:rsid w:val="006273F2"/>
    <w:rsid w:val="0062770F"/>
    <w:rsid w:val="0063006A"/>
    <w:rsid w:val="006301FD"/>
    <w:rsid w:val="0063027D"/>
    <w:rsid w:val="006309FF"/>
    <w:rsid w:val="00630EF6"/>
    <w:rsid w:val="006318C5"/>
    <w:rsid w:val="00631CA4"/>
    <w:rsid w:val="00632418"/>
    <w:rsid w:val="00632EF0"/>
    <w:rsid w:val="006339DD"/>
    <w:rsid w:val="00633B0D"/>
    <w:rsid w:val="00633C9F"/>
    <w:rsid w:val="006343E2"/>
    <w:rsid w:val="0063458A"/>
    <w:rsid w:val="006348AE"/>
    <w:rsid w:val="00634A7C"/>
    <w:rsid w:val="00634A8A"/>
    <w:rsid w:val="00635664"/>
    <w:rsid w:val="00635CD5"/>
    <w:rsid w:val="00636AC9"/>
    <w:rsid w:val="0063701C"/>
    <w:rsid w:val="0063726E"/>
    <w:rsid w:val="00637311"/>
    <w:rsid w:val="00637321"/>
    <w:rsid w:val="00637B34"/>
    <w:rsid w:val="006404A1"/>
    <w:rsid w:val="00640FDA"/>
    <w:rsid w:val="006410E0"/>
    <w:rsid w:val="006415A1"/>
    <w:rsid w:val="00641EC5"/>
    <w:rsid w:val="00642441"/>
    <w:rsid w:val="00642859"/>
    <w:rsid w:val="00642A68"/>
    <w:rsid w:val="00643883"/>
    <w:rsid w:val="00643F73"/>
    <w:rsid w:val="006444BE"/>
    <w:rsid w:val="0064561D"/>
    <w:rsid w:val="006457E6"/>
    <w:rsid w:val="0064601A"/>
    <w:rsid w:val="00646AA9"/>
    <w:rsid w:val="00646FA8"/>
    <w:rsid w:val="0064737C"/>
    <w:rsid w:val="0064751D"/>
    <w:rsid w:val="00647A2D"/>
    <w:rsid w:val="0065011D"/>
    <w:rsid w:val="0065094F"/>
    <w:rsid w:val="00651877"/>
    <w:rsid w:val="00651F0E"/>
    <w:rsid w:val="00652027"/>
    <w:rsid w:val="00652546"/>
    <w:rsid w:val="0065254F"/>
    <w:rsid w:val="00652C6C"/>
    <w:rsid w:val="00652E13"/>
    <w:rsid w:val="00652FCD"/>
    <w:rsid w:val="00653291"/>
    <w:rsid w:val="0065338C"/>
    <w:rsid w:val="00653B2D"/>
    <w:rsid w:val="00654033"/>
    <w:rsid w:val="00654062"/>
    <w:rsid w:val="0065411E"/>
    <w:rsid w:val="00654163"/>
    <w:rsid w:val="006547B0"/>
    <w:rsid w:val="00654A21"/>
    <w:rsid w:val="00654BEE"/>
    <w:rsid w:val="006550CF"/>
    <w:rsid w:val="00655645"/>
    <w:rsid w:val="006556E2"/>
    <w:rsid w:val="00655B5B"/>
    <w:rsid w:val="006566BC"/>
    <w:rsid w:val="006568EB"/>
    <w:rsid w:val="00656E72"/>
    <w:rsid w:val="006570FE"/>
    <w:rsid w:val="00657280"/>
    <w:rsid w:val="006572D4"/>
    <w:rsid w:val="006578CE"/>
    <w:rsid w:val="00657CB7"/>
    <w:rsid w:val="0066088C"/>
    <w:rsid w:val="00660FFA"/>
    <w:rsid w:val="006610A5"/>
    <w:rsid w:val="0066121E"/>
    <w:rsid w:val="006613A4"/>
    <w:rsid w:val="00661C1F"/>
    <w:rsid w:val="00661FE9"/>
    <w:rsid w:val="00662260"/>
    <w:rsid w:val="0066246C"/>
    <w:rsid w:val="00662787"/>
    <w:rsid w:val="00662CDF"/>
    <w:rsid w:val="00663244"/>
    <w:rsid w:val="006638CB"/>
    <w:rsid w:val="00663DA3"/>
    <w:rsid w:val="006645B3"/>
    <w:rsid w:val="00664A52"/>
    <w:rsid w:val="00665C5F"/>
    <w:rsid w:val="00665E72"/>
    <w:rsid w:val="00665F98"/>
    <w:rsid w:val="00665FB0"/>
    <w:rsid w:val="0066615F"/>
    <w:rsid w:val="006665B5"/>
    <w:rsid w:val="00666B50"/>
    <w:rsid w:val="00667037"/>
    <w:rsid w:val="006671FB"/>
    <w:rsid w:val="00667919"/>
    <w:rsid w:val="00667BDD"/>
    <w:rsid w:val="0067025C"/>
    <w:rsid w:val="006702F9"/>
    <w:rsid w:val="00670D1A"/>
    <w:rsid w:val="00672324"/>
    <w:rsid w:val="006730FF"/>
    <w:rsid w:val="006732A6"/>
    <w:rsid w:val="006733B4"/>
    <w:rsid w:val="006736D4"/>
    <w:rsid w:val="00673859"/>
    <w:rsid w:val="00673B8F"/>
    <w:rsid w:val="00673CDB"/>
    <w:rsid w:val="00674537"/>
    <w:rsid w:val="00674ACE"/>
    <w:rsid w:val="00675A58"/>
    <w:rsid w:val="00675B24"/>
    <w:rsid w:val="006763ED"/>
    <w:rsid w:val="0067651D"/>
    <w:rsid w:val="00676585"/>
    <w:rsid w:val="006772BD"/>
    <w:rsid w:val="00677397"/>
    <w:rsid w:val="0068039A"/>
    <w:rsid w:val="00680527"/>
    <w:rsid w:val="00680547"/>
    <w:rsid w:val="00680588"/>
    <w:rsid w:val="00680F68"/>
    <w:rsid w:val="00681D2B"/>
    <w:rsid w:val="00681DCB"/>
    <w:rsid w:val="00681FF7"/>
    <w:rsid w:val="00682948"/>
    <w:rsid w:val="00682CE1"/>
    <w:rsid w:val="00682E15"/>
    <w:rsid w:val="006830C6"/>
    <w:rsid w:val="00683431"/>
    <w:rsid w:val="006840D6"/>
    <w:rsid w:val="006843E7"/>
    <w:rsid w:val="0068479B"/>
    <w:rsid w:val="00684AF9"/>
    <w:rsid w:val="00684DBA"/>
    <w:rsid w:val="00685932"/>
    <w:rsid w:val="00685CBC"/>
    <w:rsid w:val="00685CF9"/>
    <w:rsid w:val="00685E05"/>
    <w:rsid w:val="00686E64"/>
    <w:rsid w:val="00686F1E"/>
    <w:rsid w:val="00686FC2"/>
    <w:rsid w:val="006877E8"/>
    <w:rsid w:val="00690141"/>
    <w:rsid w:val="006904D9"/>
    <w:rsid w:val="00690C12"/>
    <w:rsid w:val="006912D1"/>
    <w:rsid w:val="0069198E"/>
    <w:rsid w:val="00691B33"/>
    <w:rsid w:val="00691D90"/>
    <w:rsid w:val="00691E54"/>
    <w:rsid w:val="006921A6"/>
    <w:rsid w:val="00692623"/>
    <w:rsid w:val="006926B0"/>
    <w:rsid w:val="00692A3F"/>
    <w:rsid w:val="00692C22"/>
    <w:rsid w:val="00693C12"/>
    <w:rsid w:val="00693E55"/>
    <w:rsid w:val="00695CBF"/>
    <w:rsid w:val="00696244"/>
    <w:rsid w:val="00696BBA"/>
    <w:rsid w:val="00696BE6"/>
    <w:rsid w:val="006A0707"/>
    <w:rsid w:val="006A0A4F"/>
    <w:rsid w:val="006A0C37"/>
    <w:rsid w:val="006A139F"/>
    <w:rsid w:val="006A1482"/>
    <w:rsid w:val="006A175B"/>
    <w:rsid w:val="006A20DE"/>
    <w:rsid w:val="006A2A5A"/>
    <w:rsid w:val="006A3851"/>
    <w:rsid w:val="006A397A"/>
    <w:rsid w:val="006A446A"/>
    <w:rsid w:val="006A473B"/>
    <w:rsid w:val="006A48DB"/>
    <w:rsid w:val="006A4B08"/>
    <w:rsid w:val="006A4E40"/>
    <w:rsid w:val="006A559F"/>
    <w:rsid w:val="006A56D4"/>
    <w:rsid w:val="006A59FE"/>
    <w:rsid w:val="006A5A7E"/>
    <w:rsid w:val="006A5F39"/>
    <w:rsid w:val="006A5FF7"/>
    <w:rsid w:val="006A637A"/>
    <w:rsid w:val="006A6F4E"/>
    <w:rsid w:val="006A6F9E"/>
    <w:rsid w:val="006B078C"/>
    <w:rsid w:val="006B14F3"/>
    <w:rsid w:val="006B155B"/>
    <w:rsid w:val="006B1C60"/>
    <w:rsid w:val="006B1EF5"/>
    <w:rsid w:val="006B2957"/>
    <w:rsid w:val="006B375C"/>
    <w:rsid w:val="006B3D9D"/>
    <w:rsid w:val="006B46D4"/>
    <w:rsid w:val="006B4968"/>
    <w:rsid w:val="006B4B3C"/>
    <w:rsid w:val="006B4BF4"/>
    <w:rsid w:val="006B539D"/>
    <w:rsid w:val="006B54B9"/>
    <w:rsid w:val="006B5690"/>
    <w:rsid w:val="006B5A3B"/>
    <w:rsid w:val="006B5C11"/>
    <w:rsid w:val="006B6067"/>
    <w:rsid w:val="006B64CA"/>
    <w:rsid w:val="006B6D6F"/>
    <w:rsid w:val="006B73DB"/>
    <w:rsid w:val="006B7F95"/>
    <w:rsid w:val="006C04E8"/>
    <w:rsid w:val="006C0EED"/>
    <w:rsid w:val="006C12ED"/>
    <w:rsid w:val="006C140C"/>
    <w:rsid w:val="006C16EA"/>
    <w:rsid w:val="006C1B9F"/>
    <w:rsid w:val="006C1DC8"/>
    <w:rsid w:val="006C1E32"/>
    <w:rsid w:val="006C20B4"/>
    <w:rsid w:val="006C2110"/>
    <w:rsid w:val="006C2122"/>
    <w:rsid w:val="006C216A"/>
    <w:rsid w:val="006C2AC3"/>
    <w:rsid w:val="006C3132"/>
    <w:rsid w:val="006C3781"/>
    <w:rsid w:val="006C3EF5"/>
    <w:rsid w:val="006C4275"/>
    <w:rsid w:val="006C4373"/>
    <w:rsid w:val="006C4402"/>
    <w:rsid w:val="006C5B89"/>
    <w:rsid w:val="006C5F24"/>
    <w:rsid w:val="006C65C8"/>
    <w:rsid w:val="006C6CCD"/>
    <w:rsid w:val="006C6DDC"/>
    <w:rsid w:val="006C7017"/>
    <w:rsid w:val="006C7D82"/>
    <w:rsid w:val="006D0EBF"/>
    <w:rsid w:val="006D143D"/>
    <w:rsid w:val="006D2116"/>
    <w:rsid w:val="006D23B5"/>
    <w:rsid w:val="006D29A1"/>
    <w:rsid w:val="006D2E67"/>
    <w:rsid w:val="006D371B"/>
    <w:rsid w:val="006D3A4A"/>
    <w:rsid w:val="006D4026"/>
    <w:rsid w:val="006D4930"/>
    <w:rsid w:val="006D5A5D"/>
    <w:rsid w:val="006D5F1A"/>
    <w:rsid w:val="006D6AC6"/>
    <w:rsid w:val="006D7A14"/>
    <w:rsid w:val="006D7EB2"/>
    <w:rsid w:val="006E006D"/>
    <w:rsid w:val="006E049C"/>
    <w:rsid w:val="006E07EA"/>
    <w:rsid w:val="006E086F"/>
    <w:rsid w:val="006E0D02"/>
    <w:rsid w:val="006E1409"/>
    <w:rsid w:val="006E1863"/>
    <w:rsid w:val="006E188B"/>
    <w:rsid w:val="006E226B"/>
    <w:rsid w:val="006E27E0"/>
    <w:rsid w:val="006E32E8"/>
    <w:rsid w:val="006E48F9"/>
    <w:rsid w:val="006E4A2A"/>
    <w:rsid w:val="006E4F10"/>
    <w:rsid w:val="006E51CA"/>
    <w:rsid w:val="006E5253"/>
    <w:rsid w:val="006E5DAC"/>
    <w:rsid w:val="006E5F91"/>
    <w:rsid w:val="006E60CA"/>
    <w:rsid w:val="006E6546"/>
    <w:rsid w:val="006E68FC"/>
    <w:rsid w:val="006E6B85"/>
    <w:rsid w:val="006E6C4F"/>
    <w:rsid w:val="006E6CA4"/>
    <w:rsid w:val="006E6F1C"/>
    <w:rsid w:val="006E6F43"/>
    <w:rsid w:val="006E717E"/>
    <w:rsid w:val="006E76C7"/>
    <w:rsid w:val="006E79EF"/>
    <w:rsid w:val="006F0703"/>
    <w:rsid w:val="006F0CD5"/>
    <w:rsid w:val="006F0F0C"/>
    <w:rsid w:val="006F173A"/>
    <w:rsid w:val="006F20D1"/>
    <w:rsid w:val="006F2B8F"/>
    <w:rsid w:val="006F314B"/>
    <w:rsid w:val="006F3BCD"/>
    <w:rsid w:val="006F4142"/>
    <w:rsid w:val="006F45CB"/>
    <w:rsid w:val="006F468C"/>
    <w:rsid w:val="006F49A5"/>
    <w:rsid w:val="006F4A57"/>
    <w:rsid w:val="006F4DA5"/>
    <w:rsid w:val="006F4FAB"/>
    <w:rsid w:val="006F5E49"/>
    <w:rsid w:val="006F5FE7"/>
    <w:rsid w:val="006F6577"/>
    <w:rsid w:val="006F6D8D"/>
    <w:rsid w:val="006F73B8"/>
    <w:rsid w:val="006F758D"/>
    <w:rsid w:val="006F7B85"/>
    <w:rsid w:val="007002B2"/>
    <w:rsid w:val="00700B41"/>
    <w:rsid w:val="00701BEB"/>
    <w:rsid w:val="00702681"/>
    <w:rsid w:val="00702732"/>
    <w:rsid w:val="00702D40"/>
    <w:rsid w:val="00702FC6"/>
    <w:rsid w:val="00703276"/>
    <w:rsid w:val="00703A45"/>
    <w:rsid w:val="00703FE7"/>
    <w:rsid w:val="007040C3"/>
    <w:rsid w:val="00704D2C"/>
    <w:rsid w:val="007053F4"/>
    <w:rsid w:val="00706853"/>
    <w:rsid w:val="00710CB2"/>
    <w:rsid w:val="00711095"/>
    <w:rsid w:val="007121A1"/>
    <w:rsid w:val="007122DE"/>
    <w:rsid w:val="00712576"/>
    <w:rsid w:val="0071270B"/>
    <w:rsid w:val="0071286D"/>
    <w:rsid w:val="00712B49"/>
    <w:rsid w:val="007131D7"/>
    <w:rsid w:val="0071497D"/>
    <w:rsid w:val="00714D12"/>
    <w:rsid w:val="00715116"/>
    <w:rsid w:val="0071547C"/>
    <w:rsid w:val="007170C4"/>
    <w:rsid w:val="007179F2"/>
    <w:rsid w:val="00720EA2"/>
    <w:rsid w:val="0072187F"/>
    <w:rsid w:val="00721E0B"/>
    <w:rsid w:val="00722111"/>
    <w:rsid w:val="007221D8"/>
    <w:rsid w:val="0072224B"/>
    <w:rsid w:val="007222B3"/>
    <w:rsid w:val="00722322"/>
    <w:rsid w:val="00722681"/>
    <w:rsid w:val="00722DEF"/>
    <w:rsid w:val="00722F13"/>
    <w:rsid w:val="0072308F"/>
    <w:rsid w:val="00723717"/>
    <w:rsid w:val="00723AB2"/>
    <w:rsid w:val="00725039"/>
    <w:rsid w:val="0072503D"/>
    <w:rsid w:val="00725B49"/>
    <w:rsid w:val="007260E2"/>
    <w:rsid w:val="00726E5B"/>
    <w:rsid w:val="007270CB"/>
    <w:rsid w:val="00727EEC"/>
    <w:rsid w:val="007302EF"/>
    <w:rsid w:val="0073075D"/>
    <w:rsid w:val="00731FB6"/>
    <w:rsid w:val="00732056"/>
    <w:rsid w:val="00732563"/>
    <w:rsid w:val="00732617"/>
    <w:rsid w:val="00732F25"/>
    <w:rsid w:val="007330C4"/>
    <w:rsid w:val="00733765"/>
    <w:rsid w:val="00733A23"/>
    <w:rsid w:val="007349CC"/>
    <w:rsid w:val="00734FE6"/>
    <w:rsid w:val="00735D57"/>
    <w:rsid w:val="00735F90"/>
    <w:rsid w:val="00736557"/>
    <w:rsid w:val="007367E8"/>
    <w:rsid w:val="00736990"/>
    <w:rsid w:val="00736CD4"/>
    <w:rsid w:val="0073750C"/>
    <w:rsid w:val="00740768"/>
    <w:rsid w:val="00740D80"/>
    <w:rsid w:val="00740D90"/>
    <w:rsid w:val="007411E3"/>
    <w:rsid w:val="0074307D"/>
    <w:rsid w:val="00743BDB"/>
    <w:rsid w:val="00743C8F"/>
    <w:rsid w:val="00744186"/>
    <w:rsid w:val="0074430F"/>
    <w:rsid w:val="00744693"/>
    <w:rsid w:val="007447D5"/>
    <w:rsid w:val="00744C2E"/>
    <w:rsid w:val="00745161"/>
    <w:rsid w:val="007477C3"/>
    <w:rsid w:val="00747BC4"/>
    <w:rsid w:val="00747EDF"/>
    <w:rsid w:val="007502FF"/>
    <w:rsid w:val="00750834"/>
    <w:rsid w:val="00750989"/>
    <w:rsid w:val="00750B77"/>
    <w:rsid w:val="0075165B"/>
    <w:rsid w:val="0075185B"/>
    <w:rsid w:val="00751C58"/>
    <w:rsid w:val="00751CD1"/>
    <w:rsid w:val="00751E7C"/>
    <w:rsid w:val="00752236"/>
    <w:rsid w:val="00752659"/>
    <w:rsid w:val="007529C9"/>
    <w:rsid w:val="00752F57"/>
    <w:rsid w:val="00753301"/>
    <w:rsid w:val="007537EE"/>
    <w:rsid w:val="00753C41"/>
    <w:rsid w:val="00753C90"/>
    <w:rsid w:val="00754063"/>
    <w:rsid w:val="007540F8"/>
    <w:rsid w:val="00754295"/>
    <w:rsid w:val="007542CA"/>
    <w:rsid w:val="007544B0"/>
    <w:rsid w:val="007553CF"/>
    <w:rsid w:val="00755864"/>
    <w:rsid w:val="007559D2"/>
    <w:rsid w:val="007562AC"/>
    <w:rsid w:val="007563D9"/>
    <w:rsid w:val="00756855"/>
    <w:rsid w:val="00756AD5"/>
    <w:rsid w:val="007576A0"/>
    <w:rsid w:val="007576F3"/>
    <w:rsid w:val="007577A0"/>
    <w:rsid w:val="00757AE0"/>
    <w:rsid w:val="0076007F"/>
    <w:rsid w:val="00760088"/>
    <w:rsid w:val="0076052C"/>
    <w:rsid w:val="007607D5"/>
    <w:rsid w:val="00760FF4"/>
    <w:rsid w:val="00761196"/>
    <w:rsid w:val="00761970"/>
    <w:rsid w:val="00761BCA"/>
    <w:rsid w:val="00761E4B"/>
    <w:rsid w:val="00761FC7"/>
    <w:rsid w:val="0076233D"/>
    <w:rsid w:val="00762A5E"/>
    <w:rsid w:val="00763329"/>
    <w:rsid w:val="007634C8"/>
    <w:rsid w:val="00763529"/>
    <w:rsid w:val="0076355E"/>
    <w:rsid w:val="0076391C"/>
    <w:rsid w:val="00763A07"/>
    <w:rsid w:val="00763BFA"/>
    <w:rsid w:val="0076442D"/>
    <w:rsid w:val="00764612"/>
    <w:rsid w:val="00764677"/>
    <w:rsid w:val="00764D2E"/>
    <w:rsid w:val="007651B8"/>
    <w:rsid w:val="00765BA2"/>
    <w:rsid w:val="0076618B"/>
    <w:rsid w:val="007664DF"/>
    <w:rsid w:val="00766509"/>
    <w:rsid w:val="00766BEB"/>
    <w:rsid w:val="00766DE2"/>
    <w:rsid w:val="00767868"/>
    <w:rsid w:val="007679E5"/>
    <w:rsid w:val="00770258"/>
    <w:rsid w:val="0077086F"/>
    <w:rsid w:val="00770DC9"/>
    <w:rsid w:val="0077107D"/>
    <w:rsid w:val="007716D0"/>
    <w:rsid w:val="00771A3D"/>
    <w:rsid w:val="00771B41"/>
    <w:rsid w:val="0077245C"/>
    <w:rsid w:val="00772631"/>
    <w:rsid w:val="007729D0"/>
    <w:rsid w:val="00772A90"/>
    <w:rsid w:val="00772C54"/>
    <w:rsid w:val="007731C9"/>
    <w:rsid w:val="00773609"/>
    <w:rsid w:val="00773CC7"/>
    <w:rsid w:val="0077491A"/>
    <w:rsid w:val="00774A6D"/>
    <w:rsid w:val="007751C1"/>
    <w:rsid w:val="007752B6"/>
    <w:rsid w:val="00775996"/>
    <w:rsid w:val="00775ED4"/>
    <w:rsid w:val="00775EE4"/>
    <w:rsid w:val="00776304"/>
    <w:rsid w:val="00776688"/>
    <w:rsid w:val="00776778"/>
    <w:rsid w:val="00776B42"/>
    <w:rsid w:val="00776D75"/>
    <w:rsid w:val="00777702"/>
    <w:rsid w:val="00777851"/>
    <w:rsid w:val="00777932"/>
    <w:rsid w:val="00777BA3"/>
    <w:rsid w:val="00780443"/>
    <w:rsid w:val="00780ADD"/>
    <w:rsid w:val="00781689"/>
    <w:rsid w:val="00781E84"/>
    <w:rsid w:val="007826E7"/>
    <w:rsid w:val="00782864"/>
    <w:rsid w:val="00783530"/>
    <w:rsid w:val="00783B06"/>
    <w:rsid w:val="007846EA"/>
    <w:rsid w:val="00784A00"/>
    <w:rsid w:val="007854BD"/>
    <w:rsid w:val="00785A39"/>
    <w:rsid w:val="00785FC5"/>
    <w:rsid w:val="00786AF1"/>
    <w:rsid w:val="0078706D"/>
    <w:rsid w:val="00787613"/>
    <w:rsid w:val="00787E89"/>
    <w:rsid w:val="00790579"/>
    <w:rsid w:val="00790910"/>
    <w:rsid w:val="00790E34"/>
    <w:rsid w:val="00790F7B"/>
    <w:rsid w:val="007910D6"/>
    <w:rsid w:val="0079117D"/>
    <w:rsid w:val="007914B1"/>
    <w:rsid w:val="00791F7A"/>
    <w:rsid w:val="0079255D"/>
    <w:rsid w:val="00792AA5"/>
    <w:rsid w:val="0079311F"/>
    <w:rsid w:val="00793436"/>
    <w:rsid w:val="00793568"/>
    <w:rsid w:val="007935D8"/>
    <w:rsid w:val="00793955"/>
    <w:rsid w:val="00793D92"/>
    <w:rsid w:val="00793E00"/>
    <w:rsid w:val="00794236"/>
    <w:rsid w:val="0079463A"/>
    <w:rsid w:val="007946AB"/>
    <w:rsid w:val="00794734"/>
    <w:rsid w:val="00794BAA"/>
    <w:rsid w:val="00796243"/>
    <w:rsid w:val="00796A46"/>
    <w:rsid w:val="00796B0D"/>
    <w:rsid w:val="00796D00"/>
    <w:rsid w:val="00796D93"/>
    <w:rsid w:val="00796FAB"/>
    <w:rsid w:val="00797A30"/>
    <w:rsid w:val="007A15B4"/>
    <w:rsid w:val="007A1924"/>
    <w:rsid w:val="007A2D84"/>
    <w:rsid w:val="007A30D9"/>
    <w:rsid w:val="007A338F"/>
    <w:rsid w:val="007A355D"/>
    <w:rsid w:val="007A3C91"/>
    <w:rsid w:val="007A4394"/>
    <w:rsid w:val="007A4A08"/>
    <w:rsid w:val="007A4EC3"/>
    <w:rsid w:val="007A561B"/>
    <w:rsid w:val="007A5F7A"/>
    <w:rsid w:val="007A6054"/>
    <w:rsid w:val="007A6E7E"/>
    <w:rsid w:val="007A70BE"/>
    <w:rsid w:val="007A757D"/>
    <w:rsid w:val="007A7DA2"/>
    <w:rsid w:val="007A7FE5"/>
    <w:rsid w:val="007B0D1D"/>
    <w:rsid w:val="007B0F72"/>
    <w:rsid w:val="007B0F8C"/>
    <w:rsid w:val="007B1263"/>
    <w:rsid w:val="007B129A"/>
    <w:rsid w:val="007B1B2F"/>
    <w:rsid w:val="007B1D12"/>
    <w:rsid w:val="007B2387"/>
    <w:rsid w:val="007B23BC"/>
    <w:rsid w:val="007B2CA1"/>
    <w:rsid w:val="007B2D10"/>
    <w:rsid w:val="007B2E10"/>
    <w:rsid w:val="007B38F5"/>
    <w:rsid w:val="007B3E04"/>
    <w:rsid w:val="007B40A2"/>
    <w:rsid w:val="007B5641"/>
    <w:rsid w:val="007B5653"/>
    <w:rsid w:val="007B5661"/>
    <w:rsid w:val="007B5DFA"/>
    <w:rsid w:val="007B5E02"/>
    <w:rsid w:val="007B6471"/>
    <w:rsid w:val="007B653A"/>
    <w:rsid w:val="007B66E3"/>
    <w:rsid w:val="007B6D9E"/>
    <w:rsid w:val="007B7369"/>
    <w:rsid w:val="007C018B"/>
    <w:rsid w:val="007C0237"/>
    <w:rsid w:val="007C10D7"/>
    <w:rsid w:val="007C1BE8"/>
    <w:rsid w:val="007C1CCD"/>
    <w:rsid w:val="007C2161"/>
    <w:rsid w:val="007C2467"/>
    <w:rsid w:val="007C2634"/>
    <w:rsid w:val="007C2C85"/>
    <w:rsid w:val="007C2E1F"/>
    <w:rsid w:val="007C2F0C"/>
    <w:rsid w:val="007C337B"/>
    <w:rsid w:val="007C39AD"/>
    <w:rsid w:val="007C3A58"/>
    <w:rsid w:val="007C3EE3"/>
    <w:rsid w:val="007C48AA"/>
    <w:rsid w:val="007C4EC9"/>
    <w:rsid w:val="007C4ED8"/>
    <w:rsid w:val="007C5200"/>
    <w:rsid w:val="007C530D"/>
    <w:rsid w:val="007C540D"/>
    <w:rsid w:val="007C552A"/>
    <w:rsid w:val="007C590B"/>
    <w:rsid w:val="007C65F2"/>
    <w:rsid w:val="007C6978"/>
    <w:rsid w:val="007C76EC"/>
    <w:rsid w:val="007C7EA9"/>
    <w:rsid w:val="007D021A"/>
    <w:rsid w:val="007D068C"/>
    <w:rsid w:val="007D0FC3"/>
    <w:rsid w:val="007D1045"/>
    <w:rsid w:val="007D14D2"/>
    <w:rsid w:val="007D188A"/>
    <w:rsid w:val="007D245F"/>
    <w:rsid w:val="007D2C4B"/>
    <w:rsid w:val="007D2CEA"/>
    <w:rsid w:val="007D315C"/>
    <w:rsid w:val="007D3204"/>
    <w:rsid w:val="007D3662"/>
    <w:rsid w:val="007D491D"/>
    <w:rsid w:val="007D5128"/>
    <w:rsid w:val="007D5AC5"/>
    <w:rsid w:val="007D5EC7"/>
    <w:rsid w:val="007D6564"/>
    <w:rsid w:val="007D6B30"/>
    <w:rsid w:val="007D7D1A"/>
    <w:rsid w:val="007E00B8"/>
    <w:rsid w:val="007E04DE"/>
    <w:rsid w:val="007E0C1D"/>
    <w:rsid w:val="007E14C7"/>
    <w:rsid w:val="007E17C2"/>
    <w:rsid w:val="007E1C88"/>
    <w:rsid w:val="007E1ECA"/>
    <w:rsid w:val="007E22E8"/>
    <w:rsid w:val="007E2B46"/>
    <w:rsid w:val="007E36D7"/>
    <w:rsid w:val="007E375F"/>
    <w:rsid w:val="007E3ACE"/>
    <w:rsid w:val="007E3CDD"/>
    <w:rsid w:val="007E3F90"/>
    <w:rsid w:val="007E40AB"/>
    <w:rsid w:val="007E463A"/>
    <w:rsid w:val="007E4783"/>
    <w:rsid w:val="007E4EAC"/>
    <w:rsid w:val="007E57FB"/>
    <w:rsid w:val="007E5B0C"/>
    <w:rsid w:val="007E5F0F"/>
    <w:rsid w:val="007E62B7"/>
    <w:rsid w:val="007E643B"/>
    <w:rsid w:val="007E6826"/>
    <w:rsid w:val="007E6BD1"/>
    <w:rsid w:val="007E6DCB"/>
    <w:rsid w:val="007E7742"/>
    <w:rsid w:val="007E7945"/>
    <w:rsid w:val="007E7FC6"/>
    <w:rsid w:val="007F0101"/>
    <w:rsid w:val="007F05E4"/>
    <w:rsid w:val="007F069C"/>
    <w:rsid w:val="007F09C1"/>
    <w:rsid w:val="007F09C5"/>
    <w:rsid w:val="007F0B05"/>
    <w:rsid w:val="007F0D7E"/>
    <w:rsid w:val="007F0FD7"/>
    <w:rsid w:val="007F1000"/>
    <w:rsid w:val="007F116E"/>
    <w:rsid w:val="007F1443"/>
    <w:rsid w:val="007F25E6"/>
    <w:rsid w:val="007F2C58"/>
    <w:rsid w:val="007F2D34"/>
    <w:rsid w:val="007F307F"/>
    <w:rsid w:val="007F3555"/>
    <w:rsid w:val="007F3979"/>
    <w:rsid w:val="007F3B31"/>
    <w:rsid w:val="007F440F"/>
    <w:rsid w:val="007F4E69"/>
    <w:rsid w:val="007F5515"/>
    <w:rsid w:val="007F56C1"/>
    <w:rsid w:val="007F5F4D"/>
    <w:rsid w:val="007F682A"/>
    <w:rsid w:val="007F6D4E"/>
    <w:rsid w:val="007F702F"/>
    <w:rsid w:val="007F735D"/>
    <w:rsid w:val="007F7B3A"/>
    <w:rsid w:val="00800B63"/>
    <w:rsid w:val="0080121E"/>
    <w:rsid w:val="008018F7"/>
    <w:rsid w:val="00802080"/>
    <w:rsid w:val="008026C6"/>
    <w:rsid w:val="00802C4C"/>
    <w:rsid w:val="008030EE"/>
    <w:rsid w:val="008033F7"/>
    <w:rsid w:val="00803751"/>
    <w:rsid w:val="00803DA9"/>
    <w:rsid w:val="0080421E"/>
    <w:rsid w:val="00804222"/>
    <w:rsid w:val="00804671"/>
    <w:rsid w:val="00804E0A"/>
    <w:rsid w:val="00805E76"/>
    <w:rsid w:val="00805EED"/>
    <w:rsid w:val="00806935"/>
    <w:rsid w:val="00806EEC"/>
    <w:rsid w:val="008077DF"/>
    <w:rsid w:val="00807D8A"/>
    <w:rsid w:val="008104A9"/>
    <w:rsid w:val="008105AA"/>
    <w:rsid w:val="0081199E"/>
    <w:rsid w:val="00811F68"/>
    <w:rsid w:val="008122D3"/>
    <w:rsid w:val="00812569"/>
    <w:rsid w:val="00812A92"/>
    <w:rsid w:val="00812FCF"/>
    <w:rsid w:val="00813C44"/>
    <w:rsid w:val="0081408B"/>
    <w:rsid w:val="008142FC"/>
    <w:rsid w:val="00814D8F"/>
    <w:rsid w:val="0081546C"/>
    <w:rsid w:val="008158DC"/>
    <w:rsid w:val="00815CE1"/>
    <w:rsid w:val="008167FA"/>
    <w:rsid w:val="00816AB7"/>
    <w:rsid w:val="00816B6D"/>
    <w:rsid w:val="008170A6"/>
    <w:rsid w:val="00817D92"/>
    <w:rsid w:val="008202A3"/>
    <w:rsid w:val="0082034B"/>
    <w:rsid w:val="00820794"/>
    <w:rsid w:val="00820F76"/>
    <w:rsid w:val="00821705"/>
    <w:rsid w:val="008218A0"/>
    <w:rsid w:val="00822618"/>
    <w:rsid w:val="00822BC7"/>
    <w:rsid w:val="00822EE7"/>
    <w:rsid w:val="00822F2B"/>
    <w:rsid w:val="0082308F"/>
    <w:rsid w:val="008239CA"/>
    <w:rsid w:val="00824AC9"/>
    <w:rsid w:val="00824DD7"/>
    <w:rsid w:val="00824E1B"/>
    <w:rsid w:val="00824EEB"/>
    <w:rsid w:val="008251C2"/>
    <w:rsid w:val="00825348"/>
    <w:rsid w:val="00825D06"/>
    <w:rsid w:val="00826295"/>
    <w:rsid w:val="008264AB"/>
    <w:rsid w:val="0082687C"/>
    <w:rsid w:val="00826A38"/>
    <w:rsid w:val="00826A9B"/>
    <w:rsid w:val="00826D4C"/>
    <w:rsid w:val="0082781A"/>
    <w:rsid w:val="00827E21"/>
    <w:rsid w:val="00827E77"/>
    <w:rsid w:val="008301B6"/>
    <w:rsid w:val="008305B5"/>
    <w:rsid w:val="00830868"/>
    <w:rsid w:val="00830CFB"/>
    <w:rsid w:val="00830E01"/>
    <w:rsid w:val="00831510"/>
    <w:rsid w:val="008316E3"/>
    <w:rsid w:val="008325E2"/>
    <w:rsid w:val="0083261E"/>
    <w:rsid w:val="008328B7"/>
    <w:rsid w:val="00833252"/>
    <w:rsid w:val="0083509A"/>
    <w:rsid w:val="00835217"/>
    <w:rsid w:val="008359D6"/>
    <w:rsid w:val="008359D8"/>
    <w:rsid w:val="008371A2"/>
    <w:rsid w:val="00837300"/>
    <w:rsid w:val="00837CC5"/>
    <w:rsid w:val="008401B9"/>
    <w:rsid w:val="008402C3"/>
    <w:rsid w:val="00841434"/>
    <w:rsid w:val="00841814"/>
    <w:rsid w:val="0084258F"/>
    <w:rsid w:val="00842EA6"/>
    <w:rsid w:val="008435E7"/>
    <w:rsid w:val="00843BD2"/>
    <w:rsid w:val="00844385"/>
    <w:rsid w:val="008445AA"/>
    <w:rsid w:val="00844650"/>
    <w:rsid w:val="0084562E"/>
    <w:rsid w:val="00845BCB"/>
    <w:rsid w:val="00845BD9"/>
    <w:rsid w:val="00845C2C"/>
    <w:rsid w:val="00846394"/>
    <w:rsid w:val="0084647C"/>
    <w:rsid w:val="00846594"/>
    <w:rsid w:val="0084666E"/>
    <w:rsid w:val="00846ADE"/>
    <w:rsid w:val="00847A68"/>
    <w:rsid w:val="00847A7F"/>
    <w:rsid w:val="00847D29"/>
    <w:rsid w:val="00850047"/>
    <w:rsid w:val="00850D18"/>
    <w:rsid w:val="008510D2"/>
    <w:rsid w:val="008511E6"/>
    <w:rsid w:val="008518C9"/>
    <w:rsid w:val="00852167"/>
    <w:rsid w:val="0085226B"/>
    <w:rsid w:val="008527D0"/>
    <w:rsid w:val="00852A71"/>
    <w:rsid w:val="00852A7B"/>
    <w:rsid w:val="00852F75"/>
    <w:rsid w:val="00853539"/>
    <w:rsid w:val="00853FEC"/>
    <w:rsid w:val="0085413E"/>
    <w:rsid w:val="00854156"/>
    <w:rsid w:val="008548A6"/>
    <w:rsid w:val="00854B81"/>
    <w:rsid w:val="00855326"/>
    <w:rsid w:val="00855792"/>
    <w:rsid w:val="008558C4"/>
    <w:rsid w:val="008559CC"/>
    <w:rsid w:val="008559E5"/>
    <w:rsid w:val="0085640B"/>
    <w:rsid w:val="008569EA"/>
    <w:rsid w:val="00856AC0"/>
    <w:rsid w:val="00856B30"/>
    <w:rsid w:val="00856ECF"/>
    <w:rsid w:val="008570E4"/>
    <w:rsid w:val="0085717B"/>
    <w:rsid w:val="008571C6"/>
    <w:rsid w:val="00857275"/>
    <w:rsid w:val="00857796"/>
    <w:rsid w:val="00860196"/>
    <w:rsid w:val="00860B2B"/>
    <w:rsid w:val="00861456"/>
    <w:rsid w:val="00861CAB"/>
    <w:rsid w:val="00862069"/>
    <w:rsid w:val="00862134"/>
    <w:rsid w:val="008625C3"/>
    <w:rsid w:val="008626AC"/>
    <w:rsid w:val="00862D3B"/>
    <w:rsid w:val="008638E1"/>
    <w:rsid w:val="008638ED"/>
    <w:rsid w:val="00863ACF"/>
    <w:rsid w:val="00864288"/>
    <w:rsid w:val="0086457E"/>
    <w:rsid w:val="00864D4C"/>
    <w:rsid w:val="0086543A"/>
    <w:rsid w:val="00865A58"/>
    <w:rsid w:val="00865DAA"/>
    <w:rsid w:val="0086634F"/>
    <w:rsid w:val="00866C84"/>
    <w:rsid w:val="00866D1F"/>
    <w:rsid w:val="0086732F"/>
    <w:rsid w:val="00867604"/>
    <w:rsid w:val="008707DC"/>
    <w:rsid w:val="0087088B"/>
    <w:rsid w:val="00871635"/>
    <w:rsid w:val="00871A08"/>
    <w:rsid w:val="00872148"/>
    <w:rsid w:val="008724B8"/>
    <w:rsid w:val="008724FE"/>
    <w:rsid w:val="008728D2"/>
    <w:rsid w:val="00872BC9"/>
    <w:rsid w:val="00872CEA"/>
    <w:rsid w:val="008733AB"/>
    <w:rsid w:val="00873C23"/>
    <w:rsid w:val="0087416B"/>
    <w:rsid w:val="0087497B"/>
    <w:rsid w:val="00874B78"/>
    <w:rsid w:val="00874D6A"/>
    <w:rsid w:val="00874EDC"/>
    <w:rsid w:val="008753D3"/>
    <w:rsid w:val="0087546A"/>
    <w:rsid w:val="00875894"/>
    <w:rsid w:val="0087643C"/>
    <w:rsid w:val="00876AAF"/>
    <w:rsid w:val="00876CF5"/>
    <w:rsid w:val="00877251"/>
    <w:rsid w:val="00877BF3"/>
    <w:rsid w:val="00877FB5"/>
    <w:rsid w:val="0088008B"/>
    <w:rsid w:val="008800B3"/>
    <w:rsid w:val="00880773"/>
    <w:rsid w:val="0088100E"/>
    <w:rsid w:val="008810EC"/>
    <w:rsid w:val="0088145C"/>
    <w:rsid w:val="00881749"/>
    <w:rsid w:val="00881928"/>
    <w:rsid w:val="00881A11"/>
    <w:rsid w:val="00881BAA"/>
    <w:rsid w:val="008827B4"/>
    <w:rsid w:val="00885A30"/>
    <w:rsid w:val="00885A9C"/>
    <w:rsid w:val="008862B5"/>
    <w:rsid w:val="00886640"/>
    <w:rsid w:val="00886787"/>
    <w:rsid w:val="00886AF0"/>
    <w:rsid w:val="00886B99"/>
    <w:rsid w:val="00886C33"/>
    <w:rsid w:val="00886EE4"/>
    <w:rsid w:val="00887539"/>
    <w:rsid w:val="00887B5B"/>
    <w:rsid w:val="00890F57"/>
    <w:rsid w:val="008917CC"/>
    <w:rsid w:val="00891B35"/>
    <w:rsid w:val="00892018"/>
    <w:rsid w:val="00892434"/>
    <w:rsid w:val="0089248B"/>
    <w:rsid w:val="00892795"/>
    <w:rsid w:val="0089314E"/>
    <w:rsid w:val="0089315A"/>
    <w:rsid w:val="00893532"/>
    <w:rsid w:val="00893663"/>
    <w:rsid w:val="00893A41"/>
    <w:rsid w:val="00893E08"/>
    <w:rsid w:val="00894271"/>
    <w:rsid w:val="00894660"/>
    <w:rsid w:val="0089517B"/>
    <w:rsid w:val="008953BC"/>
    <w:rsid w:val="00895EF8"/>
    <w:rsid w:val="0089625B"/>
    <w:rsid w:val="0089671D"/>
    <w:rsid w:val="0089705E"/>
    <w:rsid w:val="008979BD"/>
    <w:rsid w:val="008979D6"/>
    <w:rsid w:val="00897C7B"/>
    <w:rsid w:val="00897D2C"/>
    <w:rsid w:val="008A01D4"/>
    <w:rsid w:val="008A1EA0"/>
    <w:rsid w:val="008A1EE1"/>
    <w:rsid w:val="008A27DD"/>
    <w:rsid w:val="008A2F19"/>
    <w:rsid w:val="008A333F"/>
    <w:rsid w:val="008A3627"/>
    <w:rsid w:val="008A3AD5"/>
    <w:rsid w:val="008A3D04"/>
    <w:rsid w:val="008A4145"/>
    <w:rsid w:val="008A43B8"/>
    <w:rsid w:val="008A5529"/>
    <w:rsid w:val="008A5DCC"/>
    <w:rsid w:val="008A6D25"/>
    <w:rsid w:val="008A7B9C"/>
    <w:rsid w:val="008A7FBD"/>
    <w:rsid w:val="008B0495"/>
    <w:rsid w:val="008B0630"/>
    <w:rsid w:val="008B1123"/>
    <w:rsid w:val="008B1A0E"/>
    <w:rsid w:val="008B1B85"/>
    <w:rsid w:val="008B2D0B"/>
    <w:rsid w:val="008B3381"/>
    <w:rsid w:val="008B395A"/>
    <w:rsid w:val="008B3B9A"/>
    <w:rsid w:val="008B3DF0"/>
    <w:rsid w:val="008B3E8C"/>
    <w:rsid w:val="008B41D1"/>
    <w:rsid w:val="008B4297"/>
    <w:rsid w:val="008B47DF"/>
    <w:rsid w:val="008B53BE"/>
    <w:rsid w:val="008B53EF"/>
    <w:rsid w:val="008B6AD8"/>
    <w:rsid w:val="008B6EC3"/>
    <w:rsid w:val="008C0081"/>
    <w:rsid w:val="008C0262"/>
    <w:rsid w:val="008C040B"/>
    <w:rsid w:val="008C08EA"/>
    <w:rsid w:val="008C0EB3"/>
    <w:rsid w:val="008C12DC"/>
    <w:rsid w:val="008C17A6"/>
    <w:rsid w:val="008C19A0"/>
    <w:rsid w:val="008C1B10"/>
    <w:rsid w:val="008C1B4B"/>
    <w:rsid w:val="008C2EA1"/>
    <w:rsid w:val="008C30E2"/>
    <w:rsid w:val="008C31F7"/>
    <w:rsid w:val="008C39CE"/>
    <w:rsid w:val="008C3F2A"/>
    <w:rsid w:val="008C42D9"/>
    <w:rsid w:val="008C44D7"/>
    <w:rsid w:val="008C4A1B"/>
    <w:rsid w:val="008C4FF3"/>
    <w:rsid w:val="008C5685"/>
    <w:rsid w:val="008C5BBB"/>
    <w:rsid w:val="008C64F7"/>
    <w:rsid w:val="008C6F15"/>
    <w:rsid w:val="008C77DA"/>
    <w:rsid w:val="008C7C47"/>
    <w:rsid w:val="008D112B"/>
    <w:rsid w:val="008D14BA"/>
    <w:rsid w:val="008D18B2"/>
    <w:rsid w:val="008D2BF9"/>
    <w:rsid w:val="008D2E2E"/>
    <w:rsid w:val="008D3020"/>
    <w:rsid w:val="008D3419"/>
    <w:rsid w:val="008D35A6"/>
    <w:rsid w:val="008D418D"/>
    <w:rsid w:val="008D475E"/>
    <w:rsid w:val="008D4A49"/>
    <w:rsid w:val="008D515F"/>
    <w:rsid w:val="008D56A0"/>
    <w:rsid w:val="008D583F"/>
    <w:rsid w:val="008D60A5"/>
    <w:rsid w:val="008D664B"/>
    <w:rsid w:val="008D66A7"/>
    <w:rsid w:val="008D740E"/>
    <w:rsid w:val="008D78B8"/>
    <w:rsid w:val="008E06C4"/>
    <w:rsid w:val="008E087D"/>
    <w:rsid w:val="008E0C46"/>
    <w:rsid w:val="008E131F"/>
    <w:rsid w:val="008E147B"/>
    <w:rsid w:val="008E1657"/>
    <w:rsid w:val="008E197A"/>
    <w:rsid w:val="008E28AD"/>
    <w:rsid w:val="008E2F55"/>
    <w:rsid w:val="008E3475"/>
    <w:rsid w:val="008E3660"/>
    <w:rsid w:val="008E3CAB"/>
    <w:rsid w:val="008E3DB4"/>
    <w:rsid w:val="008E5692"/>
    <w:rsid w:val="008E58BD"/>
    <w:rsid w:val="008E5B4A"/>
    <w:rsid w:val="008E69D5"/>
    <w:rsid w:val="008E69E6"/>
    <w:rsid w:val="008E7090"/>
    <w:rsid w:val="008E7405"/>
    <w:rsid w:val="008E7C81"/>
    <w:rsid w:val="008E7EFB"/>
    <w:rsid w:val="008E7F58"/>
    <w:rsid w:val="008F0C66"/>
    <w:rsid w:val="008F0E4B"/>
    <w:rsid w:val="008F1181"/>
    <w:rsid w:val="008F1262"/>
    <w:rsid w:val="008F23F5"/>
    <w:rsid w:val="008F26DD"/>
    <w:rsid w:val="008F28AE"/>
    <w:rsid w:val="008F2CE4"/>
    <w:rsid w:val="008F2DFD"/>
    <w:rsid w:val="008F3631"/>
    <w:rsid w:val="008F3875"/>
    <w:rsid w:val="008F3936"/>
    <w:rsid w:val="008F39A1"/>
    <w:rsid w:val="008F3B69"/>
    <w:rsid w:val="008F40F1"/>
    <w:rsid w:val="008F47F6"/>
    <w:rsid w:val="008F573F"/>
    <w:rsid w:val="008F5DB0"/>
    <w:rsid w:val="008F5F14"/>
    <w:rsid w:val="008F618D"/>
    <w:rsid w:val="008F61AA"/>
    <w:rsid w:val="008F637E"/>
    <w:rsid w:val="008F6577"/>
    <w:rsid w:val="008F659E"/>
    <w:rsid w:val="008F6682"/>
    <w:rsid w:val="008F6720"/>
    <w:rsid w:val="008F69B6"/>
    <w:rsid w:val="008F6A49"/>
    <w:rsid w:val="008F6F1C"/>
    <w:rsid w:val="008F779F"/>
    <w:rsid w:val="009003B0"/>
    <w:rsid w:val="00900CA0"/>
    <w:rsid w:val="009011D1"/>
    <w:rsid w:val="00901A31"/>
    <w:rsid w:val="009024C5"/>
    <w:rsid w:val="00902A5A"/>
    <w:rsid w:val="00903536"/>
    <w:rsid w:val="009035CA"/>
    <w:rsid w:val="00903D28"/>
    <w:rsid w:val="00904B34"/>
    <w:rsid w:val="00904F1B"/>
    <w:rsid w:val="009053DE"/>
    <w:rsid w:val="00905454"/>
    <w:rsid w:val="00905947"/>
    <w:rsid w:val="009059A1"/>
    <w:rsid w:val="00905CEC"/>
    <w:rsid w:val="00906123"/>
    <w:rsid w:val="00907AD6"/>
    <w:rsid w:val="00907C02"/>
    <w:rsid w:val="009103E5"/>
    <w:rsid w:val="0091044A"/>
    <w:rsid w:val="0091052E"/>
    <w:rsid w:val="00910DB3"/>
    <w:rsid w:val="0091141F"/>
    <w:rsid w:val="0091196A"/>
    <w:rsid w:val="00912976"/>
    <w:rsid w:val="00913039"/>
    <w:rsid w:val="00913AC0"/>
    <w:rsid w:val="00913C3D"/>
    <w:rsid w:val="00913D65"/>
    <w:rsid w:val="00914ACA"/>
    <w:rsid w:val="00914E1C"/>
    <w:rsid w:val="009150F0"/>
    <w:rsid w:val="0091516F"/>
    <w:rsid w:val="00915170"/>
    <w:rsid w:val="00915409"/>
    <w:rsid w:val="009158CA"/>
    <w:rsid w:val="009159A2"/>
    <w:rsid w:val="00915FF9"/>
    <w:rsid w:val="00916A37"/>
    <w:rsid w:val="00916CB1"/>
    <w:rsid w:val="00916CED"/>
    <w:rsid w:val="0091734B"/>
    <w:rsid w:val="0091743C"/>
    <w:rsid w:val="00917496"/>
    <w:rsid w:val="00917870"/>
    <w:rsid w:val="00917C06"/>
    <w:rsid w:val="00920ADA"/>
    <w:rsid w:val="00920F6C"/>
    <w:rsid w:val="009212C2"/>
    <w:rsid w:val="00921363"/>
    <w:rsid w:val="00921408"/>
    <w:rsid w:val="00921427"/>
    <w:rsid w:val="00921623"/>
    <w:rsid w:val="00921E46"/>
    <w:rsid w:val="009220F2"/>
    <w:rsid w:val="00922CA7"/>
    <w:rsid w:val="00922ED7"/>
    <w:rsid w:val="00922F47"/>
    <w:rsid w:val="0092325B"/>
    <w:rsid w:val="009232A2"/>
    <w:rsid w:val="009232AD"/>
    <w:rsid w:val="009232E7"/>
    <w:rsid w:val="00923495"/>
    <w:rsid w:val="009236FB"/>
    <w:rsid w:val="00923A58"/>
    <w:rsid w:val="00923FFE"/>
    <w:rsid w:val="009246F0"/>
    <w:rsid w:val="00925046"/>
    <w:rsid w:val="00926018"/>
    <w:rsid w:val="009261F9"/>
    <w:rsid w:val="00926A29"/>
    <w:rsid w:val="00926A32"/>
    <w:rsid w:val="0092707E"/>
    <w:rsid w:val="00927591"/>
    <w:rsid w:val="00927769"/>
    <w:rsid w:val="00927D9F"/>
    <w:rsid w:val="00927F96"/>
    <w:rsid w:val="00930A15"/>
    <w:rsid w:val="00931501"/>
    <w:rsid w:val="009316E9"/>
    <w:rsid w:val="0093172F"/>
    <w:rsid w:val="0093272B"/>
    <w:rsid w:val="0093386C"/>
    <w:rsid w:val="00933D49"/>
    <w:rsid w:val="0093431C"/>
    <w:rsid w:val="00934555"/>
    <w:rsid w:val="009349DE"/>
    <w:rsid w:val="00934B58"/>
    <w:rsid w:val="0093522B"/>
    <w:rsid w:val="00935F53"/>
    <w:rsid w:val="0093608E"/>
    <w:rsid w:val="00936375"/>
    <w:rsid w:val="00936444"/>
    <w:rsid w:val="009364C1"/>
    <w:rsid w:val="00936AB8"/>
    <w:rsid w:val="00936ADB"/>
    <w:rsid w:val="00936C8F"/>
    <w:rsid w:val="00937221"/>
    <w:rsid w:val="00937A6C"/>
    <w:rsid w:val="00937FDD"/>
    <w:rsid w:val="00940172"/>
    <w:rsid w:val="0094102D"/>
    <w:rsid w:val="0094106B"/>
    <w:rsid w:val="009415F8"/>
    <w:rsid w:val="0094167B"/>
    <w:rsid w:val="009418B5"/>
    <w:rsid w:val="009419A1"/>
    <w:rsid w:val="00941A30"/>
    <w:rsid w:val="00941BCC"/>
    <w:rsid w:val="00942204"/>
    <w:rsid w:val="00942297"/>
    <w:rsid w:val="00942FD8"/>
    <w:rsid w:val="009434B7"/>
    <w:rsid w:val="00943F9A"/>
    <w:rsid w:val="00944533"/>
    <w:rsid w:val="00944578"/>
    <w:rsid w:val="009449DD"/>
    <w:rsid w:val="00944FF7"/>
    <w:rsid w:val="009454DF"/>
    <w:rsid w:val="00945836"/>
    <w:rsid w:val="00945A06"/>
    <w:rsid w:val="00945BA6"/>
    <w:rsid w:val="00945C5A"/>
    <w:rsid w:val="0094621E"/>
    <w:rsid w:val="0094638D"/>
    <w:rsid w:val="00946B64"/>
    <w:rsid w:val="00946DDC"/>
    <w:rsid w:val="00947EA9"/>
    <w:rsid w:val="0095049A"/>
    <w:rsid w:val="00950736"/>
    <w:rsid w:val="00950776"/>
    <w:rsid w:val="00950ECE"/>
    <w:rsid w:val="0095129B"/>
    <w:rsid w:val="0095150E"/>
    <w:rsid w:val="00952536"/>
    <w:rsid w:val="00952F77"/>
    <w:rsid w:val="0095327C"/>
    <w:rsid w:val="009534A5"/>
    <w:rsid w:val="009534D9"/>
    <w:rsid w:val="0095363D"/>
    <w:rsid w:val="0095376E"/>
    <w:rsid w:val="0095391D"/>
    <w:rsid w:val="009546FA"/>
    <w:rsid w:val="00954D5B"/>
    <w:rsid w:val="009557B0"/>
    <w:rsid w:val="00955C0D"/>
    <w:rsid w:val="00956666"/>
    <w:rsid w:val="0095713C"/>
    <w:rsid w:val="00957550"/>
    <w:rsid w:val="00957553"/>
    <w:rsid w:val="0095763C"/>
    <w:rsid w:val="00957A1A"/>
    <w:rsid w:val="00957CF1"/>
    <w:rsid w:val="00961042"/>
    <w:rsid w:val="009613E8"/>
    <w:rsid w:val="009613F6"/>
    <w:rsid w:val="00961943"/>
    <w:rsid w:val="00961AC7"/>
    <w:rsid w:val="0096208F"/>
    <w:rsid w:val="00962C2E"/>
    <w:rsid w:val="00962CB3"/>
    <w:rsid w:val="00963510"/>
    <w:rsid w:val="00963DC8"/>
    <w:rsid w:val="00964CD2"/>
    <w:rsid w:val="00965453"/>
    <w:rsid w:val="00965569"/>
    <w:rsid w:val="0096561E"/>
    <w:rsid w:val="00965C15"/>
    <w:rsid w:val="00966203"/>
    <w:rsid w:val="00966944"/>
    <w:rsid w:val="00966DE8"/>
    <w:rsid w:val="00966FDB"/>
    <w:rsid w:val="0096758F"/>
    <w:rsid w:val="009675F0"/>
    <w:rsid w:val="009677AD"/>
    <w:rsid w:val="009678EC"/>
    <w:rsid w:val="00970130"/>
    <w:rsid w:val="009705C4"/>
    <w:rsid w:val="009706D3"/>
    <w:rsid w:val="00970BBB"/>
    <w:rsid w:val="00970BE2"/>
    <w:rsid w:val="00970ED8"/>
    <w:rsid w:val="00971747"/>
    <w:rsid w:val="009722B0"/>
    <w:rsid w:val="009724E4"/>
    <w:rsid w:val="00972529"/>
    <w:rsid w:val="009726F5"/>
    <w:rsid w:val="0097288C"/>
    <w:rsid w:val="00972F97"/>
    <w:rsid w:val="009733E2"/>
    <w:rsid w:val="0097372E"/>
    <w:rsid w:val="00973DEA"/>
    <w:rsid w:val="00974533"/>
    <w:rsid w:val="009749A6"/>
    <w:rsid w:val="00974B31"/>
    <w:rsid w:val="00974D64"/>
    <w:rsid w:val="00975139"/>
    <w:rsid w:val="009759D4"/>
    <w:rsid w:val="00975D26"/>
    <w:rsid w:val="009760F7"/>
    <w:rsid w:val="009761B6"/>
    <w:rsid w:val="009774F0"/>
    <w:rsid w:val="00977749"/>
    <w:rsid w:val="00977B3E"/>
    <w:rsid w:val="009800F0"/>
    <w:rsid w:val="0098036C"/>
    <w:rsid w:val="00981822"/>
    <w:rsid w:val="00982031"/>
    <w:rsid w:val="009822C3"/>
    <w:rsid w:val="00982349"/>
    <w:rsid w:val="00982A39"/>
    <w:rsid w:val="00983184"/>
    <w:rsid w:val="00983552"/>
    <w:rsid w:val="00983FD0"/>
    <w:rsid w:val="0098452C"/>
    <w:rsid w:val="00984567"/>
    <w:rsid w:val="009851B4"/>
    <w:rsid w:val="00985CE0"/>
    <w:rsid w:val="00986E21"/>
    <w:rsid w:val="00987140"/>
    <w:rsid w:val="00987195"/>
    <w:rsid w:val="0098729D"/>
    <w:rsid w:val="009873B5"/>
    <w:rsid w:val="009879D3"/>
    <w:rsid w:val="00987BEA"/>
    <w:rsid w:val="009909B8"/>
    <w:rsid w:val="009914F9"/>
    <w:rsid w:val="00991547"/>
    <w:rsid w:val="009919DB"/>
    <w:rsid w:val="00991ADD"/>
    <w:rsid w:val="00991B79"/>
    <w:rsid w:val="00991C06"/>
    <w:rsid w:val="00991E90"/>
    <w:rsid w:val="00992AB1"/>
    <w:rsid w:val="00992F0F"/>
    <w:rsid w:val="009931E9"/>
    <w:rsid w:val="0099333E"/>
    <w:rsid w:val="00993A9E"/>
    <w:rsid w:val="00993C32"/>
    <w:rsid w:val="00993D88"/>
    <w:rsid w:val="00994002"/>
    <w:rsid w:val="009942C7"/>
    <w:rsid w:val="00994A55"/>
    <w:rsid w:val="00994FC9"/>
    <w:rsid w:val="0099527E"/>
    <w:rsid w:val="009956E1"/>
    <w:rsid w:val="009963C5"/>
    <w:rsid w:val="009969A6"/>
    <w:rsid w:val="009970AD"/>
    <w:rsid w:val="009A0532"/>
    <w:rsid w:val="009A092D"/>
    <w:rsid w:val="009A15C0"/>
    <w:rsid w:val="009A2062"/>
    <w:rsid w:val="009A2423"/>
    <w:rsid w:val="009A26D9"/>
    <w:rsid w:val="009A2853"/>
    <w:rsid w:val="009A2CA6"/>
    <w:rsid w:val="009A3BFF"/>
    <w:rsid w:val="009A3E15"/>
    <w:rsid w:val="009A58E1"/>
    <w:rsid w:val="009A6216"/>
    <w:rsid w:val="009A6453"/>
    <w:rsid w:val="009A7715"/>
    <w:rsid w:val="009A7957"/>
    <w:rsid w:val="009B018A"/>
    <w:rsid w:val="009B01F1"/>
    <w:rsid w:val="009B056F"/>
    <w:rsid w:val="009B0E55"/>
    <w:rsid w:val="009B1007"/>
    <w:rsid w:val="009B101C"/>
    <w:rsid w:val="009B1281"/>
    <w:rsid w:val="009B1356"/>
    <w:rsid w:val="009B1D25"/>
    <w:rsid w:val="009B1E74"/>
    <w:rsid w:val="009B1EBF"/>
    <w:rsid w:val="009B2179"/>
    <w:rsid w:val="009B2A11"/>
    <w:rsid w:val="009B2D13"/>
    <w:rsid w:val="009B434A"/>
    <w:rsid w:val="009B4B45"/>
    <w:rsid w:val="009B54D7"/>
    <w:rsid w:val="009B5653"/>
    <w:rsid w:val="009B6067"/>
    <w:rsid w:val="009B60EB"/>
    <w:rsid w:val="009B62A2"/>
    <w:rsid w:val="009B6984"/>
    <w:rsid w:val="009B76E8"/>
    <w:rsid w:val="009B7B44"/>
    <w:rsid w:val="009B7F57"/>
    <w:rsid w:val="009C03EC"/>
    <w:rsid w:val="009C080C"/>
    <w:rsid w:val="009C0B5D"/>
    <w:rsid w:val="009C0B96"/>
    <w:rsid w:val="009C0CC0"/>
    <w:rsid w:val="009C0F78"/>
    <w:rsid w:val="009C111A"/>
    <w:rsid w:val="009C12C1"/>
    <w:rsid w:val="009C17F9"/>
    <w:rsid w:val="009C1826"/>
    <w:rsid w:val="009C1887"/>
    <w:rsid w:val="009C2269"/>
    <w:rsid w:val="009C22F3"/>
    <w:rsid w:val="009C23BD"/>
    <w:rsid w:val="009C2969"/>
    <w:rsid w:val="009C3745"/>
    <w:rsid w:val="009C451A"/>
    <w:rsid w:val="009C50F0"/>
    <w:rsid w:val="009C5CB7"/>
    <w:rsid w:val="009C6789"/>
    <w:rsid w:val="009C68CC"/>
    <w:rsid w:val="009C70AF"/>
    <w:rsid w:val="009C7685"/>
    <w:rsid w:val="009C7DE8"/>
    <w:rsid w:val="009C7F3A"/>
    <w:rsid w:val="009C7F9E"/>
    <w:rsid w:val="009D001C"/>
    <w:rsid w:val="009D0401"/>
    <w:rsid w:val="009D0C6E"/>
    <w:rsid w:val="009D11E7"/>
    <w:rsid w:val="009D1258"/>
    <w:rsid w:val="009D1C99"/>
    <w:rsid w:val="009D1D26"/>
    <w:rsid w:val="009D2473"/>
    <w:rsid w:val="009D2EB9"/>
    <w:rsid w:val="009D3674"/>
    <w:rsid w:val="009D47B5"/>
    <w:rsid w:val="009D4DD9"/>
    <w:rsid w:val="009D5206"/>
    <w:rsid w:val="009D544D"/>
    <w:rsid w:val="009D57E0"/>
    <w:rsid w:val="009D589C"/>
    <w:rsid w:val="009D5D0E"/>
    <w:rsid w:val="009D610E"/>
    <w:rsid w:val="009D6205"/>
    <w:rsid w:val="009D65CF"/>
    <w:rsid w:val="009D6D66"/>
    <w:rsid w:val="009D6DBA"/>
    <w:rsid w:val="009D6E05"/>
    <w:rsid w:val="009D773A"/>
    <w:rsid w:val="009D7796"/>
    <w:rsid w:val="009E00FB"/>
    <w:rsid w:val="009E0853"/>
    <w:rsid w:val="009E0B8F"/>
    <w:rsid w:val="009E10B5"/>
    <w:rsid w:val="009E1370"/>
    <w:rsid w:val="009E1C0C"/>
    <w:rsid w:val="009E1C6B"/>
    <w:rsid w:val="009E2237"/>
    <w:rsid w:val="009E26BB"/>
    <w:rsid w:val="009E2E4F"/>
    <w:rsid w:val="009E2F97"/>
    <w:rsid w:val="009E33D8"/>
    <w:rsid w:val="009E3485"/>
    <w:rsid w:val="009E3CFF"/>
    <w:rsid w:val="009E4A11"/>
    <w:rsid w:val="009E4A74"/>
    <w:rsid w:val="009E5F2C"/>
    <w:rsid w:val="009E605B"/>
    <w:rsid w:val="009E635D"/>
    <w:rsid w:val="009E67A0"/>
    <w:rsid w:val="009E6A96"/>
    <w:rsid w:val="009E6AA3"/>
    <w:rsid w:val="009E79C2"/>
    <w:rsid w:val="009F0A60"/>
    <w:rsid w:val="009F0C29"/>
    <w:rsid w:val="009F0C52"/>
    <w:rsid w:val="009F1363"/>
    <w:rsid w:val="009F1838"/>
    <w:rsid w:val="009F2228"/>
    <w:rsid w:val="009F2B9B"/>
    <w:rsid w:val="009F2BCF"/>
    <w:rsid w:val="009F2D61"/>
    <w:rsid w:val="009F3727"/>
    <w:rsid w:val="009F3D4A"/>
    <w:rsid w:val="009F418B"/>
    <w:rsid w:val="009F4E3D"/>
    <w:rsid w:val="009F6750"/>
    <w:rsid w:val="009F6940"/>
    <w:rsid w:val="009F6F32"/>
    <w:rsid w:val="009F7629"/>
    <w:rsid w:val="009F7715"/>
    <w:rsid w:val="009F7BA6"/>
    <w:rsid w:val="00A00A0F"/>
    <w:rsid w:val="00A00A20"/>
    <w:rsid w:val="00A00C87"/>
    <w:rsid w:val="00A00E3C"/>
    <w:rsid w:val="00A01502"/>
    <w:rsid w:val="00A01ED1"/>
    <w:rsid w:val="00A01FAF"/>
    <w:rsid w:val="00A02105"/>
    <w:rsid w:val="00A02258"/>
    <w:rsid w:val="00A0277D"/>
    <w:rsid w:val="00A02C4A"/>
    <w:rsid w:val="00A02C88"/>
    <w:rsid w:val="00A03449"/>
    <w:rsid w:val="00A035AD"/>
    <w:rsid w:val="00A03CC2"/>
    <w:rsid w:val="00A03F29"/>
    <w:rsid w:val="00A04B3F"/>
    <w:rsid w:val="00A04C98"/>
    <w:rsid w:val="00A05524"/>
    <w:rsid w:val="00A05B97"/>
    <w:rsid w:val="00A05CB3"/>
    <w:rsid w:val="00A05F12"/>
    <w:rsid w:val="00A06380"/>
    <w:rsid w:val="00A067B5"/>
    <w:rsid w:val="00A0774A"/>
    <w:rsid w:val="00A07B76"/>
    <w:rsid w:val="00A101B3"/>
    <w:rsid w:val="00A1033A"/>
    <w:rsid w:val="00A108E5"/>
    <w:rsid w:val="00A10C0E"/>
    <w:rsid w:val="00A10D24"/>
    <w:rsid w:val="00A10E22"/>
    <w:rsid w:val="00A1216F"/>
    <w:rsid w:val="00A1256A"/>
    <w:rsid w:val="00A12AC4"/>
    <w:rsid w:val="00A13378"/>
    <w:rsid w:val="00A13A70"/>
    <w:rsid w:val="00A1418B"/>
    <w:rsid w:val="00A143F0"/>
    <w:rsid w:val="00A150F0"/>
    <w:rsid w:val="00A15790"/>
    <w:rsid w:val="00A158DD"/>
    <w:rsid w:val="00A15CC3"/>
    <w:rsid w:val="00A15F3B"/>
    <w:rsid w:val="00A16A6B"/>
    <w:rsid w:val="00A16B38"/>
    <w:rsid w:val="00A1723D"/>
    <w:rsid w:val="00A1728F"/>
    <w:rsid w:val="00A1758F"/>
    <w:rsid w:val="00A17DBF"/>
    <w:rsid w:val="00A17DC9"/>
    <w:rsid w:val="00A17EE2"/>
    <w:rsid w:val="00A20128"/>
    <w:rsid w:val="00A20917"/>
    <w:rsid w:val="00A209BA"/>
    <w:rsid w:val="00A20A09"/>
    <w:rsid w:val="00A20AE5"/>
    <w:rsid w:val="00A20B8A"/>
    <w:rsid w:val="00A20F43"/>
    <w:rsid w:val="00A21033"/>
    <w:rsid w:val="00A214B6"/>
    <w:rsid w:val="00A219B8"/>
    <w:rsid w:val="00A21A50"/>
    <w:rsid w:val="00A22478"/>
    <w:rsid w:val="00A225B9"/>
    <w:rsid w:val="00A229BC"/>
    <w:rsid w:val="00A2347B"/>
    <w:rsid w:val="00A235DD"/>
    <w:rsid w:val="00A23A41"/>
    <w:rsid w:val="00A23CD4"/>
    <w:rsid w:val="00A23F6A"/>
    <w:rsid w:val="00A23F88"/>
    <w:rsid w:val="00A2435E"/>
    <w:rsid w:val="00A2476A"/>
    <w:rsid w:val="00A248A6"/>
    <w:rsid w:val="00A24D9D"/>
    <w:rsid w:val="00A24FAB"/>
    <w:rsid w:val="00A25A00"/>
    <w:rsid w:val="00A25E4D"/>
    <w:rsid w:val="00A25FB7"/>
    <w:rsid w:val="00A26093"/>
    <w:rsid w:val="00A26567"/>
    <w:rsid w:val="00A2679A"/>
    <w:rsid w:val="00A26A3C"/>
    <w:rsid w:val="00A272EB"/>
    <w:rsid w:val="00A273D9"/>
    <w:rsid w:val="00A274B3"/>
    <w:rsid w:val="00A30007"/>
    <w:rsid w:val="00A3017F"/>
    <w:rsid w:val="00A30C7B"/>
    <w:rsid w:val="00A3100A"/>
    <w:rsid w:val="00A31677"/>
    <w:rsid w:val="00A318A4"/>
    <w:rsid w:val="00A31BDD"/>
    <w:rsid w:val="00A31FB4"/>
    <w:rsid w:val="00A32F2D"/>
    <w:rsid w:val="00A335C3"/>
    <w:rsid w:val="00A352DF"/>
    <w:rsid w:val="00A35387"/>
    <w:rsid w:val="00A356AF"/>
    <w:rsid w:val="00A35940"/>
    <w:rsid w:val="00A35B99"/>
    <w:rsid w:val="00A36415"/>
    <w:rsid w:val="00A36BAB"/>
    <w:rsid w:val="00A36D93"/>
    <w:rsid w:val="00A36F8D"/>
    <w:rsid w:val="00A37139"/>
    <w:rsid w:val="00A37E9A"/>
    <w:rsid w:val="00A40DDC"/>
    <w:rsid w:val="00A4163C"/>
    <w:rsid w:val="00A426A5"/>
    <w:rsid w:val="00A42B40"/>
    <w:rsid w:val="00A42F96"/>
    <w:rsid w:val="00A4363C"/>
    <w:rsid w:val="00A440B8"/>
    <w:rsid w:val="00A4411D"/>
    <w:rsid w:val="00A445BD"/>
    <w:rsid w:val="00A44DA5"/>
    <w:rsid w:val="00A44E04"/>
    <w:rsid w:val="00A451A6"/>
    <w:rsid w:val="00A4567A"/>
    <w:rsid w:val="00A45CA0"/>
    <w:rsid w:val="00A45F67"/>
    <w:rsid w:val="00A4659F"/>
    <w:rsid w:val="00A474D9"/>
    <w:rsid w:val="00A47782"/>
    <w:rsid w:val="00A47AED"/>
    <w:rsid w:val="00A47B24"/>
    <w:rsid w:val="00A50430"/>
    <w:rsid w:val="00A51EF7"/>
    <w:rsid w:val="00A523F0"/>
    <w:rsid w:val="00A5257F"/>
    <w:rsid w:val="00A52E48"/>
    <w:rsid w:val="00A52F87"/>
    <w:rsid w:val="00A5358F"/>
    <w:rsid w:val="00A536D7"/>
    <w:rsid w:val="00A538DA"/>
    <w:rsid w:val="00A53F56"/>
    <w:rsid w:val="00A541C7"/>
    <w:rsid w:val="00A54E1F"/>
    <w:rsid w:val="00A54E70"/>
    <w:rsid w:val="00A56E9E"/>
    <w:rsid w:val="00A5705F"/>
    <w:rsid w:val="00A57189"/>
    <w:rsid w:val="00A57ED5"/>
    <w:rsid w:val="00A60C12"/>
    <w:rsid w:val="00A60FEF"/>
    <w:rsid w:val="00A611AE"/>
    <w:rsid w:val="00A61361"/>
    <w:rsid w:val="00A613C7"/>
    <w:rsid w:val="00A61721"/>
    <w:rsid w:val="00A61745"/>
    <w:rsid w:val="00A61ADE"/>
    <w:rsid w:val="00A61BFE"/>
    <w:rsid w:val="00A61D73"/>
    <w:rsid w:val="00A62ED8"/>
    <w:rsid w:val="00A63612"/>
    <w:rsid w:val="00A63915"/>
    <w:rsid w:val="00A63B86"/>
    <w:rsid w:val="00A63EF4"/>
    <w:rsid w:val="00A64899"/>
    <w:rsid w:val="00A6493C"/>
    <w:rsid w:val="00A649FD"/>
    <w:rsid w:val="00A64ABC"/>
    <w:rsid w:val="00A64CAB"/>
    <w:rsid w:val="00A64EDD"/>
    <w:rsid w:val="00A6575E"/>
    <w:rsid w:val="00A65F91"/>
    <w:rsid w:val="00A667A2"/>
    <w:rsid w:val="00A66AAE"/>
    <w:rsid w:val="00A670ED"/>
    <w:rsid w:val="00A67633"/>
    <w:rsid w:val="00A67EC8"/>
    <w:rsid w:val="00A70478"/>
    <w:rsid w:val="00A70555"/>
    <w:rsid w:val="00A70FC1"/>
    <w:rsid w:val="00A71312"/>
    <w:rsid w:val="00A71341"/>
    <w:rsid w:val="00A71AB3"/>
    <w:rsid w:val="00A71BE2"/>
    <w:rsid w:val="00A73298"/>
    <w:rsid w:val="00A73C3D"/>
    <w:rsid w:val="00A73EFC"/>
    <w:rsid w:val="00A744EE"/>
    <w:rsid w:val="00A74937"/>
    <w:rsid w:val="00A74DD0"/>
    <w:rsid w:val="00A75170"/>
    <w:rsid w:val="00A752AA"/>
    <w:rsid w:val="00A75615"/>
    <w:rsid w:val="00A76241"/>
    <w:rsid w:val="00A76458"/>
    <w:rsid w:val="00A76936"/>
    <w:rsid w:val="00A7698D"/>
    <w:rsid w:val="00A76A26"/>
    <w:rsid w:val="00A76E2C"/>
    <w:rsid w:val="00A76EC1"/>
    <w:rsid w:val="00A772FF"/>
    <w:rsid w:val="00A7731E"/>
    <w:rsid w:val="00A7739B"/>
    <w:rsid w:val="00A77CE5"/>
    <w:rsid w:val="00A77EB8"/>
    <w:rsid w:val="00A80EA5"/>
    <w:rsid w:val="00A8145D"/>
    <w:rsid w:val="00A81528"/>
    <w:rsid w:val="00A815B2"/>
    <w:rsid w:val="00A81642"/>
    <w:rsid w:val="00A820B2"/>
    <w:rsid w:val="00A82924"/>
    <w:rsid w:val="00A83C97"/>
    <w:rsid w:val="00A83D42"/>
    <w:rsid w:val="00A83DBE"/>
    <w:rsid w:val="00A84416"/>
    <w:rsid w:val="00A84500"/>
    <w:rsid w:val="00A8539B"/>
    <w:rsid w:val="00A85682"/>
    <w:rsid w:val="00A85BAB"/>
    <w:rsid w:val="00A860BB"/>
    <w:rsid w:val="00A862AF"/>
    <w:rsid w:val="00A86BB2"/>
    <w:rsid w:val="00A87423"/>
    <w:rsid w:val="00A87E23"/>
    <w:rsid w:val="00A9085A"/>
    <w:rsid w:val="00A90DF7"/>
    <w:rsid w:val="00A90F79"/>
    <w:rsid w:val="00A90FA5"/>
    <w:rsid w:val="00A918E2"/>
    <w:rsid w:val="00A91A7F"/>
    <w:rsid w:val="00A91E8E"/>
    <w:rsid w:val="00A922B9"/>
    <w:rsid w:val="00A9267F"/>
    <w:rsid w:val="00A92894"/>
    <w:rsid w:val="00A92DE4"/>
    <w:rsid w:val="00A92DFA"/>
    <w:rsid w:val="00A93920"/>
    <w:rsid w:val="00A93C64"/>
    <w:rsid w:val="00A944A5"/>
    <w:rsid w:val="00A944FB"/>
    <w:rsid w:val="00A956BA"/>
    <w:rsid w:val="00A959AE"/>
    <w:rsid w:val="00A95EE7"/>
    <w:rsid w:val="00A961AB"/>
    <w:rsid w:val="00A96299"/>
    <w:rsid w:val="00A964B0"/>
    <w:rsid w:val="00A96B61"/>
    <w:rsid w:val="00A97F2C"/>
    <w:rsid w:val="00AA0152"/>
    <w:rsid w:val="00AA03B2"/>
    <w:rsid w:val="00AA11AB"/>
    <w:rsid w:val="00AA12AF"/>
    <w:rsid w:val="00AA1A23"/>
    <w:rsid w:val="00AA260A"/>
    <w:rsid w:val="00AA2A60"/>
    <w:rsid w:val="00AA38A3"/>
    <w:rsid w:val="00AA3A19"/>
    <w:rsid w:val="00AA3B0F"/>
    <w:rsid w:val="00AA3B1D"/>
    <w:rsid w:val="00AA3BBB"/>
    <w:rsid w:val="00AA3C4F"/>
    <w:rsid w:val="00AA4181"/>
    <w:rsid w:val="00AA41F2"/>
    <w:rsid w:val="00AA44AE"/>
    <w:rsid w:val="00AA47E0"/>
    <w:rsid w:val="00AA4E2E"/>
    <w:rsid w:val="00AA4FD3"/>
    <w:rsid w:val="00AA539E"/>
    <w:rsid w:val="00AA54EF"/>
    <w:rsid w:val="00AA59D2"/>
    <w:rsid w:val="00AA5A04"/>
    <w:rsid w:val="00AA5B1F"/>
    <w:rsid w:val="00AA5D56"/>
    <w:rsid w:val="00AA6049"/>
    <w:rsid w:val="00AA6558"/>
    <w:rsid w:val="00AA6823"/>
    <w:rsid w:val="00AA7139"/>
    <w:rsid w:val="00AA7CDD"/>
    <w:rsid w:val="00AB0473"/>
    <w:rsid w:val="00AB04E8"/>
    <w:rsid w:val="00AB0FE5"/>
    <w:rsid w:val="00AB184A"/>
    <w:rsid w:val="00AB27F1"/>
    <w:rsid w:val="00AB3049"/>
    <w:rsid w:val="00AB342D"/>
    <w:rsid w:val="00AB368D"/>
    <w:rsid w:val="00AB4567"/>
    <w:rsid w:val="00AB473E"/>
    <w:rsid w:val="00AB501B"/>
    <w:rsid w:val="00AB5326"/>
    <w:rsid w:val="00AB5B64"/>
    <w:rsid w:val="00AB5D33"/>
    <w:rsid w:val="00AB6098"/>
    <w:rsid w:val="00AB6E5A"/>
    <w:rsid w:val="00AB7460"/>
    <w:rsid w:val="00AB7472"/>
    <w:rsid w:val="00AB75C8"/>
    <w:rsid w:val="00AC18DC"/>
    <w:rsid w:val="00AC2C21"/>
    <w:rsid w:val="00AC2FED"/>
    <w:rsid w:val="00AC33E1"/>
    <w:rsid w:val="00AC3577"/>
    <w:rsid w:val="00AC360D"/>
    <w:rsid w:val="00AC3758"/>
    <w:rsid w:val="00AC3A53"/>
    <w:rsid w:val="00AC4597"/>
    <w:rsid w:val="00AC4B9F"/>
    <w:rsid w:val="00AC4D54"/>
    <w:rsid w:val="00AC4F03"/>
    <w:rsid w:val="00AC5156"/>
    <w:rsid w:val="00AC5244"/>
    <w:rsid w:val="00AC5308"/>
    <w:rsid w:val="00AC590E"/>
    <w:rsid w:val="00AC5D51"/>
    <w:rsid w:val="00AC664D"/>
    <w:rsid w:val="00AC7136"/>
    <w:rsid w:val="00AC7773"/>
    <w:rsid w:val="00AC79D4"/>
    <w:rsid w:val="00AC7C59"/>
    <w:rsid w:val="00AD11E2"/>
    <w:rsid w:val="00AD1231"/>
    <w:rsid w:val="00AD134D"/>
    <w:rsid w:val="00AD170B"/>
    <w:rsid w:val="00AD198E"/>
    <w:rsid w:val="00AD1C76"/>
    <w:rsid w:val="00AD206B"/>
    <w:rsid w:val="00AD22C3"/>
    <w:rsid w:val="00AD2A0C"/>
    <w:rsid w:val="00AD2B82"/>
    <w:rsid w:val="00AD2CB6"/>
    <w:rsid w:val="00AD3D52"/>
    <w:rsid w:val="00AD44EB"/>
    <w:rsid w:val="00AD45DE"/>
    <w:rsid w:val="00AD52DD"/>
    <w:rsid w:val="00AD621A"/>
    <w:rsid w:val="00AD6644"/>
    <w:rsid w:val="00AD68B8"/>
    <w:rsid w:val="00AD691A"/>
    <w:rsid w:val="00AD6A21"/>
    <w:rsid w:val="00AD6C50"/>
    <w:rsid w:val="00AD7BCE"/>
    <w:rsid w:val="00AD7D47"/>
    <w:rsid w:val="00AE00A2"/>
    <w:rsid w:val="00AE0848"/>
    <w:rsid w:val="00AE0B90"/>
    <w:rsid w:val="00AE13E4"/>
    <w:rsid w:val="00AE15EB"/>
    <w:rsid w:val="00AE1AEC"/>
    <w:rsid w:val="00AE1E4A"/>
    <w:rsid w:val="00AE1FA5"/>
    <w:rsid w:val="00AE2045"/>
    <w:rsid w:val="00AE286E"/>
    <w:rsid w:val="00AE294D"/>
    <w:rsid w:val="00AE36E8"/>
    <w:rsid w:val="00AE36EC"/>
    <w:rsid w:val="00AE3896"/>
    <w:rsid w:val="00AE39E6"/>
    <w:rsid w:val="00AE39F5"/>
    <w:rsid w:val="00AE3BF4"/>
    <w:rsid w:val="00AE4DA2"/>
    <w:rsid w:val="00AE58DB"/>
    <w:rsid w:val="00AE5D2F"/>
    <w:rsid w:val="00AE5F62"/>
    <w:rsid w:val="00AE6235"/>
    <w:rsid w:val="00AE648D"/>
    <w:rsid w:val="00AE6D8F"/>
    <w:rsid w:val="00AE7474"/>
    <w:rsid w:val="00AE7EC7"/>
    <w:rsid w:val="00AF0DC7"/>
    <w:rsid w:val="00AF108A"/>
    <w:rsid w:val="00AF1786"/>
    <w:rsid w:val="00AF18F1"/>
    <w:rsid w:val="00AF1C79"/>
    <w:rsid w:val="00AF2312"/>
    <w:rsid w:val="00AF28F1"/>
    <w:rsid w:val="00AF2D10"/>
    <w:rsid w:val="00AF2F54"/>
    <w:rsid w:val="00AF3AB9"/>
    <w:rsid w:val="00AF3B35"/>
    <w:rsid w:val="00AF4457"/>
    <w:rsid w:val="00AF4554"/>
    <w:rsid w:val="00AF48BF"/>
    <w:rsid w:val="00AF4B26"/>
    <w:rsid w:val="00AF4DD1"/>
    <w:rsid w:val="00AF5BFF"/>
    <w:rsid w:val="00AF5E1F"/>
    <w:rsid w:val="00AF6767"/>
    <w:rsid w:val="00AF689B"/>
    <w:rsid w:val="00AF6ABA"/>
    <w:rsid w:val="00AF6EE9"/>
    <w:rsid w:val="00AF7499"/>
    <w:rsid w:val="00AF7B02"/>
    <w:rsid w:val="00AF7D6F"/>
    <w:rsid w:val="00B00448"/>
    <w:rsid w:val="00B00C82"/>
    <w:rsid w:val="00B0123B"/>
    <w:rsid w:val="00B020DC"/>
    <w:rsid w:val="00B02C4F"/>
    <w:rsid w:val="00B02DC0"/>
    <w:rsid w:val="00B02F46"/>
    <w:rsid w:val="00B03502"/>
    <w:rsid w:val="00B03767"/>
    <w:rsid w:val="00B0396D"/>
    <w:rsid w:val="00B04942"/>
    <w:rsid w:val="00B05048"/>
    <w:rsid w:val="00B050E4"/>
    <w:rsid w:val="00B0662A"/>
    <w:rsid w:val="00B06E8D"/>
    <w:rsid w:val="00B06FA0"/>
    <w:rsid w:val="00B0786B"/>
    <w:rsid w:val="00B107AC"/>
    <w:rsid w:val="00B108F6"/>
    <w:rsid w:val="00B10CC8"/>
    <w:rsid w:val="00B10DCC"/>
    <w:rsid w:val="00B1106B"/>
    <w:rsid w:val="00B112A5"/>
    <w:rsid w:val="00B11A3A"/>
    <w:rsid w:val="00B125EE"/>
    <w:rsid w:val="00B127D5"/>
    <w:rsid w:val="00B128C4"/>
    <w:rsid w:val="00B12C25"/>
    <w:rsid w:val="00B12F3B"/>
    <w:rsid w:val="00B13CD1"/>
    <w:rsid w:val="00B1443A"/>
    <w:rsid w:val="00B145FA"/>
    <w:rsid w:val="00B156CF"/>
    <w:rsid w:val="00B165A0"/>
    <w:rsid w:val="00B16899"/>
    <w:rsid w:val="00B17CF1"/>
    <w:rsid w:val="00B17D99"/>
    <w:rsid w:val="00B20358"/>
    <w:rsid w:val="00B20AB9"/>
    <w:rsid w:val="00B210F3"/>
    <w:rsid w:val="00B21756"/>
    <w:rsid w:val="00B21844"/>
    <w:rsid w:val="00B21A19"/>
    <w:rsid w:val="00B22002"/>
    <w:rsid w:val="00B225A5"/>
    <w:rsid w:val="00B22684"/>
    <w:rsid w:val="00B230B3"/>
    <w:rsid w:val="00B23790"/>
    <w:rsid w:val="00B23D21"/>
    <w:rsid w:val="00B23F20"/>
    <w:rsid w:val="00B2561B"/>
    <w:rsid w:val="00B25E81"/>
    <w:rsid w:val="00B26394"/>
    <w:rsid w:val="00B2651F"/>
    <w:rsid w:val="00B2664C"/>
    <w:rsid w:val="00B275E9"/>
    <w:rsid w:val="00B2766A"/>
    <w:rsid w:val="00B27679"/>
    <w:rsid w:val="00B30088"/>
    <w:rsid w:val="00B30798"/>
    <w:rsid w:val="00B31EAF"/>
    <w:rsid w:val="00B31FA5"/>
    <w:rsid w:val="00B323A3"/>
    <w:rsid w:val="00B32BF6"/>
    <w:rsid w:val="00B32C71"/>
    <w:rsid w:val="00B32F17"/>
    <w:rsid w:val="00B32F38"/>
    <w:rsid w:val="00B33A95"/>
    <w:rsid w:val="00B34121"/>
    <w:rsid w:val="00B352D7"/>
    <w:rsid w:val="00B354E3"/>
    <w:rsid w:val="00B3569F"/>
    <w:rsid w:val="00B35B7B"/>
    <w:rsid w:val="00B35F22"/>
    <w:rsid w:val="00B361A3"/>
    <w:rsid w:val="00B3655C"/>
    <w:rsid w:val="00B36BFC"/>
    <w:rsid w:val="00B371A0"/>
    <w:rsid w:val="00B371E3"/>
    <w:rsid w:val="00B374A6"/>
    <w:rsid w:val="00B37C32"/>
    <w:rsid w:val="00B37CBE"/>
    <w:rsid w:val="00B37E04"/>
    <w:rsid w:val="00B40765"/>
    <w:rsid w:val="00B407E4"/>
    <w:rsid w:val="00B41539"/>
    <w:rsid w:val="00B418D5"/>
    <w:rsid w:val="00B42A21"/>
    <w:rsid w:val="00B431D1"/>
    <w:rsid w:val="00B43694"/>
    <w:rsid w:val="00B437B3"/>
    <w:rsid w:val="00B43C89"/>
    <w:rsid w:val="00B4413C"/>
    <w:rsid w:val="00B443FF"/>
    <w:rsid w:val="00B44964"/>
    <w:rsid w:val="00B44988"/>
    <w:rsid w:val="00B44A62"/>
    <w:rsid w:val="00B44BA6"/>
    <w:rsid w:val="00B44C9C"/>
    <w:rsid w:val="00B45A3B"/>
    <w:rsid w:val="00B45F70"/>
    <w:rsid w:val="00B46426"/>
    <w:rsid w:val="00B46904"/>
    <w:rsid w:val="00B46B1F"/>
    <w:rsid w:val="00B477E1"/>
    <w:rsid w:val="00B47CE9"/>
    <w:rsid w:val="00B47FA4"/>
    <w:rsid w:val="00B5073F"/>
    <w:rsid w:val="00B5074D"/>
    <w:rsid w:val="00B50B53"/>
    <w:rsid w:val="00B511FD"/>
    <w:rsid w:val="00B51B7F"/>
    <w:rsid w:val="00B51C36"/>
    <w:rsid w:val="00B52E93"/>
    <w:rsid w:val="00B534BC"/>
    <w:rsid w:val="00B53918"/>
    <w:rsid w:val="00B53E95"/>
    <w:rsid w:val="00B53FEC"/>
    <w:rsid w:val="00B54066"/>
    <w:rsid w:val="00B542D3"/>
    <w:rsid w:val="00B549B3"/>
    <w:rsid w:val="00B54B48"/>
    <w:rsid w:val="00B54BB7"/>
    <w:rsid w:val="00B55253"/>
    <w:rsid w:val="00B55FB3"/>
    <w:rsid w:val="00B56276"/>
    <w:rsid w:val="00B563CA"/>
    <w:rsid w:val="00B5697A"/>
    <w:rsid w:val="00B56B74"/>
    <w:rsid w:val="00B56EC5"/>
    <w:rsid w:val="00B57679"/>
    <w:rsid w:val="00B57DAC"/>
    <w:rsid w:val="00B61852"/>
    <w:rsid w:val="00B62139"/>
    <w:rsid w:val="00B625A4"/>
    <w:rsid w:val="00B63B64"/>
    <w:rsid w:val="00B64210"/>
    <w:rsid w:val="00B64A9A"/>
    <w:rsid w:val="00B64E34"/>
    <w:rsid w:val="00B650A9"/>
    <w:rsid w:val="00B65118"/>
    <w:rsid w:val="00B65179"/>
    <w:rsid w:val="00B6542C"/>
    <w:rsid w:val="00B65436"/>
    <w:rsid w:val="00B6590F"/>
    <w:rsid w:val="00B6594B"/>
    <w:rsid w:val="00B659BD"/>
    <w:rsid w:val="00B65CCD"/>
    <w:rsid w:val="00B6611C"/>
    <w:rsid w:val="00B66436"/>
    <w:rsid w:val="00B664A0"/>
    <w:rsid w:val="00B664A7"/>
    <w:rsid w:val="00B66DFF"/>
    <w:rsid w:val="00B66FD0"/>
    <w:rsid w:val="00B675BC"/>
    <w:rsid w:val="00B67ABD"/>
    <w:rsid w:val="00B707A2"/>
    <w:rsid w:val="00B70B5C"/>
    <w:rsid w:val="00B70CA8"/>
    <w:rsid w:val="00B716C2"/>
    <w:rsid w:val="00B719A9"/>
    <w:rsid w:val="00B71A73"/>
    <w:rsid w:val="00B71B9B"/>
    <w:rsid w:val="00B71F42"/>
    <w:rsid w:val="00B720D1"/>
    <w:rsid w:val="00B72765"/>
    <w:rsid w:val="00B72E1D"/>
    <w:rsid w:val="00B73524"/>
    <w:rsid w:val="00B73824"/>
    <w:rsid w:val="00B73921"/>
    <w:rsid w:val="00B73AD7"/>
    <w:rsid w:val="00B73BE4"/>
    <w:rsid w:val="00B742C0"/>
    <w:rsid w:val="00B7579D"/>
    <w:rsid w:val="00B75BA1"/>
    <w:rsid w:val="00B75C23"/>
    <w:rsid w:val="00B75CB9"/>
    <w:rsid w:val="00B75CE4"/>
    <w:rsid w:val="00B75CF0"/>
    <w:rsid w:val="00B75DF8"/>
    <w:rsid w:val="00B75E8E"/>
    <w:rsid w:val="00B769DC"/>
    <w:rsid w:val="00B774FF"/>
    <w:rsid w:val="00B7796C"/>
    <w:rsid w:val="00B77B52"/>
    <w:rsid w:val="00B77CE3"/>
    <w:rsid w:val="00B77D65"/>
    <w:rsid w:val="00B80496"/>
    <w:rsid w:val="00B80669"/>
    <w:rsid w:val="00B80A16"/>
    <w:rsid w:val="00B81FA6"/>
    <w:rsid w:val="00B822A8"/>
    <w:rsid w:val="00B826EA"/>
    <w:rsid w:val="00B82AB0"/>
    <w:rsid w:val="00B82EBF"/>
    <w:rsid w:val="00B82F48"/>
    <w:rsid w:val="00B8307E"/>
    <w:rsid w:val="00B83227"/>
    <w:rsid w:val="00B83393"/>
    <w:rsid w:val="00B83698"/>
    <w:rsid w:val="00B839C8"/>
    <w:rsid w:val="00B8431F"/>
    <w:rsid w:val="00B84A77"/>
    <w:rsid w:val="00B851CF"/>
    <w:rsid w:val="00B85340"/>
    <w:rsid w:val="00B85F24"/>
    <w:rsid w:val="00B86D1C"/>
    <w:rsid w:val="00B86E34"/>
    <w:rsid w:val="00B871BA"/>
    <w:rsid w:val="00B875F4"/>
    <w:rsid w:val="00B87B9D"/>
    <w:rsid w:val="00B87BAC"/>
    <w:rsid w:val="00B900EF"/>
    <w:rsid w:val="00B9053E"/>
    <w:rsid w:val="00B9065D"/>
    <w:rsid w:val="00B91133"/>
    <w:rsid w:val="00B9116C"/>
    <w:rsid w:val="00B91675"/>
    <w:rsid w:val="00B91B2C"/>
    <w:rsid w:val="00B91C3C"/>
    <w:rsid w:val="00B92979"/>
    <w:rsid w:val="00B92B26"/>
    <w:rsid w:val="00B92EE3"/>
    <w:rsid w:val="00B93ACE"/>
    <w:rsid w:val="00B93BAF"/>
    <w:rsid w:val="00B93DC7"/>
    <w:rsid w:val="00B93E7C"/>
    <w:rsid w:val="00B94C77"/>
    <w:rsid w:val="00B94FFB"/>
    <w:rsid w:val="00B9523E"/>
    <w:rsid w:val="00B9590F"/>
    <w:rsid w:val="00B95A55"/>
    <w:rsid w:val="00B9673E"/>
    <w:rsid w:val="00B975FF"/>
    <w:rsid w:val="00BA0158"/>
    <w:rsid w:val="00BA0CBB"/>
    <w:rsid w:val="00BA0FF1"/>
    <w:rsid w:val="00BA2302"/>
    <w:rsid w:val="00BA2373"/>
    <w:rsid w:val="00BA26C3"/>
    <w:rsid w:val="00BA2891"/>
    <w:rsid w:val="00BA28C4"/>
    <w:rsid w:val="00BA2B20"/>
    <w:rsid w:val="00BA2FD2"/>
    <w:rsid w:val="00BA32A8"/>
    <w:rsid w:val="00BA3366"/>
    <w:rsid w:val="00BA383C"/>
    <w:rsid w:val="00BA3ADD"/>
    <w:rsid w:val="00BA42CA"/>
    <w:rsid w:val="00BA4851"/>
    <w:rsid w:val="00BA4ACE"/>
    <w:rsid w:val="00BA4D94"/>
    <w:rsid w:val="00BA5035"/>
    <w:rsid w:val="00BA588F"/>
    <w:rsid w:val="00BA5EA9"/>
    <w:rsid w:val="00BA6D31"/>
    <w:rsid w:val="00BA7272"/>
    <w:rsid w:val="00BA780E"/>
    <w:rsid w:val="00BA7DFB"/>
    <w:rsid w:val="00BA7E48"/>
    <w:rsid w:val="00BB0164"/>
    <w:rsid w:val="00BB06B4"/>
    <w:rsid w:val="00BB0836"/>
    <w:rsid w:val="00BB08D8"/>
    <w:rsid w:val="00BB0F2F"/>
    <w:rsid w:val="00BB134A"/>
    <w:rsid w:val="00BB161D"/>
    <w:rsid w:val="00BB27C8"/>
    <w:rsid w:val="00BB2858"/>
    <w:rsid w:val="00BB3DAE"/>
    <w:rsid w:val="00BB3E45"/>
    <w:rsid w:val="00BB4175"/>
    <w:rsid w:val="00BB4221"/>
    <w:rsid w:val="00BB454B"/>
    <w:rsid w:val="00BB49A7"/>
    <w:rsid w:val="00BB500A"/>
    <w:rsid w:val="00BB5CF1"/>
    <w:rsid w:val="00BB62F1"/>
    <w:rsid w:val="00BB6BD2"/>
    <w:rsid w:val="00BB6DA8"/>
    <w:rsid w:val="00BB6F7E"/>
    <w:rsid w:val="00BB7394"/>
    <w:rsid w:val="00BB7461"/>
    <w:rsid w:val="00BB74FC"/>
    <w:rsid w:val="00BB7E60"/>
    <w:rsid w:val="00BB7FED"/>
    <w:rsid w:val="00BC0796"/>
    <w:rsid w:val="00BC093B"/>
    <w:rsid w:val="00BC0DA0"/>
    <w:rsid w:val="00BC148F"/>
    <w:rsid w:val="00BC1558"/>
    <w:rsid w:val="00BC1AFC"/>
    <w:rsid w:val="00BC322F"/>
    <w:rsid w:val="00BC39E8"/>
    <w:rsid w:val="00BC3C38"/>
    <w:rsid w:val="00BC3C66"/>
    <w:rsid w:val="00BC3FDF"/>
    <w:rsid w:val="00BC437F"/>
    <w:rsid w:val="00BC4950"/>
    <w:rsid w:val="00BC49E5"/>
    <w:rsid w:val="00BC4C6D"/>
    <w:rsid w:val="00BC5147"/>
    <w:rsid w:val="00BC53F1"/>
    <w:rsid w:val="00BC576B"/>
    <w:rsid w:val="00BC619B"/>
    <w:rsid w:val="00BC65E1"/>
    <w:rsid w:val="00BC7023"/>
    <w:rsid w:val="00BC7878"/>
    <w:rsid w:val="00BC7881"/>
    <w:rsid w:val="00BC79FB"/>
    <w:rsid w:val="00BD022C"/>
    <w:rsid w:val="00BD05C8"/>
    <w:rsid w:val="00BD1058"/>
    <w:rsid w:val="00BD1534"/>
    <w:rsid w:val="00BD223B"/>
    <w:rsid w:val="00BD24DD"/>
    <w:rsid w:val="00BD2E43"/>
    <w:rsid w:val="00BD3272"/>
    <w:rsid w:val="00BD34F6"/>
    <w:rsid w:val="00BD4261"/>
    <w:rsid w:val="00BD4493"/>
    <w:rsid w:val="00BD44D1"/>
    <w:rsid w:val="00BD4A59"/>
    <w:rsid w:val="00BD4BAA"/>
    <w:rsid w:val="00BD4BEB"/>
    <w:rsid w:val="00BD502E"/>
    <w:rsid w:val="00BD540A"/>
    <w:rsid w:val="00BD6336"/>
    <w:rsid w:val="00BD6357"/>
    <w:rsid w:val="00BD69EC"/>
    <w:rsid w:val="00BD7567"/>
    <w:rsid w:val="00BD759A"/>
    <w:rsid w:val="00BD7D1A"/>
    <w:rsid w:val="00BD7FB0"/>
    <w:rsid w:val="00BE00EA"/>
    <w:rsid w:val="00BE0BE2"/>
    <w:rsid w:val="00BE1526"/>
    <w:rsid w:val="00BE1777"/>
    <w:rsid w:val="00BE17B2"/>
    <w:rsid w:val="00BE1B12"/>
    <w:rsid w:val="00BE1DDA"/>
    <w:rsid w:val="00BE264B"/>
    <w:rsid w:val="00BE2910"/>
    <w:rsid w:val="00BE2959"/>
    <w:rsid w:val="00BE2987"/>
    <w:rsid w:val="00BE2CC1"/>
    <w:rsid w:val="00BE348E"/>
    <w:rsid w:val="00BE349A"/>
    <w:rsid w:val="00BE3F4B"/>
    <w:rsid w:val="00BE5C53"/>
    <w:rsid w:val="00BE5F35"/>
    <w:rsid w:val="00BE606B"/>
    <w:rsid w:val="00BE6DEB"/>
    <w:rsid w:val="00BE7361"/>
    <w:rsid w:val="00BE7683"/>
    <w:rsid w:val="00BE7E88"/>
    <w:rsid w:val="00BF03A2"/>
    <w:rsid w:val="00BF0526"/>
    <w:rsid w:val="00BF0877"/>
    <w:rsid w:val="00BF0A9F"/>
    <w:rsid w:val="00BF11D5"/>
    <w:rsid w:val="00BF1353"/>
    <w:rsid w:val="00BF19B5"/>
    <w:rsid w:val="00BF1B39"/>
    <w:rsid w:val="00BF1F70"/>
    <w:rsid w:val="00BF220E"/>
    <w:rsid w:val="00BF2559"/>
    <w:rsid w:val="00BF26B5"/>
    <w:rsid w:val="00BF26FE"/>
    <w:rsid w:val="00BF2C76"/>
    <w:rsid w:val="00BF3197"/>
    <w:rsid w:val="00BF3AE9"/>
    <w:rsid w:val="00BF3C1C"/>
    <w:rsid w:val="00BF3E7A"/>
    <w:rsid w:val="00BF4999"/>
    <w:rsid w:val="00BF4E63"/>
    <w:rsid w:val="00BF50ED"/>
    <w:rsid w:val="00BF52C1"/>
    <w:rsid w:val="00BF61C1"/>
    <w:rsid w:val="00BF625B"/>
    <w:rsid w:val="00BF62F1"/>
    <w:rsid w:val="00BF6311"/>
    <w:rsid w:val="00BF6A35"/>
    <w:rsid w:val="00BF6EED"/>
    <w:rsid w:val="00BF6EF8"/>
    <w:rsid w:val="00BF70E9"/>
    <w:rsid w:val="00BF76B3"/>
    <w:rsid w:val="00BF7F34"/>
    <w:rsid w:val="00C00785"/>
    <w:rsid w:val="00C00E6A"/>
    <w:rsid w:val="00C015D5"/>
    <w:rsid w:val="00C0259B"/>
    <w:rsid w:val="00C026D3"/>
    <w:rsid w:val="00C02872"/>
    <w:rsid w:val="00C02CD0"/>
    <w:rsid w:val="00C02D68"/>
    <w:rsid w:val="00C03299"/>
    <w:rsid w:val="00C03C0F"/>
    <w:rsid w:val="00C03C76"/>
    <w:rsid w:val="00C04667"/>
    <w:rsid w:val="00C049D4"/>
    <w:rsid w:val="00C04B67"/>
    <w:rsid w:val="00C0504D"/>
    <w:rsid w:val="00C05285"/>
    <w:rsid w:val="00C0553A"/>
    <w:rsid w:val="00C05710"/>
    <w:rsid w:val="00C05A85"/>
    <w:rsid w:val="00C05B8A"/>
    <w:rsid w:val="00C06BFE"/>
    <w:rsid w:val="00C06F3B"/>
    <w:rsid w:val="00C0711B"/>
    <w:rsid w:val="00C07186"/>
    <w:rsid w:val="00C0779D"/>
    <w:rsid w:val="00C1050F"/>
    <w:rsid w:val="00C106D0"/>
    <w:rsid w:val="00C109B8"/>
    <w:rsid w:val="00C10F95"/>
    <w:rsid w:val="00C115C0"/>
    <w:rsid w:val="00C115E9"/>
    <w:rsid w:val="00C11601"/>
    <w:rsid w:val="00C117C9"/>
    <w:rsid w:val="00C1183E"/>
    <w:rsid w:val="00C11A76"/>
    <w:rsid w:val="00C11DF7"/>
    <w:rsid w:val="00C123F4"/>
    <w:rsid w:val="00C12625"/>
    <w:rsid w:val="00C12AE1"/>
    <w:rsid w:val="00C1302D"/>
    <w:rsid w:val="00C1398E"/>
    <w:rsid w:val="00C157D5"/>
    <w:rsid w:val="00C1594A"/>
    <w:rsid w:val="00C15E4F"/>
    <w:rsid w:val="00C15E6D"/>
    <w:rsid w:val="00C16C62"/>
    <w:rsid w:val="00C17A79"/>
    <w:rsid w:val="00C20187"/>
    <w:rsid w:val="00C20398"/>
    <w:rsid w:val="00C20512"/>
    <w:rsid w:val="00C208F7"/>
    <w:rsid w:val="00C20A27"/>
    <w:rsid w:val="00C20AD5"/>
    <w:rsid w:val="00C219DB"/>
    <w:rsid w:val="00C21D9C"/>
    <w:rsid w:val="00C21F23"/>
    <w:rsid w:val="00C22B4E"/>
    <w:rsid w:val="00C231B4"/>
    <w:rsid w:val="00C237A4"/>
    <w:rsid w:val="00C24437"/>
    <w:rsid w:val="00C24E6A"/>
    <w:rsid w:val="00C25684"/>
    <w:rsid w:val="00C25C1E"/>
    <w:rsid w:val="00C2632A"/>
    <w:rsid w:val="00C26DE5"/>
    <w:rsid w:val="00C271AD"/>
    <w:rsid w:val="00C276C8"/>
    <w:rsid w:val="00C27791"/>
    <w:rsid w:val="00C278C9"/>
    <w:rsid w:val="00C27B03"/>
    <w:rsid w:val="00C3056C"/>
    <w:rsid w:val="00C30D02"/>
    <w:rsid w:val="00C31213"/>
    <w:rsid w:val="00C31359"/>
    <w:rsid w:val="00C31445"/>
    <w:rsid w:val="00C3179C"/>
    <w:rsid w:val="00C325C7"/>
    <w:rsid w:val="00C32CB0"/>
    <w:rsid w:val="00C3327F"/>
    <w:rsid w:val="00C335AB"/>
    <w:rsid w:val="00C335E3"/>
    <w:rsid w:val="00C336F8"/>
    <w:rsid w:val="00C347F7"/>
    <w:rsid w:val="00C34D50"/>
    <w:rsid w:val="00C34EAA"/>
    <w:rsid w:val="00C34EBE"/>
    <w:rsid w:val="00C355AE"/>
    <w:rsid w:val="00C36751"/>
    <w:rsid w:val="00C36A9C"/>
    <w:rsid w:val="00C3701D"/>
    <w:rsid w:val="00C37E59"/>
    <w:rsid w:val="00C402D3"/>
    <w:rsid w:val="00C40508"/>
    <w:rsid w:val="00C40B2E"/>
    <w:rsid w:val="00C40FAB"/>
    <w:rsid w:val="00C40FB7"/>
    <w:rsid w:val="00C40FE5"/>
    <w:rsid w:val="00C41139"/>
    <w:rsid w:val="00C4131D"/>
    <w:rsid w:val="00C4149E"/>
    <w:rsid w:val="00C415D2"/>
    <w:rsid w:val="00C4225A"/>
    <w:rsid w:val="00C42486"/>
    <w:rsid w:val="00C42602"/>
    <w:rsid w:val="00C44795"/>
    <w:rsid w:val="00C44B4F"/>
    <w:rsid w:val="00C452C0"/>
    <w:rsid w:val="00C456EC"/>
    <w:rsid w:val="00C4572A"/>
    <w:rsid w:val="00C45AA7"/>
    <w:rsid w:val="00C45AD7"/>
    <w:rsid w:val="00C45C00"/>
    <w:rsid w:val="00C463EC"/>
    <w:rsid w:val="00C4663A"/>
    <w:rsid w:val="00C47264"/>
    <w:rsid w:val="00C511F1"/>
    <w:rsid w:val="00C51256"/>
    <w:rsid w:val="00C513D2"/>
    <w:rsid w:val="00C51420"/>
    <w:rsid w:val="00C516CD"/>
    <w:rsid w:val="00C519AD"/>
    <w:rsid w:val="00C51A48"/>
    <w:rsid w:val="00C51DEB"/>
    <w:rsid w:val="00C52904"/>
    <w:rsid w:val="00C5299E"/>
    <w:rsid w:val="00C52CA0"/>
    <w:rsid w:val="00C52F7D"/>
    <w:rsid w:val="00C5321C"/>
    <w:rsid w:val="00C534F5"/>
    <w:rsid w:val="00C540BC"/>
    <w:rsid w:val="00C54208"/>
    <w:rsid w:val="00C545F4"/>
    <w:rsid w:val="00C54746"/>
    <w:rsid w:val="00C55357"/>
    <w:rsid w:val="00C55536"/>
    <w:rsid w:val="00C55B15"/>
    <w:rsid w:val="00C55C5B"/>
    <w:rsid w:val="00C55E56"/>
    <w:rsid w:val="00C5793B"/>
    <w:rsid w:val="00C57CBC"/>
    <w:rsid w:val="00C57CC1"/>
    <w:rsid w:val="00C605D2"/>
    <w:rsid w:val="00C605E7"/>
    <w:rsid w:val="00C60DFF"/>
    <w:rsid w:val="00C620DD"/>
    <w:rsid w:val="00C62275"/>
    <w:rsid w:val="00C629CC"/>
    <w:rsid w:val="00C631E0"/>
    <w:rsid w:val="00C632B2"/>
    <w:rsid w:val="00C632EA"/>
    <w:rsid w:val="00C63A3A"/>
    <w:rsid w:val="00C647A7"/>
    <w:rsid w:val="00C64FEB"/>
    <w:rsid w:val="00C65123"/>
    <w:rsid w:val="00C65C70"/>
    <w:rsid w:val="00C6608C"/>
    <w:rsid w:val="00C6633F"/>
    <w:rsid w:val="00C66427"/>
    <w:rsid w:val="00C67483"/>
    <w:rsid w:val="00C67904"/>
    <w:rsid w:val="00C7045E"/>
    <w:rsid w:val="00C70DA9"/>
    <w:rsid w:val="00C715E8"/>
    <w:rsid w:val="00C724F5"/>
    <w:rsid w:val="00C72935"/>
    <w:rsid w:val="00C72E18"/>
    <w:rsid w:val="00C73688"/>
    <w:rsid w:val="00C73A81"/>
    <w:rsid w:val="00C73C11"/>
    <w:rsid w:val="00C73DEE"/>
    <w:rsid w:val="00C74694"/>
    <w:rsid w:val="00C75685"/>
    <w:rsid w:val="00C75C6C"/>
    <w:rsid w:val="00C75E46"/>
    <w:rsid w:val="00C75FDD"/>
    <w:rsid w:val="00C76354"/>
    <w:rsid w:val="00C76993"/>
    <w:rsid w:val="00C772B3"/>
    <w:rsid w:val="00C7745B"/>
    <w:rsid w:val="00C77A24"/>
    <w:rsid w:val="00C802CC"/>
    <w:rsid w:val="00C80679"/>
    <w:rsid w:val="00C80A85"/>
    <w:rsid w:val="00C815B3"/>
    <w:rsid w:val="00C817C3"/>
    <w:rsid w:val="00C8221D"/>
    <w:rsid w:val="00C82592"/>
    <w:rsid w:val="00C8265E"/>
    <w:rsid w:val="00C82A0C"/>
    <w:rsid w:val="00C83199"/>
    <w:rsid w:val="00C83304"/>
    <w:rsid w:val="00C838CE"/>
    <w:rsid w:val="00C83D47"/>
    <w:rsid w:val="00C8474A"/>
    <w:rsid w:val="00C86D6B"/>
    <w:rsid w:val="00C87A9D"/>
    <w:rsid w:val="00C90081"/>
    <w:rsid w:val="00C907F0"/>
    <w:rsid w:val="00C90A33"/>
    <w:rsid w:val="00C90AC7"/>
    <w:rsid w:val="00C915B8"/>
    <w:rsid w:val="00C91790"/>
    <w:rsid w:val="00C91A5A"/>
    <w:rsid w:val="00C91D8F"/>
    <w:rsid w:val="00C92678"/>
    <w:rsid w:val="00C92BC1"/>
    <w:rsid w:val="00C93453"/>
    <w:rsid w:val="00C93862"/>
    <w:rsid w:val="00C93883"/>
    <w:rsid w:val="00C93BEE"/>
    <w:rsid w:val="00C93CC5"/>
    <w:rsid w:val="00C93E4E"/>
    <w:rsid w:val="00C94753"/>
    <w:rsid w:val="00C948F6"/>
    <w:rsid w:val="00C94C45"/>
    <w:rsid w:val="00C94C7A"/>
    <w:rsid w:val="00C94E12"/>
    <w:rsid w:val="00C952A0"/>
    <w:rsid w:val="00C952DE"/>
    <w:rsid w:val="00C95FA1"/>
    <w:rsid w:val="00C965E8"/>
    <w:rsid w:val="00C971F2"/>
    <w:rsid w:val="00C97FEC"/>
    <w:rsid w:val="00CA0214"/>
    <w:rsid w:val="00CA0926"/>
    <w:rsid w:val="00CA0AA0"/>
    <w:rsid w:val="00CA0CC7"/>
    <w:rsid w:val="00CA0D5A"/>
    <w:rsid w:val="00CA0F6C"/>
    <w:rsid w:val="00CA1852"/>
    <w:rsid w:val="00CA19F9"/>
    <w:rsid w:val="00CA1BD7"/>
    <w:rsid w:val="00CA2C70"/>
    <w:rsid w:val="00CA3710"/>
    <w:rsid w:val="00CA39E8"/>
    <w:rsid w:val="00CA3F1D"/>
    <w:rsid w:val="00CA3FC6"/>
    <w:rsid w:val="00CA4F04"/>
    <w:rsid w:val="00CA4FE1"/>
    <w:rsid w:val="00CA50B8"/>
    <w:rsid w:val="00CA578A"/>
    <w:rsid w:val="00CA5D9D"/>
    <w:rsid w:val="00CA689C"/>
    <w:rsid w:val="00CA7208"/>
    <w:rsid w:val="00CA751B"/>
    <w:rsid w:val="00CA7A7C"/>
    <w:rsid w:val="00CA7C00"/>
    <w:rsid w:val="00CA7D74"/>
    <w:rsid w:val="00CB0071"/>
    <w:rsid w:val="00CB03A1"/>
    <w:rsid w:val="00CB066E"/>
    <w:rsid w:val="00CB0AFA"/>
    <w:rsid w:val="00CB0C5C"/>
    <w:rsid w:val="00CB0D23"/>
    <w:rsid w:val="00CB1066"/>
    <w:rsid w:val="00CB1103"/>
    <w:rsid w:val="00CB18C9"/>
    <w:rsid w:val="00CB1A60"/>
    <w:rsid w:val="00CB2193"/>
    <w:rsid w:val="00CB29DD"/>
    <w:rsid w:val="00CB2A82"/>
    <w:rsid w:val="00CB2AE1"/>
    <w:rsid w:val="00CB2D5F"/>
    <w:rsid w:val="00CB3878"/>
    <w:rsid w:val="00CB4557"/>
    <w:rsid w:val="00CB4FE8"/>
    <w:rsid w:val="00CB5298"/>
    <w:rsid w:val="00CB5983"/>
    <w:rsid w:val="00CB5B75"/>
    <w:rsid w:val="00CB5BAB"/>
    <w:rsid w:val="00CB65B2"/>
    <w:rsid w:val="00CB6E97"/>
    <w:rsid w:val="00CB73E4"/>
    <w:rsid w:val="00CB749B"/>
    <w:rsid w:val="00CB7A5A"/>
    <w:rsid w:val="00CC0027"/>
    <w:rsid w:val="00CC00FC"/>
    <w:rsid w:val="00CC024C"/>
    <w:rsid w:val="00CC0856"/>
    <w:rsid w:val="00CC102F"/>
    <w:rsid w:val="00CC1C5B"/>
    <w:rsid w:val="00CC2A65"/>
    <w:rsid w:val="00CC3260"/>
    <w:rsid w:val="00CC3782"/>
    <w:rsid w:val="00CC3D07"/>
    <w:rsid w:val="00CC417B"/>
    <w:rsid w:val="00CC4707"/>
    <w:rsid w:val="00CC4731"/>
    <w:rsid w:val="00CC482D"/>
    <w:rsid w:val="00CC4C25"/>
    <w:rsid w:val="00CC522D"/>
    <w:rsid w:val="00CC5615"/>
    <w:rsid w:val="00CC59E4"/>
    <w:rsid w:val="00CC616B"/>
    <w:rsid w:val="00CC61F5"/>
    <w:rsid w:val="00CC6495"/>
    <w:rsid w:val="00CC66E8"/>
    <w:rsid w:val="00CC69AD"/>
    <w:rsid w:val="00CC69E4"/>
    <w:rsid w:val="00CC70F1"/>
    <w:rsid w:val="00CC719A"/>
    <w:rsid w:val="00CC7A28"/>
    <w:rsid w:val="00CD0511"/>
    <w:rsid w:val="00CD1785"/>
    <w:rsid w:val="00CD19C5"/>
    <w:rsid w:val="00CD2765"/>
    <w:rsid w:val="00CD2CE9"/>
    <w:rsid w:val="00CD2D41"/>
    <w:rsid w:val="00CD31E6"/>
    <w:rsid w:val="00CD3251"/>
    <w:rsid w:val="00CD3CAB"/>
    <w:rsid w:val="00CD3D33"/>
    <w:rsid w:val="00CD434C"/>
    <w:rsid w:val="00CD486A"/>
    <w:rsid w:val="00CD5027"/>
    <w:rsid w:val="00CD5733"/>
    <w:rsid w:val="00CD76A0"/>
    <w:rsid w:val="00CD772E"/>
    <w:rsid w:val="00CE04BF"/>
    <w:rsid w:val="00CE063B"/>
    <w:rsid w:val="00CE0ADB"/>
    <w:rsid w:val="00CE0E1E"/>
    <w:rsid w:val="00CE0FB5"/>
    <w:rsid w:val="00CE1231"/>
    <w:rsid w:val="00CE128E"/>
    <w:rsid w:val="00CE1715"/>
    <w:rsid w:val="00CE1D64"/>
    <w:rsid w:val="00CE1F60"/>
    <w:rsid w:val="00CE2305"/>
    <w:rsid w:val="00CE2775"/>
    <w:rsid w:val="00CE28AC"/>
    <w:rsid w:val="00CE2FF5"/>
    <w:rsid w:val="00CE3A7B"/>
    <w:rsid w:val="00CE3D14"/>
    <w:rsid w:val="00CE3D9A"/>
    <w:rsid w:val="00CE3E4F"/>
    <w:rsid w:val="00CE48DA"/>
    <w:rsid w:val="00CE5523"/>
    <w:rsid w:val="00CE565B"/>
    <w:rsid w:val="00CE5C1D"/>
    <w:rsid w:val="00CE67EC"/>
    <w:rsid w:val="00CE6AFC"/>
    <w:rsid w:val="00CE7282"/>
    <w:rsid w:val="00CF0754"/>
    <w:rsid w:val="00CF1A3C"/>
    <w:rsid w:val="00CF1E7F"/>
    <w:rsid w:val="00CF224F"/>
    <w:rsid w:val="00CF2559"/>
    <w:rsid w:val="00CF2B2C"/>
    <w:rsid w:val="00CF3FB0"/>
    <w:rsid w:val="00CF48C8"/>
    <w:rsid w:val="00CF51E0"/>
    <w:rsid w:val="00CF5293"/>
    <w:rsid w:val="00CF57DE"/>
    <w:rsid w:val="00CF5C80"/>
    <w:rsid w:val="00CF6666"/>
    <w:rsid w:val="00CF668B"/>
    <w:rsid w:val="00CF66AE"/>
    <w:rsid w:val="00CF67FA"/>
    <w:rsid w:val="00CF6C32"/>
    <w:rsid w:val="00CF6FBE"/>
    <w:rsid w:val="00CF73B0"/>
    <w:rsid w:val="00CF7921"/>
    <w:rsid w:val="00D00CE3"/>
    <w:rsid w:val="00D01677"/>
    <w:rsid w:val="00D026AE"/>
    <w:rsid w:val="00D02770"/>
    <w:rsid w:val="00D03635"/>
    <w:rsid w:val="00D03AD0"/>
    <w:rsid w:val="00D04249"/>
    <w:rsid w:val="00D046F0"/>
    <w:rsid w:val="00D04D2F"/>
    <w:rsid w:val="00D05334"/>
    <w:rsid w:val="00D0593F"/>
    <w:rsid w:val="00D05C45"/>
    <w:rsid w:val="00D06D3B"/>
    <w:rsid w:val="00D06F5A"/>
    <w:rsid w:val="00D07039"/>
    <w:rsid w:val="00D073B8"/>
    <w:rsid w:val="00D07FCA"/>
    <w:rsid w:val="00D11720"/>
    <w:rsid w:val="00D11767"/>
    <w:rsid w:val="00D117CB"/>
    <w:rsid w:val="00D11D57"/>
    <w:rsid w:val="00D11F8A"/>
    <w:rsid w:val="00D11F91"/>
    <w:rsid w:val="00D12045"/>
    <w:rsid w:val="00D1239C"/>
    <w:rsid w:val="00D12CA8"/>
    <w:rsid w:val="00D12CED"/>
    <w:rsid w:val="00D138DC"/>
    <w:rsid w:val="00D13A45"/>
    <w:rsid w:val="00D13B24"/>
    <w:rsid w:val="00D143AD"/>
    <w:rsid w:val="00D1484B"/>
    <w:rsid w:val="00D15441"/>
    <w:rsid w:val="00D1553D"/>
    <w:rsid w:val="00D1559C"/>
    <w:rsid w:val="00D1562B"/>
    <w:rsid w:val="00D158A7"/>
    <w:rsid w:val="00D15ED1"/>
    <w:rsid w:val="00D163D5"/>
    <w:rsid w:val="00D16B46"/>
    <w:rsid w:val="00D1742A"/>
    <w:rsid w:val="00D1790B"/>
    <w:rsid w:val="00D17B6E"/>
    <w:rsid w:val="00D17E39"/>
    <w:rsid w:val="00D202C8"/>
    <w:rsid w:val="00D205AA"/>
    <w:rsid w:val="00D206F0"/>
    <w:rsid w:val="00D20A08"/>
    <w:rsid w:val="00D20B44"/>
    <w:rsid w:val="00D20C3C"/>
    <w:rsid w:val="00D20FB8"/>
    <w:rsid w:val="00D21583"/>
    <w:rsid w:val="00D21892"/>
    <w:rsid w:val="00D21A9C"/>
    <w:rsid w:val="00D2276F"/>
    <w:rsid w:val="00D23CD8"/>
    <w:rsid w:val="00D24026"/>
    <w:rsid w:val="00D24178"/>
    <w:rsid w:val="00D245A4"/>
    <w:rsid w:val="00D247BA"/>
    <w:rsid w:val="00D24E29"/>
    <w:rsid w:val="00D25279"/>
    <w:rsid w:val="00D252D9"/>
    <w:rsid w:val="00D25F7E"/>
    <w:rsid w:val="00D26809"/>
    <w:rsid w:val="00D26E2C"/>
    <w:rsid w:val="00D27861"/>
    <w:rsid w:val="00D30123"/>
    <w:rsid w:val="00D3068D"/>
    <w:rsid w:val="00D307D2"/>
    <w:rsid w:val="00D30C42"/>
    <w:rsid w:val="00D30DB1"/>
    <w:rsid w:val="00D3127C"/>
    <w:rsid w:val="00D321C8"/>
    <w:rsid w:val="00D329D5"/>
    <w:rsid w:val="00D32D1C"/>
    <w:rsid w:val="00D333E7"/>
    <w:rsid w:val="00D342D2"/>
    <w:rsid w:val="00D34F54"/>
    <w:rsid w:val="00D352E1"/>
    <w:rsid w:val="00D352FE"/>
    <w:rsid w:val="00D357AE"/>
    <w:rsid w:val="00D36B94"/>
    <w:rsid w:val="00D36F06"/>
    <w:rsid w:val="00D36FB2"/>
    <w:rsid w:val="00D37170"/>
    <w:rsid w:val="00D37FC0"/>
    <w:rsid w:val="00D40487"/>
    <w:rsid w:val="00D407B4"/>
    <w:rsid w:val="00D40B9D"/>
    <w:rsid w:val="00D40F2B"/>
    <w:rsid w:val="00D410CB"/>
    <w:rsid w:val="00D411F1"/>
    <w:rsid w:val="00D41561"/>
    <w:rsid w:val="00D41918"/>
    <w:rsid w:val="00D41954"/>
    <w:rsid w:val="00D41EF5"/>
    <w:rsid w:val="00D42276"/>
    <w:rsid w:val="00D43D80"/>
    <w:rsid w:val="00D4456C"/>
    <w:rsid w:val="00D44BA5"/>
    <w:rsid w:val="00D45195"/>
    <w:rsid w:val="00D4547E"/>
    <w:rsid w:val="00D46EB0"/>
    <w:rsid w:val="00D47269"/>
    <w:rsid w:val="00D4739D"/>
    <w:rsid w:val="00D4783D"/>
    <w:rsid w:val="00D47BE8"/>
    <w:rsid w:val="00D50567"/>
    <w:rsid w:val="00D50649"/>
    <w:rsid w:val="00D50942"/>
    <w:rsid w:val="00D509B2"/>
    <w:rsid w:val="00D50A3A"/>
    <w:rsid w:val="00D50E87"/>
    <w:rsid w:val="00D512BA"/>
    <w:rsid w:val="00D520F3"/>
    <w:rsid w:val="00D522B4"/>
    <w:rsid w:val="00D52440"/>
    <w:rsid w:val="00D52A84"/>
    <w:rsid w:val="00D52B18"/>
    <w:rsid w:val="00D52F1D"/>
    <w:rsid w:val="00D535EF"/>
    <w:rsid w:val="00D53725"/>
    <w:rsid w:val="00D53AF5"/>
    <w:rsid w:val="00D54171"/>
    <w:rsid w:val="00D541AB"/>
    <w:rsid w:val="00D547BE"/>
    <w:rsid w:val="00D54ECD"/>
    <w:rsid w:val="00D55882"/>
    <w:rsid w:val="00D55905"/>
    <w:rsid w:val="00D55C51"/>
    <w:rsid w:val="00D55E08"/>
    <w:rsid w:val="00D57674"/>
    <w:rsid w:val="00D57B09"/>
    <w:rsid w:val="00D57DB5"/>
    <w:rsid w:val="00D60110"/>
    <w:rsid w:val="00D614C6"/>
    <w:rsid w:val="00D617A1"/>
    <w:rsid w:val="00D61F0A"/>
    <w:rsid w:val="00D62058"/>
    <w:rsid w:val="00D62405"/>
    <w:rsid w:val="00D62A51"/>
    <w:rsid w:val="00D64DEC"/>
    <w:rsid w:val="00D65043"/>
    <w:rsid w:val="00D652D4"/>
    <w:rsid w:val="00D65E16"/>
    <w:rsid w:val="00D6679A"/>
    <w:rsid w:val="00D6721A"/>
    <w:rsid w:val="00D6748A"/>
    <w:rsid w:val="00D67509"/>
    <w:rsid w:val="00D67BBA"/>
    <w:rsid w:val="00D67DFE"/>
    <w:rsid w:val="00D67E65"/>
    <w:rsid w:val="00D70AE9"/>
    <w:rsid w:val="00D70D1B"/>
    <w:rsid w:val="00D70DF5"/>
    <w:rsid w:val="00D70EAD"/>
    <w:rsid w:val="00D714BB"/>
    <w:rsid w:val="00D716EE"/>
    <w:rsid w:val="00D7196E"/>
    <w:rsid w:val="00D71DCB"/>
    <w:rsid w:val="00D724CA"/>
    <w:rsid w:val="00D735AB"/>
    <w:rsid w:val="00D74167"/>
    <w:rsid w:val="00D74727"/>
    <w:rsid w:val="00D747F7"/>
    <w:rsid w:val="00D74AFF"/>
    <w:rsid w:val="00D74E83"/>
    <w:rsid w:val="00D75103"/>
    <w:rsid w:val="00D7676F"/>
    <w:rsid w:val="00D76A07"/>
    <w:rsid w:val="00D76BD5"/>
    <w:rsid w:val="00D76C2E"/>
    <w:rsid w:val="00D76E51"/>
    <w:rsid w:val="00D7758C"/>
    <w:rsid w:val="00D77653"/>
    <w:rsid w:val="00D7793B"/>
    <w:rsid w:val="00D77E4C"/>
    <w:rsid w:val="00D806E6"/>
    <w:rsid w:val="00D80A41"/>
    <w:rsid w:val="00D8140A"/>
    <w:rsid w:val="00D81DF2"/>
    <w:rsid w:val="00D81F90"/>
    <w:rsid w:val="00D821AA"/>
    <w:rsid w:val="00D82E0E"/>
    <w:rsid w:val="00D82FCE"/>
    <w:rsid w:val="00D83426"/>
    <w:rsid w:val="00D834BF"/>
    <w:rsid w:val="00D836D4"/>
    <w:rsid w:val="00D83805"/>
    <w:rsid w:val="00D839BA"/>
    <w:rsid w:val="00D83B45"/>
    <w:rsid w:val="00D83F29"/>
    <w:rsid w:val="00D843A0"/>
    <w:rsid w:val="00D84DFD"/>
    <w:rsid w:val="00D8529D"/>
    <w:rsid w:val="00D86472"/>
    <w:rsid w:val="00D864C3"/>
    <w:rsid w:val="00D86553"/>
    <w:rsid w:val="00D86634"/>
    <w:rsid w:val="00D8690F"/>
    <w:rsid w:val="00D87239"/>
    <w:rsid w:val="00D87368"/>
    <w:rsid w:val="00D873E5"/>
    <w:rsid w:val="00D87425"/>
    <w:rsid w:val="00D877B1"/>
    <w:rsid w:val="00D87BD9"/>
    <w:rsid w:val="00D87BFC"/>
    <w:rsid w:val="00D87E7F"/>
    <w:rsid w:val="00D900AA"/>
    <w:rsid w:val="00D900FA"/>
    <w:rsid w:val="00D90786"/>
    <w:rsid w:val="00D908A7"/>
    <w:rsid w:val="00D90A4C"/>
    <w:rsid w:val="00D913B7"/>
    <w:rsid w:val="00D91404"/>
    <w:rsid w:val="00D92BCD"/>
    <w:rsid w:val="00D93176"/>
    <w:rsid w:val="00D9335C"/>
    <w:rsid w:val="00D944F7"/>
    <w:rsid w:val="00D9522F"/>
    <w:rsid w:val="00D9542D"/>
    <w:rsid w:val="00D95F76"/>
    <w:rsid w:val="00D96642"/>
    <w:rsid w:val="00D96661"/>
    <w:rsid w:val="00D969E9"/>
    <w:rsid w:val="00D96FB8"/>
    <w:rsid w:val="00D97110"/>
    <w:rsid w:val="00D97844"/>
    <w:rsid w:val="00D979CB"/>
    <w:rsid w:val="00DA0870"/>
    <w:rsid w:val="00DA09F2"/>
    <w:rsid w:val="00DA13DA"/>
    <w:rsid w:val="00DA145F"/>
    <w:rsid w:val="00DA16D7"/>
    <w:rsid w:val="00DA1749"/>
    <w:rsid w:val="00DA1E68"/>
    <w:rsid w:val="00DA1EA5"/>
    <w:rsid w:val="00DA2BC3"/>
    <w:rsid w:val="00DA2C3E"/>
    <w:rsid w:val="00DA2EF4"/>
    <w:rsid w:val="00DA3C4E"/>
    <w:rsid w:val="00DA3DF3"/>
    <w:rsid w:val="00DA42B1"/>
    <w:rsid w:val="00DA4358"/>
    <w:rsid w:val="00DA550B"/>
    <w:rsid w:val="00DA5F1C"/>
    <w:rsid w:val="00DA6D1A"/>
    <w:rsid w:val="00DA6DDC"/>
    <w:rsid w:val="00DA7022"/>
    <w:rsid w:val="00DA70DA"/>
    <w:rsid w:val="00DA7BC1"/>
    <w:rsid w:val="00DB099D"/>
    <w:rsid w:val="00DB1057"/>
    <w:rsid w:val="00DB1199"/>
    <w:rsid w:val="00DB16F1"/>
    <w:rsid w:val="00DB178C"/>
    <w:rsid w:val="00DB1864"/>
    <w:rsid w:val="00DB1BC9"/>
    <w:rsid w:val="00DB2583"/>
    <w:rsid w:val="00DB28D5"/>
    <w:rsid w:val="00DB2A9E"/>
    <w:rsid w:val="00DB2DD4"/>
    <w:rsid w:val="00DB3513"/>
    <w:rsid w:val="00DB396A"/>
    <w:rsid w:val="00DB3F48"/>
    <w:rsid w:val="00DB5088"/>
    <w:rsid w:val="00DB50FA"/>
    <w:rsid w:val="00DB51A6"/>
    <w:rsid w:val="00DB53C3"/>
    <w:rsid w:val="00DB5466"/>
    <w:rsid w:val="00DB56FF"/>
    <w:rsid w:val="00DB576B"/>
    <w:rsid w:val="00DB59D5"/>
    <w:rsid w:val="00DB5DDA"/>
    <w:rsid w:val="00DB610B"/>
    <w:rsid w:val="00DB6772"/>
    <w:rsid w:val="00DB6B85"/>
    <w:rsid w:val="00DB6ED6"/>
    <w:rsid w:val="00DB75C1"/>
    <w:rsid w:val="00DB77AE"/>
    <w:rsid w:val="00DB78F4"/>
    <w:rsid w:val="00DC094E"/>
    <w:rsid w:val="00DC12FD"/>
    <w:rsid w:val="00DC14AC"/>
    <w:rsid w:val="00DC2971"/>
    <w:rsid w:val="00DC36F7"/>
    <w:rsid w:val="00DC3C91"/>
    <w:rsid w:val="00DC404C"/>
    <w:rsid w:val="00DC43F9"/>
    <w:rsid w:val="00DC4C70"/>
    <w:rsid w:val="00DC4DAE"/>
    <w:rsid w:val="00DC5044"/>
    <w:rsid w:val="00DC548F"/>
    <w:rsid w:val="00DC549C"/>
    <w:rsid w:val="00DC56B2"/>
    <w:rsid w:val="00DC5E53"/>
    <w:rsid w:val="00DC62F8"/>
    <w:rsid w:val="00DC6B4D"/>
    <w:rsid w:val="00DC76AE"/>
    <w:rsid w:val="00DC7957"/>
    <w:rsid w:val="00DC7968"/>
    <w:rsid w:val="00DD096E"/>
    <w:rsid w:val="00DD118B"/>
    <w:rsid w:val="00DD122E"/>
    <w:rsid w:val="00DD19B5"/>
    <w:rsid w:val="00DD1D3A"/>
    <w:rsid w:val="00DD264F"/>
    <w:rsid w:val="00DD2B1A"/>
    <w:rsid w:val="00DD3056"/>
    <w:rsid w:val="00DD3282"/>
    <w:rsid w:val="00DD3794"/>
    <w:rsid w:val="00DD381D"/>
    <w:rsid w:val="00DD3FC5"/>
    <w:rsid w:val="00DD57A7"/>
    <w:rsid w:val="00DD5B72"/>
    <w:rsid w:val="00DD657D"/>
    <w:rsid w:val="00DD69E0"/>
    <w:rsid w:val="00DD6B46"/>
    <w:rsid w:val="00DD6CE8"/>
    <w:rsid w:val="00DD758E"/>
    <w:rsid w:val="00DE03BC"/>
    <w:rsid w:val="00DE0D94"/>
    <w:rsid w:val="00DE1AE9"/>
    <w:rsid w:val="00DE1B07"/>
    <w:rsid w:val="00DE1FFD"/>
    <w:rsid w:val="00DE2183"/>
    <w:rsid w:val="00DE28C9"/>
    <w:rsid w:val="00DE2C6C"/>
    <w:rsid w:val="00DE32AF"/>
    <w:rsid w:val="00DE39A7"/>
    <w:rsid w:val="00DE4618"/>
    <w:rsid w:val="00DE4D43"/>
    <w:rsid w:val="00DE62B9"/>
    <w:rsid w:val="00DE62BE"/>
    <w:rsid w:val="00DE7130"/>
    <w:rsid w:val="00DE7280"/>
    <w:rsid w:val="00DE73A5"/>
    <w:rsid w:val="00DE7BB3"/>
    <w:rsid w:val="00DE7C4E"/>
    <w:rsid w:val="00DF02E3"/>
    <w:rsid w:val="00DF083A"/>
    <w:rsid w:val="00DF17A6"/>
    <w:rsid w:val="00DF191D"/>
    <w:rsid w:val="00DF1D38"/>
    <w:rsid w:val="00DF26ED"/>
    <w:rsid w:val="00DF2D0D"/>
    <w:rsid w:val="00DF3218"/>
    <w:rsid w:val="00DF3939"/>
    <w:rsid w:val="00DF4838"/>
    <w:rsid w:val="00DF4EAF"/>
    <w:rsid w:val="00DF51CC"/>
    <w:rsid w:val="00DF54BB"/>
    <w:rsid w:val="00DF57DF"/>
    <w:rsid w:val="00DF5D6B"/>
    <w:rsid w:val="00DF5F97"/>
    <w:rsid w:val="00DF611C"/>
    <w:rsid w:val="00DF6676"/>
    <w:rsid w:val="00DF681E"/>
    <w:rsid w:val="00DF6FE1"/>
    <w:rsid w:val="00DF7261"/>
    <w:rsid w:val="00DF7915"/>
    <w:rsid w:val="00DF7BB4"/>
    <w:rsid w:val="00DF7E76"/>
    <w:rsid w:val="00E000A9"/>
    <w:rsid w:val="00E00212"/>
    <w:rsid w:val="00E00483"/>
    <w:rsid w:val="00E00824"/>
    <w:rsid w:val="00E00F4B"/>
    <w:rsid w:val="00E01914"/>
    <w:rsid w:val="00E02593"/>
    <w:rsid w:val="00E026F3"/>
    <w:rsid w:val="00E02C22"/>
    <w:rsid w:val="00E02FB1"/>
    <w:rsid w:val="00E03488"/>
    <w:rsid w:val="00E034B9"/>
    <w:rsid w:val="00E0355B"/>
    <w:rsid w:val="00E040DD"/>
    <w:rsid w:val="00E048C1"/>
    <w:rsid w:val="00E04B45"/>
    <w:rsid w:val="00E04B72"/>
    <w:rsid w:val="00E05048"/>
    <w:rsid w:val="00E0539D"/>
    <w:rsid w:val="00E05E92"/>
    <w:rsid w:val="00E06240"/>
    <w:rsid w:val="00E06CEA"/>
    <w:rsid w:val="00E06D0D"/>
    <w:rsid w:val="00E071E6"/>
    <w:rsid w:val="00E07484"/>
    <w:rsid w:val="00E077AD"/>
    <w:rsid w:val="00E079A8"/>
    <w:rsid w:val="00E07C4F"/>
    <w:rsid w:val="00E104C6"/>
    <w:rsid w:val="00E10CA1"/>
    <w:rsid w:val="00E10EC7"/>
    <w:rsid w:val="00E10F15"/>
    <w:rsid w:val="00E11664"/>
    <w:rsid w:val="00E1166A"/>
    <w:rsid w:val="00E119B3"/>
    <w:rsid w:val="00E11A2F"/>
    <w:rsid w:val="00E12119"/>
    <w:rsid w:val="00E12A22"/>
    <w:rsid w:val="00E12CA5"/>
    <w:rsid w:val="00E13195"/>
    <w:rsid w:val="00E133D7"/>
    <w:rsid w:val="00E1348F"/>
    <w:rsid w:val="00E13702"/>
    <w:rsid w:val="00E13835"/>
    <w:rsid w:val="00E146F7"/>
    <w:rsid w:val="00E14D91"/>
    <w:rsid w:val="00E14DC3"/>
    <w:rsid w:val="00E157E3"/>
    <w:rsid w:val="00E15EA4"/>
    <w:rsid w:val="00E1601C"/>
    <w:rsid w:val="00E165DA"/>
    <w:rsid w:val="00E17B07"/>
    <w:rsid w:val="00E17F54"/>
    <w:rsid w:val="00E200B7"/>
    <w:rsid w:val="00E206F7"/>
    <w:rsid w:val="00E20D01"/>
    <w:rsid w:val="00E21130"/>
    <w:rsid w:val="00E21168"/>
    <w:rsid w:val="00E21182"/>
    <w:rsid w:val="00E212FB"/>
    <w:rsid w:val="00E215FC"/>
    <w:rsid w:val="00E22600"/>
    <w:rsid w:val="00E22763"/>
    <w:rsid w:val="00E22CE6"/>
    <w:rsid w:val="00E23C1A"/>
    <w:rsid w:val="00E2431E"/>
    <w:rsid w:val="00E246A3"/>
    <w:rsid w:val="00E246EE"/>
    <w:rsid w:val="00E2470E"/>
    <w:rsid w:val="00E2515F"/>
    <w:rsid w:val="00E25299"/>
    <w:rsid w:val="00E262DA"/>
    <w:rsid w:val="00E2640D"/>
    <w:rsid w:val="00E26492"/>
    <w:rsid w:val="00E2659E"/>
    <w:rsid w:val="00E26C8D"/>
    <w:rsid w:val="00E27088"/>
    <w:rsid w:val="00E30930"/>
    <w:rsid w:val="00E30D7F"/>
    <w:rsid w:val="00E3108C"/>
    <w:rsid w:val="00E311C3"/>
    <w:rsid w:val="00E3141B"/>
    <w:rsid w:val="00E31766"/>
    <w:rsid w:val="00E31A38"/>
    <w:rsid w:val="00E31E68"/>
    <w:rsid w:val="00E32555"/>
    <w:rsid w:val="00E32926"/>
    <w:rsid w:val="00E32990"/>
    <w:rsid w:val="00E32F37"/>
    <w:rsid w:val="00E33011"/>
    <w:rsid w:val="00E332F9"/>
    <w:rsid w:val="00E33440"/>
    <w:rsid w:val="00E33A31"/>
    <w:rsid w:val="00E33F2D"/>
    <w:rsid w:val="00E341A4"/>
    <w:rsid w:val="00E34752"/>
    <w:rsid w:val="00E349C8"/>
    <w:rsid w:val="00E350FC"/>
    <w:rsid w:val="00E3520D"/>
    <w:rsid w:val="00E355FE"/>
    <w:rsid w:val="00E35763"/>
    <w:rsid w:val="00E3592E"/>
    <w:rsid w:val="00E35CB9"/>
    <w:rsid w:val="00E35EB0"/>
    <w:rsid w:val="00E3640B"/>
    <w:rsid w:val="00E375D8"/>
    <w:rsid w:val="00E376F1"/>
    <w:rsid w:val="00E377D8"/>
    <w:rsid w:val="00E37E9E"/>
    <w:rsid w:val="00E409A2"/>
    <w:rsid w:val="00E40CD6"/>
    <w:rsid w:val="00E40D03"/>
    <w:rsid w:val="00E41280"/>
    <w:rsid w:val="00E41757"/>
    <w:rsid w:val="00E417CA"/>
    <w:rsid w:val="00E428B3"/>
    <w:rsid w:val="00E433D6"/>
    <w:rsid w:val="00E434AC"/>
    <w:rsid w:val="00E43B1A"/>
    <w:rsid w:val="00E448DB"/>
    <w:rsid w:val="00E44AD4"/>
    <w:rsid w:val="00E44E65"/>
    <w:rsid w:val="00E44F65"/>
    <w:rsid w:val="00E45559"/>
    <w:rsid w:val="00E462D2"/>
    <w:rsid w:val="00E46601"/>
    <w:rsid w:val="00E46700"/>
    <w:rsid w:val="00E46D2E"/>
    <w:rsid w:val="00E476EC"/>
    <w:rsid w:val="00E478A0"/>
    <w:rsid w:val="00E47B97"/>
    <w:rsid w:val="00E50F96"/>
    <w:rsid w:val="00E51883"/>
    <w:rsid w:val="00E51933"/>
    <w:rsid w:val="00E51CB1"/>
    <w:rsid w:val="00E51FF3"/>
    <w:rsid w:val="00E52271"/>
    <w:rsid w:val="00E526BC"/>
    <w:rsid w:val="00E52BB7"/>
    <w:rsid w:val="00E52D93"/>
    <w:rsid w:val="00E52FE3"/>
    <w:rsid w:val="00E535D3"/>
    <w:rsid w:val="00E537F6"/>
    <w:rsid w:val="00E5398C"/>
    <w:rsid w:val="00E53A27"/>
    <w:rsid w:val="00E53D26"/>
    <w:rsid w:val="00E540D9"/>
    <w:rsid w:val="00E541A5"/>
    <w:rsid w:val="00E546C7"/>
    <w:rsid w:val="00E54D5F"/>
    <w:rsid w:val="00E5511B"/>
    <w:rsid w:val="00E5519C"/>
    <w:rsid w:val="00E55723"/>
    <w:rsid w:val="00E557FF"/>
    <w:rsid w:val="00E55CD5"/>
    <w:rsid w:val="00E5655A"/>
    <w:rsid w:val="00E5738A"/>
    <w:rsid w:val="00E57A2D"/>
    <w:rsid w:val="00E60ACC"/>
    <w:rsid w:val="00E6181B"/>
    <w:rsid w:val="00E618CC"/>
    <w:rsid w:val="00E61A34"/>
    <w:rsid w:val="00E61D38"/>
    <w:rsid w:val="00E62194"/>
    <w:rsid w:val="00E62C93"/>
    <w:rsid w:val="00E63999"/>
    <w:rsid w:val="00E63C6B"/>
    <w:rsid w:val="00E64329"/>
    <w:rsid w:val="00E65187"/>
    <w:rsid w:val="00E6568A"/>
    <w:rsid w:val="00E65B7E"/>
    <w:rsid w:val="00E6678F"/>
    <w:rsid w:val="00E66C93"/>
    <w:rsid w:val="00E66DFE"/>
    <w:rsid w:val="00E66F76"/>
    <w:rsid w:val="00E6739D"/>
    <w:rsid w:val="00E67A66"/>
    <w:rsid w:val="00E67CD2"/>
    <w:rsid w:val="00E7044C"/>
    <w:rsid w:val="00E7070D"/>
    <w:rsid w:val="00E708F2"/>
    <w:rsid w:val="00E70BEF"/>
    <w:rsid w:val="00E711A7"/>
    <w:rsid w:val="00E71261"/>
    <w:rsid w:val="00E71639"/>
    <w:rsid w:val="00E721C5"/>
    <w:rsid w:val="00E7229C"/>
    <w:rsid w:val="00E723C4"/>
    <w:rsid w:val="00E727CD"/>
    <w:rsid w:val="00E72CE3"/>
    <w:rsid w:val="00E730B4"/>
    <w:rsid w:val="00E734BF"/>
    <w:rsid w:val="00E73A09"/>
    <w:rsid w:val="00E74076"/>
    <w:rsid w:val="00E74381"/>
    <w:rsid w:val="00E74B25"/>
    <w:rsid w:val="00E74BF2"/>
    <w:rsid w:val="00E750D4"/>
    <w:rsid w:val="00E751CB"/>
    <w:rsid w:val="00E756CC"/>
    <w:rsid w:val="00E75B0E"/>
    <w:rsid w:val="00E75D4D"/>
    <w:rsid w:val="00E75FF3"/>
    <w:rsid w:val="00E760EF"/>
    <w:rsid w:val="00E7663E"/>
    <w:rsid w:val="00E769AE"/>
    <w:rsid w:val="00E76F35"/>
    <w:rsid w:val="00E77818"/>
    <w:rsid w:val="00E77B86"/>
    <w:rsid w:val="00E8099E"/>
    <w:rsid w:val="00E80C09"/>
    <w:rsid w:val="00E81E43"/>
    <w:rsid w:val="00E820FE"/>
    <w:rsid w:val="00E82418"/>
    <w:rsid w:val="00E82581"/>
    <w:rsid w:val="00E82948"/>
    <w:rsid w:val="00E82AC8"/>
    <w:rsid w:val="00E82B5D"/>
    <w:rsid w:val="00E82F6B"/>
    <w:rsid w:val="00E83235"/>
    <w:rsid w:val="00E8406F"/>
    <w:rsid w:val="00E844CA"/>
    <w:rsid w:val="00E84AEC"/>
    <w:rsid w:val="00E84F1F"/>
    <w:rsid w:val="00E84FF4"/>
    <w:rsid w:val="00E85AC3"/>
    <w:rsid w:val="00E85F51"/>
    <w:rsid w:val="00E86371"/>
    <w:rsid w:val="00E86E6C"/>
    <w:rsid w:val="00E874A0"/>
    <w:rsid w:val="00E87C05"/>
    <w:rsid w:val="00E90671"/>
    <w:rsid w:val="00E90C28"/>
    <w:rsid w:val="00E918CB"/>
    <w:rsid w:val="00E91B4D"/>
    <w:rsid w:val="00E91B69"/>
    <w:rsid w:val="00E92126"/>
    <w:rsid w:val="00E92756"/>
    <w:rsid w:val="00E92958"/>
    <w:rsid w:val="00E9317F"/>
    <w:rsid w:val="00E93E27"/>
    <w:rsid w:val="00E94BDD"/>
    <w:rsid w:val="00E94FD4"/>
    <w:rsid w:val="00E956E2"/>
    <w:rsid w:val="00E95DE2"/>
    <w:rsid w:val="00E96125"/>
    <w:rsid w:val="00E96B9E"/>
    <w:rsid w:val="00E96EEB"/>
    <w:rsid w:val="00E97412"/>
    <w:rsid w:val="00E97842"/>
    <w:rsid w:val="00EA030D"/>
    <w:rsid w:val="00EA07E8"/>
    <w:rsid w:val="00EA1696"/>
    <w:rsid w:val="00EA1838"/>
    <w:rsid w:val="00EA190F"/>
    <w:rsid w:val="00EA245F"/>
    <w:rsid w:val="00EA3C4A"/>
    <w:rsid w:val="00EA4002"/>
    <w:rsid w:val="00EA4124"/>
    <w:rsid w:val="00EA41EA"/>
    <w:rsid w:val="00EA5526"/>
    <w:rsid w:val="00EA5F92"/>
    <w:rsid w:val="00EA7605"/>
    <w:rsid w:val="00EA79C8"/>
    <w:rsid w:val="00EA7FF7"/>
    <w:rsid w:val="00EB0EEE"/>
    <w:rsid w:val="00EB141D"/>
    <w:rsid w:val="00EB15AE"/>
    <w:rsid w:val="00EB29E8"/>
    <w:rsid w:val="00EB3128"/>
    <w:rsid w:val="00EB3359"/>
    <w:rsid w:val="00EB3499"/>
    <w:rsid w:val="00EB361E"/>
    <w:rsid w:val="00EB3714"/>
    <w:rsid w:val="00EB3C1D"/>
    <w:rsid w:val="00EB3D86"/>
    <w:rsid w:val="00EB4094"/>
    <w:rsid w:val="00EB423C"/>
    <w:rsid w:val="00EB43DA"/>
    <w:rsid w:val="00EB4601"/>
    <w:rsid w:val="00EB4893"/>
    <w:rsid w:val="00EB48AA"/>
    <w:rsid w:val="00EB60DF"/>
    <w:rsid w:val="00EB6445"/>
    <w:rsid w:val="00EB695D"/>
    <w:rsid w:val="00EB69BF"/>
    <w:rsid w:val="00EB6C83"/>
    <w:rsid w:val="00EB6D75"/>
    <w:rsid w:val="00EB6F8E"/>
    <w:rsid w:val="00EB726C"/>
    <w:rsid w:val="00EB75D8"/>
    <w:rsid w:val="00EB7F52"/>
    <w:rsid w:val="00EC0550"/>
    <w:rsid w:val="00EC0AA4"/>
    <w:rsid w:val="00EC199F"/>
    <w:rsid w:val="00EC1B36"/>
    <w:rsid w:val="00EC1BDB"/>
    <w:rsid w:val="00EC25BA"/>
    <w:rsid w:val="00EC28F4"/>
    <w:rsid w:val="00EC2DB8"/>
    <w:rsid w:val="00EC37F6"/>
    <w:rsid w:val="00EC3B7C"/>
    <w:rsid w:val="00EC3F51"/>
    <w:rsid w:val="00EC47F5"/>
    <w:rsid w:val="00EC4877"/>
    <w:rsid w:val="00EC5108"/>
    <w:rsid w:val="00EC513B"/>
    <w:rsid w:val="00EC592F"/>
    <w:rsid w:val="00EC5F84"/>
    <w:rsid w:val="00EC5F98"/>
    <w:rsid w:val="00EC6017"/>
    <w:rsid w:val="00EC67B8"/>
    <w:rsid w:val="00EC6C94"/>
    <w:rsid w:val="00EC7318"/>
    <w:rsid w:val="00EC7862"/>
    <w:rsid w:val="00EC78AC"/>
    <w:rsid w:val="00EC7A45"/>
    <w:rsid w:val="00ED00D3"/>
    <w:rsid w:val="00ED0E00"/>
    <w:rsid w:val="00ED191B"/>
    <w:rsid w:val="00ED2872"/>
    <w:rsid w:val="00ED31BA"/>
    <w:rsid w:val="00ED3373"/>
    <w:rsid w:val="00ED38BD"/>
    <w:rsid w:val="00ED452B"/>
    <w:rsid w:val="00ED4673"/>
    <w:rsid w:val="00ED4F11"/>
    <w:rsid w:val="00ED58AC"/>
    <w:rsid w:val="00ED5A2E"/>
    <w:rsid w:val="00ED5B74"/>
    <w:rsid w:val="00ED7257"/>
    <w:rsid w:val="00ED73CD"/>
    <w:rsid w:val="00ED76A1"/>
    <w:rsid w:val="00ED780D"/>
    <w:rsid w:val="00ED7843"/>
    <w:rsid w:val="00ED7C5D"/>
    <w:rsid w:val="00ED7D35"/>
    <w:rsid w:val="00EE0087"/>
    <w:rsid w:val="00EE12BC"/>
    <w:rsid w:val="00EE14F0"/>
    <w:rsid w:val="00EE1AB5"/>
    <w:rsid w:val="00EE1AD5"/>
    <w:rsid w:val="00EE24DC"/>
    <w:rsid w:val="00EE264F"/>
    <w:rsid w:val="00EE2F65"/>
    <w:rsid w:val="00EE3507"/>
    <w:rsid w:val="00EE36A4"/>
    <w:rsid w:val="00EE3A25"/>
    <w:rsid w:val="00EE3CE7"/>
    <w:rsid w:val="00EE3DAE"/>
    <w:rsid w:val="00EE4E2F"/>
    <w:rsid w:val="00EE5126"/>
    <w:rsid w:val="00EE52D1"/>
    <w:rsid w:val="00EE55A5"/>
    <w:rsid w:val="00EE56E9"/>
    <w:rsid w:val="00EE5AB0"/>
    <w:rsid w:val="00EE5C84"/>
    <w:rsid w:val="00EE5E82"/>
    <w:rsid w:val="00EE677F"/>
    <w:rsid w:val="00EE6B72"/>
    <w:rsid w:val="00EE6D15"/>
    <w:rsid w:val="00EE6D54"/>
    <w:rsid w:val="00EE72A5"/>
    <w:rsid w:val="00EE7326"/>
    <w:rsid w:val="00EE7343"/>
    <w:rsid w:val="00EE760B"/>
    <w:rsid w:val="00EE7B8A"/>
    <w:rsid w:val="00EF0545"/>
    <w:rsid w:val="00EF0E70"/>
    <w:rsid w:val="00EF0EF9"/>
    <w:rsid w:val="00EF172A"/>
    <w:rsid w:val="00EF185B"/>
    <w:rsid w:val="00EF1C2E"/>
    <w:rsid w:val="00EF1F72"/>
    <w:rsid w:val="00EF2AED"/>
    <w:rsid w:val="00EF2C9F"/>
    <w:rsid w:val="00EF3531"/>
    <w:rsid w:val="00EF3735"/>
    <w:rsid w:val="00EF395F"/>
    <w:rsid w:val="00EF3B43"/>
    <w:rsid w:val="00EF3D15"/>
    <w:rsid w:val="00EF4D9D"/>
    <w:rsid w:val="00EF4F05"/>
    <w:rsid w:val="00EF512C"/>
    <w:rsid w:val="00EF54C7"/>
    <w:rsid w:val="00EF64CF"/>
    <w:rsid w:val="00EF6884"/>
    <w:rsid w:val="00EF6DF7"/>
    <w:rsid w:val="00EF6F65"/>
    <w:rsid w:val="00EF7078"/>
    <w:rsid w:val="00EF73EA"/>
    <w:rsid w:val="00EF78EE"/>
    <w:rsid w:val="00EF7974"/>
    <w:rsid w:val="00F005CB"/>
    <w:rsid w:val="00F005FE"/>
    <w:rsid w:val="00F00AEE"/>
    <w:rsid w:val="00F00C93"/>
    <w:rsid w:val="00F00F6B"/>
    <w:rsid w:val="00F01462"/>
    <w:rsid w:val="00F018E2"/>
    <w:rsid w:val="00F01BB7"/>
    <w:rsid w:val="00F01FC3"/>
    <w:rsid w:val="00F021E1"/>
    <w:rsid w:val="00F021F3"/>
    <w:rsid w:val="00F023F3"/>
    <w:rsid w:val="00F02BCB"/>
    <w:rsid w:val="00F02D70"/>
    <w:rsid w:val="00F02D86"/>
    <w:rsid w:val="00F0300C"/>
    <w:rsid w:val="00F030BE"/>
    <w:rsid w:val="00F035B8"/>
    <w:rsid w:val="00F03699"/>
    <w:rsid w:val="00F038BC"/>
    <w:rsid w:val="00F03A0D"/>
    <w:rsid w:val="00F03EF6"/>
    <w:rsid w:val="00F040BC"/>
    <w:rsid w:val="00F04DC5"/>
    <w:rsid w:val="00F053C3"/>
    <w:rsid w:val="00F05C8D"/>
    <w:rsid w:val="00F05CA8"/>
    <w:rsid w:val="00F06C9C"/>
    <w:rsid w:val="00F07358"/>
    <w:rsid w:val="00F0772A"/>
    <w:rsid w:val="00F07734"/>
    <w:rsid w:val="00F0775C"/>
    <w:rsid w:val="00F07C94"/>
    <w:rsid w:val="00F07FA4"/>
    <w:rsid w:val="00F1110E"/>
    <w:rsid w:val="00F11C3B"/>
    <w:rsid w:val="00F11DC1"/>
    <w:rsid w:val="00F11E8E"/>
    <w:rsid w:val="00F131F5"/>
    <w:rsid w:val="00F135A6"/>
    <w:rsid w:val="00F13B50"/>
    <w:rsid w:val="00F13CCB"/>
    <w:rsid w:val="00F13D41"/>
    <w:rsid w:val="00F13D66"/>
    <w:rsid w:val="00F13EC7"/>
    <w:rsid w:val="00F1415A"/>
    <w:rsid w:val="00F14433"/>
    <w:rsid w:val="00F14ABB"/>
    <w:rsid w:val="00F1539D"/>
    <w:rsid w:val="00F158D9"/>
    <w:rsid w:val="00F15DA4"/>
    <w:rsid w:val="00F170B1"/>
    <w:rsid w:val="00F173EE"/>
    <w:rsid w:val="00F1777F"/>
    <w:rsid w:val="00F2042E"/>
    <w:rsid w:val="00F20648"/>
    <w:rsid w:val="00F207FE"/>
    <w:rsid w:val="00F20A96"/>
    <w:rsid w:val="00F21091"/>
    <w:rsid w:val="00F21129"/>
    <w:rsid w:val="00F23A93"/>
    <w:rsid w:val="00F23C61"/>
    <w:rsid w:val="00F23CA7"/>
    <w:rsid w:val="00F23F25"/>
    <w:rsid w:val="00F242F5"/>
    <w:rsid w:val="00F24665"/>
    <w:rsid w:val="00F24E9A"/>
    <w:rsid w:val="00F255E8"/>
    <w:rsid w:val="00F25E04"/>
    <w:rsid w:val="00F2628F"/>
    <w:rsid w:val="00F26A98"/>
    <w:rsid w:val="00F26A9C"/>
    <w:rsid w:val="00F26CC5"/>
    <w:rsid w:val="00F26CE0"/>
    <w:rsid w:val="00F27102"/>
    <w:rsid w:val="00F27510"/>
    <w:rsid w:val="00F27878"/>
    <w:rsid w:val="00F30227"/>
    <w:rsid w:val="00F3033D"/>
    <w:rsid w:val="00F30A75"/>
    <w:rsid w:val="00F311AA"/>
    <w:rsid w:val="00F31915"/>
    <w:rsid w:val="00F31F48"/>
    <w:rsid w:val="00F3202A"/>
    <w:rsid w:val="00F32331"/>
    <w:rsid w:val="00F3265B"/>
    <w:rsid w:val="00F326E1"/>
    <w:rsid w:val="00F329D4"/>
    <w:rsid w:val="00F32AA7"/>
    <w:rsid w:val="00F33457"/>
    <w:rsid w:val="00F338BB"/>
    <w:rsid w:val="00F33BF3"/>
    <w:rsid w:val="00F33E25"/>
    <w:rsid w:val="00F34141"/>
    <w:rsid w:val="00F34F19"/>
    <w:rsid w:val="00F354BF"/>
    <w:rsid w:val="00F35601"/>
    <w:rsid w:val="00F362CB"/>
    <w:rsid w:val="00F36B01"/>
    <w:rsid w:val="00F3775D"/>
    <w:rsid w:val="00F37805"/>
    <w:rsid w:val="00F37E7E"/>
    <w:rsid w:val="00F40186"/>
    <w:rsid w:val="00F40287"/>
    <w:rsid w:val="00F40542"/>
    <w:rsid w:val="00F40650"/>
    <w:rsid w:val="00F40692"/>
    <w:rsid w:val="00F40FC0"/>
    <w:rsid w:val="00F4115D"/>
    <w:rsid w:val="00F41F04"/>
    <w:rsid w:val="00F4212C"/>
    <w:rsid w:val="00F4230F"/>
    <w:rsid w:val="00F434FD"/>
    <w:rsid w:val="00F43662"/>
    <w:rsid w:val="00F45267"/>
    <w:rsid w:val="00F45381"/>
    <w:rsid w:val="00F4541E"/>
    <w:rsid w:val="00F45669"/>
    <w:rsid w:val="00F45E62"/>
    <w:rsid w:val="00F469B2"/>
    <w:rsid w:val="00F46D1F"/>
    <w:rsid w:val="00F46E1B"/>
    <w:rsid w:val="00F47360"/>
    <w:rsid w:val="00F4746F"/>
    <w:rsid w:val="00F477C2"/>
    <w:rsid w:val="00F47A70"/>
    <w:rsid w:val="00F47FE7"/>
    <w:rsid w:val="00F502FB"/>
    <w:rsid w:val="00F5032A"/>
    <w:rsid w:val="00F514DE"/>
    <w:rsid w:val="00F515C9"/>
    <w:rsid w:val="00F51C6A"/>
    <w:rsid w:val="00F52163"/>
    <w:rsid w:val="00F52770"/>
    <w:rsid w:val="00F53221"/>
    <w:rsid w:val="00F53D88"/>
    <w:rsid w:val="00F53DF3"/>
    <w:rsid w:val="00F5417C"/>
    <w:rsid w:val="00F54BC9"/>
    <w:rsid w:val="00F54D56"/>
    <w:rsid w:val="00F5501B"/>
    <w:rsid w:val="00F5537E"/>
    <w:rsid w:val="00F55728"/>
    <w:rsid w:val="00F557DA"/>
    <w:rsid w:val="00F56CF1"/>
    <w:rsid w:val="00F573A4"/>
    <w:rsid w:val="00F574D0"/>
    <w:rsid w:val="00F576D8"/>
    <w:rsid w:val="00F608B2"/>
    <w:rsid w:val="00F60A4D"/>
    <w:rsid w:val="00F60AA8"/>
    <w:rsid w:val="00F61B9E"/>
    <w:rsid w:val="00F61E99"/>
    <w:rsid w:val="00F62C64"/>
    <w:rsid w:val="00F6312B"/>
    <w:rsid w:val="00F63584"/>
    <w:rsid w:val="00F65C69"/>
    <w:rsid w:val="00F677E0"/>
    <w:rsid w:val="00F67EA4"/>
    <w:rsid w:val="00F71869"/>
    <w:rsid w:val="00F7198F"/>
    <w:rsid w:val="00F72638"/>
    <w:rsid w:val="00F72ACA"/>
    <w:rsid w:val="00F7305D"/>
    <w:rsid w:val="00F73EE9"/>
    <w:rsid w:val="00F74122"/>
    <w:rsid w:val="00F741C0"/>
    <w:rsid w:val="00F741D0"/>
    <w:rsid w:val="00F749B6"/>
    <w:rsid w:val="00F762D9"/>
    <w:rsid w:val="00F7660F"/>
    <w:rsid w:val="00F77559"/>
    <w:rsid w:val="00F77BAB"/>
    <w:rsid w:val="00F77D12"/>
    <w:rsid w:val="00F809E7"/>
    <w:rsid w:val="00F80A47"/>
    <w:rsid w:val="00F80BEF"/>
    <w:rsid w:val="00F80C4D"/>
    <w:rsid w:val="00F81300"/>
    <w:rsid w:val="00F8133D"/>
    <w:rsid w:val="00F81F64"/>
    <w:rsid w:val="00F82123"/>
    <w:rsid w:val="00F827CD"/>
    <w:rsid w:val="00F8339D"/>
    <w:rsid w:val="00F8391F"/>
    <w:rsid w:val="00F839D6"/>
    <w:rsid w:val="00F83FC9"/>
    <w:rsid w:val="00F84F3B"/>
    <w:rsid w:val="00F84F5B"/>
    <w:rsid w:val="00F85361"/>
    <w:rsid w:val="00F85939"/>
    <w:rsid w:val="00F862A5"/>
    <w:rsid w:val="00F862F8"/>
    <w:rsid w:val="00F866F0"/>
    <w:rsid w:val="00F86A21"/>
    <w:rsid w:val="00F86DAE"/>
    <w:rsid w:val="00F86EC7"/>
    <w:rsid w:val="00F876BD"/>
    <w:rsid w:val="00F87F40"/>
    <w:rsid w:val="00F9013E"/>
    <w:rsid w:val="00F912EA"/>
    <w:rsid w:val="00F9134E"/>
    <w:rsid w:val="00F916D5"/>
    <w:rsid w:val="00F918A4"/>
    <w:rsid w:val="00F92661"/>
    <w:rsid w:val="00F92674"/>
    <w:rsid w:val="00F92A07"/>
    <w:rsid w:val="00F92AAB"/>
    <w:rsid w:val="00F92BDF"/>
    <w:rsid w:val="00F93979"/>
    <w:rsid w:val="00F93A1C"/>
    <w:rsid w:val="00F941E7"/>
    <w:rsid w:val="00F943D7"/>
    <w:rsid w:val="00F94491"/>
    <w:rsid w:val="00F9450A"/>
    <w:rsid w:val="00F9461E"/>
    <w:rsid w:val="00F94A61"/>
    <w:rsid w:val="00F94B6B"/>
    <w:rsid w:val="00F954E6"/>
    <w:rsid w:val="00F95574"/>
    <w:rsid w:val="00F96292"/>
    <w:rsid w:val="00F9662F"/>
    <w:rsid w:val="00F9665B"/>
    <w:rsid w:val="00F966C6"/>
    <w:rsid w:val="00F96E9C"/>
    <w:rsid w:val="00F97106"/>
    <w:rsid w:val="00F9727C"/>
    <w:rsid w:val="00F9791E"/>
    <w:rsid w:val="00F97EA2"/>
    <w:rsid w:val="00FA02BC"/>
    <w:rsid w:val="00FA0A1F"/>
    <w:rsid w:val="00FA2B32"/>
    <w:rsid w:val="00FA2EF3"/>
    <w:rsid w:val="00FA2FD6"/>
    <w:rsid w:val="00FA42F8"/>
    <w:rsid w:val="00FA45CE"/>
    <w:rsid w:val="00FA49C4"/>
    <w:rsid w:val="00FA55FE"/>
    <w:rsid w:val="00FA5731"/>
    <w:rsid w:val="00FA63E6"/>
    <w:rsid w:val="00FA643F"/>
    <w:rsid w:val="00FA652D"/>
    <w:rsid w:val="00FA6ACC"/>
    <w:rsid w:val="00FA70FC"/>
    <w:rsid w:val="00FA753A"/>
    <w:rsid w:val="00FA75FF"/>
    <w:rsid w:val="00FB024B"/>
    <w:rsid w:val="00FB085C"/>
    <w:rsid w:val="00FB09F3"/>
    <w:rsid w:val="00FB0A93"/>
    <w:rsid w:val="00FB104B"/>
    <w:rsid w:val="00FB169A"/>
    <w:rsid w:val="00FB16F1"/>
    <w:rsid w:val="00FB1B93"/>
    <w:rsid w:val="00FB23D0"/>
    <w:rsid w:val="00FB2C06"/>
    <w:rsid w:val="00FB2C2D"/>
    <w:rsid w:val="00FB3BBD"/>
    <w:rsid w:val="00FB3EF2"/>
    <w:rsid w:val="00FB41C1"/>
    <w:rsid w:val="00FB486D"/>
    <w:rsid w:val="00FB4C96"/>
    <w:rsid w:val="00FB55CF"/>
    <w:rsid w:val="00FB58BA"/>
    <w:rsid w:val="00FB5BDA"/>
    <w:rsid w:val="00FB5F9B"/>
    <w:rsid w:val="00FB631A"/>
    <w:rsid w:val="00FB676C"/>
    <w:rsid w:val="00FB6C94"/>
    <w:rsid w:val="00FB6F0B"/>
    <w:rsid w:val="00FB7101"/>
    <w:rsid w:val="00FB730B"/>
    <w:rsid w:val="00FB7A57"/>
    <w:rsid w:val="00FB7B39"/>
    <w:rsid w:val="00FB7D5C"/>
    <w:rsid w:val="00FB7E5E"/>
    <w:rsid w:val="00FC07F5"/>
    <w:rsid w:val="00FC101C"/>
    <w:rsid w:val="00FC12AA"/>
    <w:rsid w:val="00FC1739"/>
    <w:rsid w:val="00FC1DCE"/>
    <w:rsid w:val="00FC2D5B"/>
    <w:rsid w:val="00FC3250"/>
    <w:rsid w:val="00FC37F9"/>
    <w:rsid w:val="00FC3BB5"/>
    <w:rsid w:val="00FC4560"/>
    <w:rsid w:val="00FC4753"/>
    <w:rsid w:val="00FC47FD"/>
    <w:rsid w:val="00FC4830"/>
    <w:rsid w:val="00FC4DA2"/>
    <w:rsid w:val="00FC5122"/>
    <w:rsid w:val="00FC581B"/>
    <w:rsid w:val="00FC5861"/>
    <w:rsid w:val="00FC5F98"/>
    <w:rsid w:val="00FC5FAF"/>
    <w:rsid w:val="00FC6062"/>
    <w:rsid w:val="00FC652D"/>
    <w:rsid w:val="00FC683A"/>
    <w:rsid w:val="00FC762C"/>
    <w:rsid w:val="00FC78A4"/>
    <w:rsid w:val="00FC7BB4"/>
    <w:rsid w:val="00FC7EE8"/>
    <w:rsid w:val="00FD03FC"/>
    <w:rsid w:val="00FD0661"/>
    <w:rsid w:val="00FD0AA3"/>
    <w:rsid w:val="00FD176B"/>
    <w:rsid w:val="00FD21A7"/>
    <w:rsid w:val="00FD2566"/>
    <w:rsid w:val="00FD25EB"/>
    <w:rsid w:val="00FD3031"/>
    <w:rsid w:val="00FD3371"/>
    <w:rsid w:val="00FD3E41"/>
    <w:rsid w:val="00FD4FE4"/>
    <w:rsid w:val="00FD510A"/>
    <w:rsid w:val="00FD51FA"/>
    <w:rsid w:val="00FD55D9"/>
    <w:rsid w:val="00FD720A"/>
    <w:rsid w:val="00FD7DA4"/>
    <w:rsid w:val="00FE028B"/>
    <w:rsid w:val="00FE061E"/>
    <w:rsid w:val="00FE0D27"/>
    <w:rsid w:val="00FE0D99"/>
    <w:rsid w:val="00FE1016"/>
    <w:rsid w:val="00FE1331"/>
    <w:rsid w:val="00FE1A45"/>
    <w:rsid w:val="00FE1EEE"/>
    <w:rsid w:val="00FE21FB"/>
    <w:rsid w:val="00FE2489"/>
    <w:rsid w:val="00FE2FBC"/>
    <w:rsid w:val="00FE376E"/>
    <w:rsid w:val="00FE38B3"/>
    <w:rsid w:val="00FE3B0F"/>
    <w:rsid w:val="00FE3E78"/>
    <w:rsid w:val="00FE3F74"/>
    <w:rsid w:val="00FE3FE0"/>
    <w:rsid w:val="00FE4022"/>
    <w:rsid w:val="00FE4C62"/>
    <w:rsid w:val="00FE5FC4"/>
    <w:rsid w:val="00FE6190"/>
    <w:rsid w:val="00FE653C"/>
    <w:rsid w:val="00FE67E3"/>
    <w:rsid w:val="00FE6B3E"/>
    <w:rsid w:val="00FE70D2"/>
    <w:rsid w:val="00FE7356"/>
    <w:rsid w:val="00FE748A"/>
    <w:rsid w:val="00FE7AC2"/>
    <w:rsid w:val="00FE7E90"/>
    <w:rsid w:val="00FF1992"/>
    <w:rsid w:val="00FF19F9"/>
    <w:rsid w:val="00FF1E6B"/>
    <w:rsid w:val="00FF2AEC"/>
    <w:rsid w:val="00FF32EA"/>
    <w:rsid w:val="00FF3BA6"/>
    <w:rsid w:val="00FF4457"/>
    <w:rsid w:val="00FF5182"/>
    <w:rsid w:val="00FF51DF"/>
    <w:rsid w:val="00FF5507"/>
    <w:rsid w:val="00FF556A"/>
    <w:rsid w:val="00FF57C5"/>
    <w:rsid w:val="00FF595D"/>
    <w:rsid w:val="00FF5A15"/>
    <w:rsid w:val="00FF67FA"/>
    <w:rsid w:val="00FF69DA"/>
    <w:rsid w:val="00FF7545"/>
    <w:rsid w:val="00FF76E5"/>
    <w:rsid w:val="00FF7CB6"/>
    <w:rsid w:val="0EAB786C"/>
    <w:rsid w:val="18703E28"/>
    <w:rsid w:val="1E95B152"/>
    <w:rsid w:val="238678B7"/>
    <w:rsid w:val="32BACE42"/>
    <w:rsid w:val="38B12F6E"/>
    <w:rsid w:val="39B17292"/>
    <w:rsid w:val="3D1610B7"/>
    <w:rsid w:val="3EF838CD"/>
    <w:rsid w:val="4289172C"/>
    <w:rsid w:val="4A93CD98"/>
    <w:rsid w:val="4EAC19FE"/>
    <w:rsid w:val="6BC074F2"/>
    <w:rsid w:val="6D5C4553"/>
    <w:rsid w:val="6D71E0E0"/>
    <w:rsid w:val="6D83805E"/>
    <w:rsid w:val="70B0A4DF"/>
    <w:rsid w:val="7892B6A0"/>
    <w:rsid w:val="7EF84FC9"/>
    <w:rsid w:val="7F78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4375CF"/>
  <w15:chartTrackingRefBased/>
  <w15:docId w15:val="{E9223445-5478-8245-9D37-D371F8D24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2A0C"/>
    <w:pPr>
      <w:spacing w:after="0" w:line="480" w:lineRule="auto"/>
    </w:pPr>
    <w:rPr>
      <w:rFonts w:ascii="Times New Roman" w:eastAsia="Times New Roman" w:hAnsi="Times New Roman" w:cs="Times New Roman"/>
      <w:sz w:val="24"/>
      <w:szCs w:val="24"/>
      <w:lang w:val="en-US" w:eastAsia="en-GB"/>
    </w:rPr>
  </w:style>
  <w:style w:type="paragraph" w:styleId="Heading1">
    <w:name w:val="heading 1"/>
    <w:basedOn w:val="Normal"/>
    <w:next w:val="Paragraph"/>
    <w:link w:val="Heading1Char"/>
    <w:qFormat/>
    <w:rsid w:val="00AD2A0C"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Paragraph"/>
    <w:link w:val="Heading2Char"/>
    <w:qFormat/>
    <w:rsid w:val="00AD2A0C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Paragraph"/>
    <w:link w:val="Heading3Char"/>
    <w:qFormat/>
    <w:rsid w:val="00AD2A0C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766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0FA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D2A0C"/>
    <w:rPr>
      <w:rFonts w:ascii="Times New Roman" w:eastAsia="Times New Roman" w:hAnsi="Times New Roman" w:cs="Arial"/>
      <w:b/>
      <w:bCs/>
      <w:kern w:val="32"/>
      <w:sz w:val="24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rsid w:val="00AD2A0C"/>
    <w:rPr>
      <w:rFonts w:ascii="Times New Roman" w:eastAsia="Times New Roman" w:hAnsi="Times New Roman" w:cs="Arial"/>
      <w:b/>
      <w:bCs/>
      <w:i/>
      <w:iCs/>
      <w:sz w:val="24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rsid w:val="00AD2A0C"/>
    <w:rPr>
      <w:rFonts w:ascii="Times New Roman" w:eastAsia="Times New Roman" w:hAnsi="Times New Roman" w:cs="Arial"/>
      <w:bCs/>
      <w:i/>
      <w:sz w:val="24"/>
      <w:szCs w:val="26"/>
      <w:lang w:eastAsia="en-GB"/>
    </w:rPr>
  </w:style>
  <w:style w:type="paragraph" w:customStyle="1" w:styleId="Paragraph">
    <w:name w:val="Paragraph"/>
    <w:basedOn w:val="Normal"/>
    <w:next w:val="Normal"/>
    <w:qFormat/>
    <w:rsid w:val="00AD2A0C"/>
    <w:pPr>
      <w:widowControl w:val="0"/>
      <w:spacing w:before="240"/>
    </w:pPr>
  </w:style>
  <w:style w:type="paragraph" w:styleId="Header">
    <w:name w:val="header"/>
    <w:basedOn w:val="Normal"/>
    <w:link w:val="HeaderChar"/>
    <w:rsid w:val="00AD2A0C"/>
    <w:pPr>
      <w:tabs>
        <w:tab w:val="center" w:pos="4320"/>
        <w:tab w:val="right" w:pos="8640"/>
      </w:tabs>
      <w:spacing w:after="120" w:line="240" w:lineRule="auto"/>
      <w:contextualSpacing/>
    </w:pPr>
  </w:style>
  <w:style w:type="character" w:customStyle="1" w:styleId="HeaderChar">
    <w:name w:val="Header Char"/>
    <w:basedOn w:val="DefaultParagraphFont"/>
    <w:link w:val="Header"/>
    <w:rsid w:val="00AD2A0C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rsid w:val="00AD2A0C"/>
    <w:pPr>
      <w:tabs>
        <w:tab w:val="center" w:pos="4320"/>
        <w:tab w:val="right" w:pos="8640"/>
      </w:tabs>
      <w:spacing w:before="240" w:line="240" w:lineRule="auto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AD2A0C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AD2A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D2A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D2A0C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customStyle="1" w:styleId="Text">
    <w:name w:val="Text"/>
    <w:basedOn w:val="Normal"/>
    <w:qFormat/>
    <w:rsid w:val="00AD2A0C"/>
    <w:pPr>
      <w:spacing w:after="120" w:line="360" w:lineRule="auto"/>
    </w:pPr>
    <w:rPr>
      <w:rFonts w:ascii="HelveticaNeueLT 55 Roman" w:eastAsia="MS Mincho" w:hAnsi="HelveticaNeueLT 55 Roman"/>
      <w:sz w:val="22"/>
      <w:szCs w:val="20"/>
      <w:lang w:eastAsia="en-US"/>
    </w:rPr>
  </w:style>
  <w:style w:type="paragraph" w:customStyle="1" w:styleId="Proposalbullets">
    <w:name w:val="Proposal bullets"/>
    <w:basedOn w:val="ListParagraph"/>
    <w:link w:val="ProposalbulletsChar"/>
    <w:qFormat/>
    <w:rsid w:val="00AD2A0C"/>
    <w:pPr>
      <w:numPr>
        <w:numId w:val="1"/>
      </w:numPr>
      <w:spacing w:after="120" w:line="360" w:lineRule="auto"/>
      <w:contextualSpacing w:val="0"/>
    </w:pPr>
    <w:rPr>
      <w:rFonts w:ascii="HelveticaNeueLT 55 Roman" w:eastAsia="MS Mincho" w:hAnsi="HelveticaNeueLT 55 Roman"/>
      <w:sz w:val="22"/>
      <w:szCs w:val="22"/>
      <w:lang w:eastAsia="en-US"/>
    </w:rPr>
  </w:style>
  <w:style w:type="character" w:customStyle="1" w:styleId="ProposalbulletsChar">
    <w:name w:val="Proposal bullets Char"/>
    <w:basedOn w:val="DefaultParagraphFont"/>
    <w:link w:val="Proposalbullets"/>
    <w:rsid w:val="00AD2A0C"/>
    <w:rPr>
      <w:rFonts w:ascii="HelveticaNeueLT 55 Roman" w:eastAsia="MS Mincho" w:hAnsi="HelveticaNeueLT 55 Roman" w:cs="Times New Roman"/>
    </w:rPr>
  </w:style>
  <w:style w:type="paragraph" w:customStyle="1" w:styleId="Footnote">
    <w:name w:val="Footnote"/>
    <w:basedOn w:val="Text"/>
    <w:qFormat/>
    <w:rsid w:val="003842C0"/>
    <w:pPr>
      <w:spacing w:before="60"/>
    </w:pPr>
    <w:rPr>
      <w:rFonts w:ascii="Times New Roman" w:hAnsi="Times New Roman"/>
      <w:sz w:val="16"/>
    </w:rPr>
  </w:style>
  <w:style w:type="character" w:styleId="Hyperlink">
    <w:name w:val="Hyperlink"/>
    <w:basedOn w:val="DefaultParagraphFont"/>
    <w:uiPriority w:val="99"/>
    <w:unhideWhenUsed/>
    <w:rsid w:val="00AD2A0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D2A0C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AD2A0C"/>
  </w:style>
  <w:style w:type="paragraph" w:customStyle="1" w:styleId="Articletitle">
    <w:name w:val="Article title"/>
    <w:basedOn w:val="Normal"/>
    <w:next w:val="Normal"/>
    <w:qFormat/>
    <w:rsid w:val="00AD2A0C"/>
    <w:pPr>
      <w:spacing w:after="120" w:line="360" w:lineRule="auto"/>
    </w:pPr>
    <w:rPr>
      <w:b/>
      <w:sz w:val="28"/>
    </w:rPr>
  </w:style>
  <w:style w:type="paragraph" w:customStyle="1" w:styleId="Affiliation">
    <w:name w:val="Affiliation"/>
    <w:basedOn w:val="Normal"/>
    <w:qFormat/>
    <w:rsid w:val="00AD2A0C"/>
    <w:pPr>
      <w:spacing w:before="240" w:line="360" w:lineRule="auto"/>
    </w:pPr>
    <w:rPr>
      <w:i/>
    </w:rPr>
  </w:style>
  <w:style w:type="paragraph" w:customStyle="1" w:styleId="Keywords">
    <w:name w:val="Keywords"/>
    <w:basedOn w:val="Normal"/>
    <w:next w:val="Paragraph"/>
    <w:qFormat/>
    <w:rsid w:val="00AD2A0C"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Normal"/>
    <w:qFormat/>
    <w:rsid w:val="00AD2A0C"/>
    <w:pPr>
      <w:spacing w:before="240" w:line="360" w:lineRule="auto"/>
    </w:pPr>
  </w:style>
  <w:style w:type="paragraph" w:customStyle="1" w:styleId="Notesoncontributors">
    <w:name w:val="Notes on contributors"/>
    <w:basedOn w:val="Normal"/>
    <w:qFormat/>
    <w:rsid w:val="00AD2A0C"/>
    <w:pPr>
      <w:spacing w:before="240" w:line="360" w:lineRule="auto"/>
    </w:pPr>
    <w:rPr>
      <w:sz w:val="22"/>
    </w:rPr>
  </w:style>
  <w:style w:type="paragraph" w:customStyle="1" w:styleId="Newparagraph">
    <w:name w:val="New paragraph"/>
    <w:basedOn w:val="Normal"/>
    <w:qFormat/>
    <w:rsid w:val="00AD2A0C"/>
    <w:pPr>
      <w:ind w:firstLine="720"/>
    </w:pPr>
  </w:style>
  <w:style w:type="paragraph" w:customStyle="1" w:styleId="Subjectcodes">
    <w:name w:val="Subject codes"/>
    <w:basedOn w:val="Keywords"/>
    <w:next w:val="Paragraph"/>
    <w:qFormat/>
    <w:rsid w:val="00AD2A0C"/>
  </w:style>
  <w:style w:type="character" w:customStyle="1" w:styleId="normaltextrun">
    <w:name w:val="normaltextrun"/>
    <w:basedOn w:val="DefaultParagraphFont"/>
    <w:rsid w:val="00AD2A0C"/>
  </w:style>
  <w:style w:type="character" w:customStyle="1" w:styleId="eop">
    <w:name w:val="eop"/>
    <w:basedOn w:val="DefaultParagraphFont"/>
    <w:rsid w:val="00AD2A0C"/>
  </w:style>
  <w:style w:type="paragraph" w:customStyle="1" w:styleId="paragraph0">
    <w:name w:val="paragraph"/>
    <w:basedOn w:val="Normal"/>
    <w:rsid w:val="00AD2A0C"/>
    <w:pPr>
      <w:spacing w:before="100" w:beforeAutospacing="1" w:after="100" w:afterAutospacing="1" w:line="240" w:lineRule="auto"/>
    </w:pPr>
  </w:style>
  <w:style w:type="paragraph" w:customStyle="1" w:styleId="Tabletext">
    <w:name w:val="Table text"/>
    <w:basedOn w:val="Normal"/>
    <w:qFormat/>
    <w:rsid w:val="00AD2A0C"/>
    <w:pPr>
      <w:spacing w:before="80" w:after="80" w:line="240" w:lineRule="auto"/>
    </w:pPr>
    <w:rPr>
      <w:rFonts w:ascii="HelveticaNeueLT 55 Roman" w:hAnsi="HelveticaNeueLT 55 Roman"/>
      <w:sz w:val="20"/>
      <w:szCs w:val="18"/>
      <w:lang w:eastAsia="en-US"/>
    </w:rPr>
  </w:style>
  <w:style w:type="paragraph" w:styleId="Bibliography">
    <w:name w:val="Bibliography"/>
    <w:basedOn w:val="Normal"/>
    <w:next w:val="Normal"/>
    <w:uiPriority w:val="37"/>
    <w:unhideWhenUsed/>
    <w:rsid w:val="00AD2A0C"/>
    <w:pPr>
      <w:tabs>
        <w:tab w:val="left" w:pos="624"/>
      </w:tabs>
      <w:spacing w:after="240" w:line="240" w:lineRule="auto"/>
      <w:ind w:left="624" w:hanging="624"/>
    </w:pPr>
  </w:style>
  <w:style w:type="paragraph" w:customStyle="1" w:styleId="Tabletitle">
    <w:name w:val="Table title"/>
    <w:basedOn w:val="Normal"/>
    <w:next w:val="Normal"/>
    <w:qFormat/>
    <w:rsid w:val="00AD2A0C"/>
    <w:pPr>
      <w:spacing w:before="240" w:line="360" w:lineRule="auto"/>
    </w:pPr>
  </w:style>
  <w:style w:type="paragraph" w:customStyle="1" w:styleId="References">
    <w:name w:val="References"/>
    <w:basedOn w:val="Normal"/>
    <w:qFormat/>
    <w:rsid w:val="00AD2A0C"/>
    <w:pPr>
      <w:spacing w:before="120" w:line="360" w:lineRule="auto"/>
      <w:ind w:left="720" w:hanging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AD2A0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rsid w:val="00AD2A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7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76A0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styleId="NormalWeb">
    <w:name w:val="Normal (Web)"/>
    <w:basedOn w:val="Normal"/>
    <w:uiPriority w:val="99"/>
    <w:unhideWhenUsed/>
    <w:rsid w:val="003A3BC6"/>
    <w:pPr>
      <w:spacing w:before="100" w:beforeAutospacing="1" w:after="100" w:afterAutospacing="1" w:line="240" w:lineRule="auto"/>
    </w:pPr>
  </w:style>
  <w:style w:type="paragraph" w:styleId="Revision">
    <w:name w:val="Revision"/>
    <w:hidden/>
    <w:uiPriority w:val="99"/>
    <w:semiHidden/>
    <w:rsid w:val="001344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2766A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eastAsia="en-GB"/>
    </w:rPr>
  </w:style>
  <w:style w:type="character" w:styleId="EndnoteReference">
    <w:name w:val="endnote reference"/>
    <w:uiPriority w:val="99"/>
    <w:unhideWhenUsed/>
    <w:rsid w:val="005B04C2"/>
    <w:rPr>
      <w:vertAlign w:val="superscript"/>
    </w:rPr>
  </w:style>
  <w:style w:type="character" w:customStyle="1" w:styleId="ref-lnk">
    <w:name w:val="ref-lnk"/>
    <w:basedOn w:val="DefaultParagraphFont"/>
    <w:rsid w:val="003D5735"/>
  </w:style>
  <w:style w:type="table" w:styleId="GridTable1Light">
    <w:name w:val="Grid Table 1 Light"/>
    <w:basedOn w:val="TableNormal"/>
    <w:uiPriority w:val="46"/>
    <w:rsid w:val="005070C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Mention">
    <w:name w:val="Mention"/>
    <w:basedOn w:val="DefaultParagraphFont"/>
    <w:uiPriority w:val="99"/>
    <w:unhideWhenUsed/>
    <w:rsid w:val="00FD25EB"/>
    <w:rPr>
      <w:color w:val="2B579A"/>
      <w:shd w:val="clear" w:color="auto" w:fill="E1DFDD"/>
    </w:rPr>
  </w:style>
  <w:style w:type="character" w:customStyle="1" w:styleId="il">
    <w:name w:val="il"/>
    <w:basedOn w:val="DefaultParagraphFont"/>
    <w:rsid w:val="004A404D"/>
  </w:style>
  <w:style w:type="character" w:styleId="UnresolvedMention">
    <w:name w:val="Unresolved Mention"/>
    <w:basedOn w:val="DefaultParagraphFont"/>
    <w:uiPriority w:val="99"/>
    <w:semiHidden/>
    <w:unhideWhenUsed/>
    <w:rsid w:val="00646FA8"/>
    <w:rPr>
      <w:color w:val="605E5C"/>
      <w:shd w:val="clear" w:color="auto" w:fill="E1DFDD"/>
    </w:rPr>
  </w:style>
  <w:style w:type="paragraph" w:customStyle="1" w:styleId="pf0">
    <w:name w:val="pf0"/>
    <w:basedOn w:val="Normal"/>
    <w:rsid w:val="00D747F7"/>
    <w:pPr>
      <w:spacing w:before="100" w:beforeAutospacing="1" w:after="100" w:afterAutospacing="1" w:line="240" w:lineRule="auto"/>
    </w:pPr>
  </w:style>
  <w:style w:type="character" w:customStyle="1" w:styleId="cf01">
    <w:name w:val="cf01"/>
    <w:basedOn w:val="DefaultParagraphFont"/>
    <w:rsid w:val="00D747F7"/>
    <w:rPr>
      <w:rFonts w:ascii="Segoe UI" w:hAnsi="Segoe UI" w:cs="Segoe UI" w:hint="default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169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hAnsi="Courier New" w:cs="Courier New"/>
      <w:sz w:val="20"/>
      <w:szCs w:val="20"/>
      <w:lang w:val="sv-SE" w:eastAsia="sv-S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16966"/>
    <w:rPr>
      <w:rFonts w:ascii="Courier New" w:eastAsia="Times New Roman" w:hAnsi="Courier New" w:cs="Courier New"/>
      <w:sz w:val="20"/>
      <w:szCs w:val="20"/>
      <w:lang w:val="sv-SE" w:eastAsia="sv-SE"/>
    </w:rPr>
  </w:style>
  <w:style w:type="character" w:customStyle="1" w:styleId="y2iqfc">
    <w:name w:val="y2iqfc"/>
    <w:basedOn w:val="DefaultParagraphFont"/>
    <w:rsid w:val="00316966"/>
  </w:style>
  <w:style w:type="character" w:customStyle="1" w:styleId="Heading9Char">
    <w:name w:val="Heading 9 Char"/>
    <w:basedOn w:val="DefaultParagraphFont"/>
    <w:link w:val="Heading9"/>
    <w:uiPriority w:val="9"/>
    <w:semiHidden/>
    <w:rsid w:val="00C40FA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GB"/>
    </w:rPr>
  </w:style>
  <w:style w:type="paragraph" w:customStyle="1" w:styleId="Non-TOCHeading">
    <w:name w:val="Non-TOC Heading"/>
    <w:basedOn w:val="Text"/>
    <w:next w:val="Text"/>
    <w:qFormat/>
    <w:rsid w:val="00AD2B82"/>
    <w:pPr>
      <w:keepNext/>
      <w:keepLines/>
    </w:pPr>
    <w:rPr>
      <w:rFonts w:ascii="Avenir Next Demi Bold" w:eastAsia="Calibri" w:hAnsi="Avenir Next Demi Bold"/>
      <w:b/>
      <w:cap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2670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84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2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55994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9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76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33111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951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77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86035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849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28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2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624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5871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34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8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0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9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3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4650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767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68761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5372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07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86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ollock@covalence-research.com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5F930BE337A241AFD98F8329946557" ma:contentTypeVersion="19" ma:contentTypeDescription="Create a new document." ma:contentTypeScope="" ma:versionID="02ac1d3e15b40b05bedc4996176ed43b">
  <xsd:schema xmlns:xsd="http://www.w3.org/2001/XMLSchema" xmlns:xs="http://www.w3.org/2001/XMLSchema" xmlns:p="http://schemas.microsoft.com/office/2006/metadata/properties" xmlns:ns2="c186e81a-e252-4fb1-9922-094ba6bc5c50" xmlns:ns3="cefdfd91-9a01-449c-90d6-f308822e2c5c" targetNamespace="http://schemas.microsoft.com/office/2006/metadata/properties" ma:root="true" ma:fieldsID="c72976d8ee9ca8680a17e548785cc541" ns2:_="" ns3:_="">
    <xsd:import namespace="c186e81a-e252-4fb1-9922-094ba6bc5c50"/>
    <xsd:import namespace="cefdfd91-9a01-449c-90d6-f308822e2c5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86e81a-e252-4fb1-9922-094ba6bc5c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0def7d9e-ba44-4146-8589-f0767e108c4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fdfd91-9a01-449c-90d6-f308822e2c5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ac3f53bf-d2e5-4569-97ac-4495e571e79e}" ma:internalName="TaxCatchAll" ma:showField="CatchAllData" ma:web="cefdfd91-9a01-449c-90d6-f308822e2c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186e81a-e252-4fb1-9922-094ba6bc5c50">
      <Terms xmlns="http://schemas.microsoft.com/office/infopath/2007/PartnerControls"/>
    </lcf76f155ced4ddcb4097134ff3c332f>
    <TaxCatchAll xmlns="cefdfd91-9a01-449c-90d6-f308822e2c5c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0092D3-64B2-46EB-8634-226CFCFB48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86e81a-e252-4fb1-9922-094ba6bc5c50"/>
    <ds:schemaRef ds:uri="cefdfd91-9a01-449c-90d6-f308822e2c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F4C6590-3F9F-478A-8496-A78F50AC11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4EFF40-D90F-45DD-A15C-DF844AC49AE9}">
  <ds:schemaRefs>
    <ds:schemaRef ds:uri="http://schemas.microsoft.com/office/2006/metadata/properties"/>
    <ds:schemaRef ds:uri="http://schemas.microsoft.com/office/infopath/2007/PartnerControls"/>
    <ds:schemaRef ds:uri="c186e81a-e252-4fb1-9922-094ba6bc5c50"/>
    <ds:schemaRef ds:uri="cefdfd91-9a01-449c-90d6-f308822e2c5c"/>
  </ds:schemaRefs>
</ds:datastoreItem>
</file>

<file path=customXml/itemProps4.xml><?xml version="1.0" encoding="utf-8"?>
<ds:datastoreItem xmlns:ds="http://schemas.openxmlformats.org/officeDocument/2006/customXml" ds:itemID="{B857E723-8F1A-4D06-8CDF-3317920331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</CharactersWithSpaces>
  <SharedDoc>false</SharedDoc>
  <HLinks>
    <vt:vector size="6" baseType="variant">
      <vt:variant>
        <vt:i4>2228331</vt:i4>
      </vt:variant>
      <vt:variant>
        <vt:i4>48</vt:i4>
      </vt:variant>
      <vt:variant>
        <vt:i4>0</vt:i4>
      </vt:variant>
      <vt:variant>
        <vt:i4>5</vt:i4>
      </vt:variant>
      <vt:variant>
        <vt:lpwstr>https://www.nice.org.uk/guidance/ng80/resources/patient-decision-aid-pdf-672714457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qas Ahmed</dc:creator>
  <cp:keywords/>
  <dc:description/>
  <cp:lastModifiedBy>Olliver, Tania</cp:lastModifiedBy>
  <cp:revision>2</cp:revision>
  <cp:lastPrinted>2023-04-20T12:51:00Z</cp:lastPrinted>
  <dcterms:created xsi:type="dcterms:W3CDTF">2024-05-10T19:59:00Z</dcterms:created>
  <dcterms:modified xsi:type="dcterms:W3CDTF">2024-05-10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2">
    <vt:lpwstr>"/&gt;&lt;pref name="automaticJournalAbbreviations" value="true"/&gt;&lt;pref name="dontAskDelayCitationUpdates" value="true"/&gt;&lt;/prefs&gt;&lt;/data&gt;</vt:lpwstr>
  </property>
  <property fmtid="{D5CDD505-2E9C-101B-9397-08002B2CF9AE}" pid="3" name="ZOTERO_PREF_1">
    <vt:lpwstr>&lt;data data-version="3" zotero-version="6.0.27"&gt;&lt;session id="yWz6fKDx"/&gt;&lt;style id="http://www.zotero.org/styles/taylor-and-francis-national-library-of-medicine" hasBibliography="1" bibliographyStyleHasBeenSet="1"/&gt;&lt;prefs&gt;&lt;pref name="fieldType" value="Field</vt:lpwstr>
  </property>
  <property fmtid="{D5CDD505-2E9C-101B-9397-08002B2CF9AE}" pid="4" name="ContentTypeId">
    <vt:lpwstr>0x0101000B5F930BE337A241AFD98F8329946557</vt:lpwstr>
  </property>
  <property fmtid="{D5CDD505-2E9C-101B-9397-08002B2CF9AE}" pid="5" name="MediaServiceImageTags">
    <vt:lpwstr/>
  </property>
  <property fmtid="{D5CDD505-2E9C-101B-9397-08002B2CF9AE}" pid="6" name="MSIP_Label_0e31fc26-8783-4c6f-a0ef-add6102a54c3_Enabled">
    <vt:lpwstr>true</vt:lpwstr>
  </property>
  <property fmtid="{D5CDD505-2E9C-101B-9397-08002B2CF9AE}" pid="7" name="MSIP_Label_0e31fc26-8783-4c6f-a0ef-add6102a54c3_SetDate">
    <vt:lpwstr>2023-01-09T14:38:38Z</vt:lpwstr>
  </property>
  <property fmtid="{D5CDD505-2E9C-101B-9397-08002B2CF9AE}" pid="8" name="MSIP_Label_0e31fc26-8783-4c6f-a0ef-add6102a54c3_Method">
    <vt:lpwstr>Privileged</vt:lpwstr>
  </property>
  <property fmtid="{D5CDD505-2E9C-101B-9397-08002B2CF9AE}" pid="9" name="MSIP_Label_0e31fc26-8783-4c6f-a0ef-add6102a54c3_Name">
    <vt:lpwstr>External</vt:lpwstr>
  </property>
  <property fmtid="{D5CDD505-2E9C-101B-9397-08002B2CF9AE}" pid="10" name="MSIP_Label_0e31fc26-8783-4c6f-a0ef-add6102a54c3_SiteId">
    <vt:lpwstr>980d278b-2e6d-4d59-b2e2-f1a1383bbf20</vt:lpwstr>
  </property>
  <property fmtid="{D5CDD505-2E9C-101B-9397-08002B2CF9AE}" pid="11" name="MSIP_Label_0e31fc26-8783-4c6f-a0ef-add6102a54c3_ActionId">
    <vt:lpwstr>26eb3d5a-7de4-4b2a-a588-289cd029c967</vt:lpwstr>
  </property>
  <property fmtid="{D5CDD505-2E9C-101B-9397-08002B2CF9AE}" pid="12" name="MSIP_Label_0e31fc26-8783-4c6f-a0ef-add6102a54c3_ContentBits">
    <vt:lpwstr>0</vt:lpwstr>
  </property>
  <property fmtid="{D5CDD505-2E9C-101B-9397-08002B2CF9AE}" pid="13" name="ClassificationContentMarkingFooterShapeIds">
    <vt:lpwstr>a945c4e,68d972ab,632e4549</vt:lpwstr>
  </property>
  <property fmtid="{D5CDD505-2E9C-101B-9397-08002B2CF9AE}" pid="14" name="ClassificationContentMarkingFooterFontProps">
    <vt:lpwstr>#0078d7,9,Rockwell</vt:lpwstr>
  </property>
  <property fmtid="{D5CDD505-2E9C-101B-9397-08002B2CF9AE}" pid="15" name="ClassificationContentMarkingFooterText">
    <vt:lpwstr>Information Classification: General</vt:lpwstr>
  </property>
  <property fmtid="{D5CDD505-2E9C-101B-9397-08002B2CF9AE}" pid="16" name="MSIP_Label_2bbab825-a111-45e4-86a1-18cee0005896_Enabled">
    <vt:lpwstr>true</vt:lpwstr>
  </property>
  <property fmtid="{D5CDD505-2E9C-101B-9397-08002B2CF9AE}" pid="17" name="MSIP_Label_2bbab825-a111-45e4-86a1-18cee0005896_SetDate">
    <vt:lpwstr>2024-05-10T19:59:28Z</vt:lpwstr>
  </property>
  <property fmtid="{D5CDD505-2E9C-101B-9397-08002B2CF9AE}" pid="18" name="MSIP_Label_2bbab825-a111-45e4-86a1-18cee0005896_Method">
    <vt:lpwstr>Standard</vt:lpwstr>
  </property>
  <property fmtid="{D5CDD505-2E9C-101B-9397-08002B2CF9AE}" pid="19" name="MSIP_Label_2bbab825-a111-45e4-86a1-18cee0005896_Name">
    <vt:lpwstr>2bbab825-a111-45e4-86a1-18cee0005896</vt:lpwstr>
  </property>
  <property fmtid="{D5CDD505-2E9C-101B-9397-08002B2CF9AE}" pid="20" name="MSIP_Label_2bbab825-a111-45e4-86a1-18cee0005896_SiteId">
    <vt:lpwstr>2567d566-604c-408a-8a60-55d0dc9d9d6b</vt:lpwstr>
  </property>
  <property fmtid="{D5CDD505-2E9C-101B-9397-08002B2CF9AE}" pid="21" name="MSIP_Label_2bbab825-a111-45e4-86a1-18cee0005896_ActionId">
    <vt:lpwstr>1eba079f-1bb0-4cab-a7e5-ba6d60f457f7</vt:lpwstr>
  </property>
  <property fmtid="{D5CDD505-2E9C-101B-9397-08002B2CF9AE}" pid="22" name="MSIP_Label_2bbab825-a111-45e4-86a1-18cee0005896_ContentBits">
    <vt:lpwstr>2</vt:lpwstr>
  </property>
</Properties>
</file>